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14214" w14:textId="676E5BF8" w:rsidR="00086656" w:rsidRDefault="002A2354" w:rsidP="000A55F9">
      <w:pPr>
        <w:pStyle w:val="Heading1"/>
      </w:pPr>
      <w:r>
        <w:t xml:space="preserve">HSC </w:t>
      </w:r>
      <w:r w:rsidR="00457B18">
        <w:t>D</w:t>
      </w:r>
      <w:r w:rsidR="009B35F5">
        <w:t>ance</w:t>
      </w:r>
      <w:r>
        <w:t xml:space="preserve"> – </w:t>
      </w:r>
      <w:r w:rsidR="003A7597">
        <w:t>R</w:t>
      </w:r>
      <w:r>
        <w:t>ationale guide</w:t>
      </w:r>
    </w:p>
    <w:p w14:paraId="5ED9A76C" w14:textId="55AC0161" w:rsidR="1DEA58E5" w:rsidRDefault="3983A815" w:rsidP="005D5AEE">
      <w:pPr>
        <w:shd w:val="clear" w:color="auto" w:fill="FFFFFF" w:themeFill="background1"/>
        <w:spacing w:afterAutospacing="1" w:line="360" w:lineRule="atLeast"/>
        <w:rPr>
          <w:rFonts w:eastAsia="Times New Roman"/>
          <w:color w:val="22272B"/>
          <w:lang w:eastAsia="en-AU"/>
        </w:rPr>
      </w:pPr>
      <w:r w:rsidRPr="1DEA58E5">
        <w:rPr>
          <w:rFonts w:eastAsia="Times New Roman"/>
          <w:color w:val="22272B"/>
          <w:lang w:eastAsia="en-AU"/>
        </w:rPr>
        <w:t xml:space="preserve">The rationale for </w:t>
      </w:r>
      <w:r w:rsidR="128F0BCF" w:rsidRPr="1DEA58E5">
        <w:rPr>
          <w:rFonts w:eastAsia="Times New Roman"/>
          <w:color w:val="22272B"/>
          <w:lang w:eastAsia="en-AU"/>
        </w:rPr>
        <w:t>c</w:t>
      </w:r>
      <w:r w:rsidRPr="1DEA58E5">
        <w:rPr>
          <w:rFonts w:eastAsia="Times New Roman"/>
          <w:color w:val="22272B"/>
          <w:lang w:eastAsia="en-AU"/>
        </w:rPr>
        <w:t xml:space="preserve">ore </w:t>
      </w:r>
      <w:r w:rsidR="128F0BCF" w:rsidRPr="1DEA58E5">
        <w:rPr>
          <w:rFonts w:eastAsia="Times New Roman"/>
          <w:color w:val="22272B"/>
          <w:lang w:eastAsia="en-AU"/>
        </w:rPr>
        <w:t xml:space="preserve">composition, </w:t>
      </w:r>
      <w:r w:rsidR="128F0BCF">
        <w:t>m</w:t>
      </w:r>
      <w:r>
        <w:t xml:space="preserve">ajor </w:t>
      </w:r>
      <w:r w:rsidR="128F0BCF">
        <w:t>s</w:t>
      </w:r>
      <w:r>
        <w:t xml:space="preserve">tudy </w:t>
      </w:r>
      <w:r w:rsidR="6A09C30A">
        <w:t>C</w:t>
      </w:r>
      <w:r>
        <w:t>omposition and</w:t>
      </w:r>
      <w:r w:rsidR="50259ABC">
        <w:t xml:space="preserve"> </w:t>
      </w:r>
      <w:r w:rsidR="128F0BCF">
        <w:t>m</w:t>
      </w:r>
      <w:r>
        <w:t xml:space="preserve">ajor </w:t>
      </w:r>
      <w:r w:rsidR="128F0BCF">
        <w:t>s</w:t>
      </w:r>
      <w:r>
        <w:t xml:space="preserve">tudy </w:t>
      </w:r>
      <w:r w:rsidR="00485CF6">
        <w:t>D</w:t>
      </w:r>
      <w:r>
        <w:t xml:space="preserve">ance and </w:t>
      </w:r>
      <w:r w:rsidR="00485CF6">
        <w:t>T</w:t>
      </w:r>
      <w:r>
        <w:t>echnology</w:t>
      </w:r>
      <w:r w:rsidR="0076243B">
        <w:t xml:space="preserve"> all</w:t>
      </w:r>
      <w:r>
        <w:t xml:space="preserve"> ha</w:t>
      </w:r>
      <w:r w:rsidR="50259ABC">
        <w:t>ve</w:t>
      </w:r>
      <w:r>
        <w:t xml:space="preserve"> a limit of 300 words</w:t>
      </w:r>
      <w:r w:rsidR="128F0BCF">
        <w:t xml:space="preserve">. The </w:t>
      </w:r>
      <w:r>
        <w:t xml:space="preserve">rationale assists examiners </w:t>
      </w:r>
      <w:r w:rsidR="128F0BCF">
        <w:t>in</w:t>
      </w:r>
      <w:r>
        <w:t xml:space="preserve"> understand</w:t>
      </w:r>
      <w:r w:rsidR="128F0BCF">
        <w:t>ing</w:t>
      </w:r>
      <w:r>
        <w:t xml:space="preserve"> the</w:t>
      </w:r>
      <w:r w:rsidR="006A5BD6">
        <w:t xml:space="preserve"> student’s</w:t>
      </w:r>
      <w:r>
        <w:t xml:space="preserve"> </w:t>
      </w:r>
      <w:r w:rsidR="128F0BCF">
        <w:t>concept/</w:t>
      </w:r>
      <w:r>
        <w:t xml:space="preserve">intent and process </w:t>
      </w:r>
      <w:r w:rsidR="2E861686">
        <w:t>the</w:t>
      </w:r>
      <w:r w:rsidR="00E141B1">
        <w:t>y</w:t>
      </w:r>
      <w:r w:rsidR="2E861686">
        <w:t xml:space="preserve"> ha</w:t>
      </w:r>
      <w:r w:rsidR="00E141B1">
        <w:t>ve</w:t>
      </w:r>
      <w:r w:rsidR="2E861686">
        <w:t xml:space="preserve"> used to develop the </w:t>
      </w:r>
      <w:r>
        <w:t>composition and is used as the basis of the</w:t>
      </w:r>
      <w:r w:rsidR="3A927C0E">
        <w:t xml:space="preserve"> </w:t>
      </w:r>
      <w:r>
        <w:t>elaboratio</w:t>
      </w:r>
      <w:r w:rsidR="3A927C0E">
        <w:t>n</w:t>
      </w:r>
      <w:r>
        <w:t>.</w:t>
      </w:r>
      <w:r w:rsidR="10AFAF1E">
        <w:t xml:space="preserve"> </w:t>
      </w:r>
      <w:r w:rsidR="6C5F5A17">
        <w:t xml:space="preserve">Students </w:t>
      </w:r>
      <w:r w:rsidR="10AFAF1E">
        <w:t xml:space="preserve">need to be selective </w:t>
      </w:r>
      <w:r w:rsidR="00807D27">
        <w:t>about</w:t>
      </w:r>
      <w:r w:rsidR="10AFAF1E">
        <w:t xml:space="preserve"> the information in their rationale</w:t>
      </w:r>
      <w:r w:rsidR="3EFC3E09">
        <w:t xml:space="preserve"> and include key information regarding</w:t>
      </w:r>
      <w:r w:rsidR="10AFAF1E">
        <w:t xml:space="preserve"> each area of study. The skill in writing a good rationale is</w:t>
      </w:r>
      <w:r w:rsidR="54F3889F">
        <w:t xml:space="preserve"> to </w:t>
      </w:r>
      <w:r w:rsidR="10AFAF1E">
        <w:t xml:space="preserve">be succinct, </w:t>
      </w:r>
      <w:proofErr w:type="gramStart"/>
      <w:r w:rsidR="10AFAF1E">
        <w:t>clear</w:t>
      </w:r>
      <w:proofErr w:type="gramEnd"/>
      <w:r w:rsidR="10AFAF1E">
        <w:t xml:space="preserve"> and direct about the process.</w:t>
      </w:r>
      <w:r w:rsidR="003B53C0">
        <w:t xml:space="preserve"> </w:t>
      </w:r>
      <w:r w:rsidR="048A7F53">
        <w:t>This rationale</w:t>
      </w:r>
      <w:r w:rsidR="048A7F53" w:rsidRPr="1DEA58E5">
        <w:rPr>
          <w:rFonts w:eastAsia="Times New Roman"/>
          <w:color w:val="22272B"/>
          <w:lang w:eastAsia="en-AU"/>
        </w:rPr>
        <w:t xml:space="preserve"> guide is one approach students could take to writing the rationale.</w:t>
      </w:r>
    </w:p>
    <w:p w14:paraId="60C37880" w14:textId="1DE7FEDD" w:rsidR="00256DEE" w:rsidRDefault="00256DEE" w:rsidP="00256DEE">
      <w:pPr>
        <w:pStyle w:val="Caption"/>
      </w:pPr>
      <w:r>
        <w:t xml:space="preserve">Table </w:t>
      </w:r>
      <w:r w:rsidR="000A55F9">
        <w:fldChar w:fldCharType="begin"/>
      </w:r>
      <w:r w:rsidR="000A55F9">
        <w:instrText xml:space="preserve"> SEQ Table \* ARABIC </w:instrText>
      </w:r>
      <w:r w:rsidR="000A55F9">
        <w:fldChar w:fldCharType="separate"/>
      </w:r>
      <w:r>
        <w:rPr>
          <w:noProof/>
        </w:rPr>
        <w:t>1</w:t>
      </w:r>
      <w:r w:rsidR="000A55F9">
        <w:rPr>
          <w:noProof/>
        </w:rPr>
        <w:fldChar w:fldCharType="end"/>
      </w:r>
      <w:r>
        <w:t xml:space="preserve"> </w:t>
      </w:r>
      <w:r w:rsidR="009F3228">
        <w:t>–</w:t>
      </w:r>
      <w:r>
        <w:t xml:space="preserve"> </w:t>
      </w:r>
      <w:r w:rsidR="009F3228">
        <w:t xml:space="preserve">HSC </w:t>
      </w:r>
      <w:r w:rsidR="00FB2A94">
        <w:t>D</w:t>
      </w:r>
      <w:r w:rsidR="009F3228">
        <w:t>ance r</w:t>
      </w:r>
      <w:r>
        <w:t>ationale guide</w:t>
      </w:r>
    </w:p>
    <w:tbl>
      <w:tblPr>
        <w:tblStyle w:val="Tableheader"/>
        <w:tblW w:w="5000" w:type="pct"/>
        <w:tblLayout w:type="fixed"/>
        <w:tblLook w:val="0420" w:firstRow="1" w:lastRow="0" w:firstColumn="0" w:lastColumn="0" w:noHBand="0" w:noVBand="1"/>
        <w:tblCaption w:val="HSC dance rationale guide"/>
        <w:tblDescription w:val="A writing scaffold that includes directions for each paragraph, guiding questions, and a sample response"/>
      </w:tblPr>
      <w:tblGrid>
        <w:gridCol w:w="4855"/>
        <w:gridCol w:w="4855"/>
        <w:gridCol w:w="4852"/>
      </w:tblGrid>
      <w:tr w:rsidR="003F0686" w:rsidRPr="007A1433" w14:paraId="2472A8D9" w14:textId="77777777" w:rsidTr="00C032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67" w:type="pct"/>
          </w:tcPr>
          <w:p w14:paraId="1263D426" w14:textId="4404BD96" w:rsidR="003F0686" w:rsidRPr="007A1433" w:rsidRDefault="003F0686" w:rsidP="007A1433">
            <w:r w:rsidRPr="007A1433">
              <w:t>Suggested structure</w:t>
            </w:r>
          </w:p>
        </w:tc>
        <w:tc>
          <w:tcPr>
            <w:tcW w:w="1667" w:type="pct"/>
          </w:tcPr>
          <w:p w14:paraId="1ACE7293" w14:textId="5611075C" w:rsidR="003F0686" w:rsidRPr="007A1433" w:rsidRDefault="6676816B" w:rsidP="007A1433">
            <w:r w:rsidRPr="007A1433">
              <w:t>Guiding questions</w:t>
            </w:r>
          </w:p>
        </w:tc>
        <w:tc>
          <w:tcPr>
            <w:tcW w:w="1667" w:type="pct"/>
          </w:tcPr>
          <w:p w14:paraId="7D0E30CA" w14:textId="7C8D5F9D" w:rsidR="003F0686" w:rsidRPr="007A1433" w:rsidRDefault="17294205" w:rsidP="007A1433">
            <w:r w:rsidRPr="007A1433">
              <w:t>Sample response</w:t>
            </w:r>
          </w:p>
        </w:tc>
      </w:tr>
      <w:tr w:rsidR="003F0686" w14:paraId="334733A2" w14:textId="77777777" w:rsidTr="00C03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67" w:type="pct"/>
          </w:tcPr>
          <w:p w14:paraId="5DC46339" w14:textId="7ACFA3E0" w:rsidR="003F0686" w:rsidRDefault="003F0686" w:rsidP="23278401">
            <w:pPr>
              <w:pStyle w:val="List"/>
              <w:rPr>
                <w:rFonts w:eastAsia="Arial"/>
                <w:lang w:eastAsia="zh-CN"/>
              </w:rPr>
            </w:pPr>
            <w:r w:rsidRPr="23278401">
              <w:rPr>
                <w:rFonts w:eastAsia="Arial"/>
                <w:lang w:eastAsia="zh-CN"/>
              </w:rPr>
              <w:t>A</w:t>
            </w:r>
            <w:r w:rsidR="441FDA53" w:rsidRPr="23278401">
              <w:rPr>
                <w:rFonts w:eastAsia="Arial"/>
                <w:lang w:eastAsia="zh-CN"/>
              </w:rPr>
              <w:t>n introduction</w:t>
            </w:r>
            <w:r w:rsidRPr="23278401">
              <w:rPr>
                <w:rFonts w:eastAsia="Arial"/>
                <w:lang w:eastAsia="zh-CN"/>
              </w:rPr>
              <w:t xml:space="preserve"> that clearly explains the overall</w:t>
            </w:r>
            <w:r w:rsidR="344C487B" w:rsidRPr="23278401">
              <w:rPr>
                <w:rFonts w:eastAsia="Arial"/>
                <w:lang w:eastAsia="zh-CN"/>
              </w:rPr>
              <w:t xml:space="preserve"> </w:t>
            </w:r>
            <w:r w:rsidRPr="23278401">
              <w:rPr>
                <w:rFonts w:eastAsia="Arial"/>
                <w:lang w:eastAsia="zh-CN"/>
              </w:rPr>
              <w:t>concept/intent of the</w:t>
            </w:r>
            <w:r w:rsidR="413730B1" w:rsidRPr="23278401">
              <w:rPr>
                <w:rFonts w:eastAsia="Arial"/>
                <w:lang w:eastAsia="zh-CN"/>
              </w:rPr>
              <w:t xml:space="preserve"> dance/work</w:t>
            </w:r>
            <w:r w:rsidRPr="23278401">
              <w:rPr>
                <w:rFonts w:eastAsia="Arial"/>
                <w:lang w:eastAsia="zh-CN"/>
              </w:rPr>
              <w:t>.</w:t>
            </w:r>
          </w:p>
        </w:tc>
        <w:tc>
          <w:tcPr>
            <w:tcW w:w="1667" w:type="pct"/>
          </w:tcPr>
          <w:p w14:paraId="7FA2C8AA" w14:textId="550A3B82" w:rsidR="003F0686" w:rsidRPr="004222CD" w:rsidRDefault="001AFA3F" w:rsidP="00F27432">
            <w:pPr>
              <w:pStyle w:val="ListBullet"/>
            </w:pPr>
            <w:r w:rsidRPr="004222CD">
              <w:t>What is your stimulus?</w:t>
            </w:r>
          </w:p>
          <w:p w14:paraId="6372AA0C" w14:textId="0558B447" w:rsidR="003F0686" w:rsidRPr="004222CD" w:rsidRDefault="001AFA3F" w:rsidP="00F27432">
            <w:pPr>
              <w:pStyle w:val="ListBullet"/>
            </w:pPr>
            <w:r>
              <w:t xml:space="preserve">In one sentence, what is your </w:t>
            </w:r>
            <w:r w:rsidR="69BB0EE9">
              <w:t>concept/</w:t>
            </w:r>
            <w:r>
              <w:t>intent?</w:t>
            </w:r>
          </w:p>
          <w:p w14:paraId="133404CD" w14:textId="1ED0B327" w:rsidR="003F0686" w:rsidRPr="004222CD" w:rsidRDefault="0014D94E" w:rsidP="00F27432">
            <w:pPr>
              <w:pStyle w:val="ListBullet"/>
            </w:pPr>
            <w:r>
              <w:t>How is the dance/work structured to support the communication of this concept</w:t>
            </w:r>
            <w:r w:rsidR="18A2BF33">
              <w:t>/intent</w:t>
            </w:r>
            <w:r>
              <w:t>?</w:t>
            </w:r>
          </w:p>
          <w:p w14:paraId="5BD43B42" w14:textId="5360F898" w:rsidR="003F0686" w:rsidRPr="004222CD" w:rsidRDefault="001AFA3F" w:rsidP="00F27432">
            <w:pPr>
              <w:pStyle w:val="ListBullet"/>
            </w:pPr>
            <w:r w:rsidRPr="004222CD">
              <w:t xml:space="preserve">Briefly describe your motif. How does it relate to your </w:t>
            </w:r>
            <w:r w:rsidR="00640339" w:rsidRPr="004222CD">
              <w:t>concept</w:t>
            </w:r>
            <w:r w:rsidRPr="004222CD">
              <w:t>/</w:t>
            </w:r>
            <w:r w:rsidR="00640339" w:rsidRPr="004222CD">
              <w:t>intent</w:t>
            </w:r>
            <w:r w:rsidRPr="004222CD">
              <w:t>?</w:t>
            </w:r>
          </w:p>
          <w:p w14:paraId="4A2DC3B3" w14:textId="24C7D100" w:rsidR="00DB1BCE" w:rsidRPr="004222CD" w:rsidRDefault="00321B1C" w:rsidP="00F27432">
            <w:pPr>
              <w:pStyle w:val="ListBullet"/>
            </w:pPr>
            <w:r w:rsidRPr="004222CD">
              <w:lastRenderedPageBreak/>
              <w:t>How many dancers have you used to portray your concept/intent?</w:t>
            </w:r>
            <w:r w:rsidR="003E6933">
              <w:rPr>
                <w:rFonts w:eastAsia="Arial"/>
                <w:color w:val="000000" w:themeColor="text1"/>
              </w:rPr>
              <w:t xml:space="preserve"> (</w:t>
            </w:r>
            <w:proofErr w:type="gramStart"/>
            <w:r w:rsidR="003E6933">
              <w:rPr>
                <w:rFonts w:eastAsia="Arial"/>
                <w:color w:val="000000" w:themeColor="text1"/>
              </w:rPr>
              <w:t>major</w:t>
            </w:r>
            <w:proofErr w:type="gramEnd"/>
            <w:r w:rsidR="003E6933">
              <w:rPr>
                <w:rFonts w:eastAsia="Arial"/>
                <w:color w:val="000000" w:themeColor="text1"/>
              </w:rPr>
              <w:t xml:space="preserve"> study only</w:t>
            </w:r>
            <w:r w:rsidR="006B79CE">
              <w:rPr>
                <w:rFonts w:eastAsia="Arial"/>
                <w:color w:val="000000" w:themeColor="text1"/>
              </w:rPr>
              <w:t>)</w:t>
            </w:r>
          </w:p>
          <w:p w14:paraId="521F6C1B" w14:textId="1E603E2F" w:rsidR="001959AA" w:rsidRPr="00CC5B9F" w:rsidRDefault="004222CD" w:rsidP="00F27432">
            <w:pPr>
              <w:pStyle w:val="ListBullet"/>
            </w:pPr>
            <w:r w:rsidRPr="004222CD">
              <w:t>Where is your film set?</w:t>
            </w:r>
            <w:r w:rsidR="006B79CE">
              <w:rPr>
                <w:rFonts w:eastAsia="Arial"/>
                <w:color w:val="000000" w:themeColor="text1"/>
              </w:rPr>
              <w:t xml:space="preserve"> (</w:t>
            </w:r>
            <w:proofErr w:type="gramStart"/>
            <w:r w:rsidR="006B79CE">
              <w:rPr>
                <w:rFonts w:eastAsia="Arial"/>
                <w:color w:val="000000" w:themeColor="text1"/>
              </w:rPr>
              <w:t>major</w:t>
            </w:r>
            <w:proofErr w:type="gramEnd"/>
            <w:r w:rsidR="006B79CE">
              <w:rPr>
                <w:rFonts w:eastAsia="Arial"/>
                <w:color w:val="000000" w:themeColor="text1"/>
              </w:rPr>
              <w:t xml:space="preserve"> study film and video only)</w:t>
            </w:r>
          </w:p>
        </w:tc>
        <w:tc>
          <w:tcPr>
            <w:tcW w:w="1667" w:type="pct"/>
          </w:tcPr>
          <w:p w14:paraId="1A831EF4" w14:textId="17DBACB8" w:rsidR="003F0686" w:rsidRPr="004176EE" w:rsidRDefault="000469EC" w:rsidP="23278401">
            <w:r w:rsidRPr="00A65247">
              <w:lastRenderedPageBreak/>
              <w:t xml:space="preserve">Derived from the ideational stimulus of </w:t>
            </w:r>
            <w:r>
              <w:t>L</w:t>
            </w:r>
            <w:r w:rsidRPr="00A65247">
              <w:t xml:space="preserve">ady Macbeth, </w:t>
            </w:r>
            <w:r>
              <w:t>my core</w:t>
            </w:r>
            <w:r w:rsidRPr="00A65247">
              <w:t xml:space="preserve"> composition explores the feelings of desire for power and regret</w:t>
            </w:r>
            <w:r w:rsidR="00B3705F">
              <w:t>s about the cost of obtaining that power.</w:t>
            </w:r>
            <w:r w:rsidRPr="00A65247">
              <w:t xml:space="preserve"> The formal structure is binary. Section </w:t>
            </w:r>
            <w:r>
              <w:t>A</w:t>
            </w:r>
            <w:r w:rsidRPr="00A65247">
              <w:t xml:space="preserve"> represents desire </w:t>
            </w:r>
            <w:r>
              <w:t>and</w:t>
            </w:r>
            <w:r w:rsidRPr="00A65247">
              <w:t xml:space="preserve"> </w:t>
            </w:r>
            <w:r>
              <w:t>S</w:t>
            </w:r>
            <w:r w:rsidRPr="00A65247">
              <w:t xml:space="preserve">ection B explores the feeling of regret. The motif is rubbing the hands together. This turns into swiping movements across the body and </w:t>
            </w:r>
            <w:r w:rsidRPr="00A65247">
              <w:lastRenderedPageBreak/>
              <w:t>further progresses to slashing movements.</w:t>
            </w:r>
          </w:p>
        </w:tc>
      </w:tr>
      <w:tr w:rsidR="003F0686" w14:paraId="0BEA9B0E" w14:textId="77777777" w:rsidTr="00C0327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667" w:type="pct"/>
          </w:tcPr>
          <w:p w14:paraId="4D94A225" w14:textId="516BAFAB" w:rsidR="003F0686" w:rsidRDefault="003F0686" w:rsidP="23278401">
            <w:pPr>
              <w:pStyle w:val="List"/>
              <w:rPr>
                <w:rFonts w:eastAsia="Arial"/>
                <w:lang w:eastAsia="zh-CN"/>
              </w:rPr>
            </w:pPr>
            <w:r w:rsidRPr="23278401">
              <w:rPr>
                <w:rFonts w:eastAsia="Arial"/>
                <w:lang w:eastAsia="zh-CN"/>
              </w:rPr>
              <w:lastRenderedPageBreak/>
              <w:t>A</w:t>
            </w:r>
            <w:r w:rsidR="0BD9A1D2" w:rsidRPr="23278401">
              <w:rPr>
                <w:rFonts w:eastAsia="Arial"/>
                <w:lang w:eastAsia="zh-CN"/>
              </w:rPr>
              <w:t xml:space="preserve"> series of</w:t>
            </w:r>
            <w:r w:rsidRPr="23278401">
              <w:rPr>
                <w:rFonts w:eastAsia="Arial"/>
                <w:lang w:eastAsia="zh-CN"/>
              </w:rPr>
              <w:t xml:space="preserve"> paragraph</w:t>
            </w:r>
            <w:r w:rsidR="72A10BC7" w:rsidRPr="23278401">
              <w:rPr>
                <w:rFonts w:eastAsia="Arial"/>
                <w:lang w:eastAsia="zh-CN"/>
              </w:rPr>
              <w:t>s</w:t>
            </w:r>
            <w:r w:rsidRPr="23278401">
              <w:rPr>
                <w:rFonts w:eastAsia="Arial"/>
                <w:lang w:eastAsia="zh-CN"/>
              </w:rPr>
              <w:t xml:space="preserve"> explaining significant mo</w:t>
            </w:r>
            <w:r w:rsidR="7DFD6BE6" w:rsidRPr="23278401">
              <w:rPr>
                <w:rFonts w:eastAsia="Arial"/>
                <w:lang w:eastAsia="zh-CN"/>
              </w:rPr>
              <w:t>vement choices</w:t>
            </w:r>
            <w:r w:rsidR="000E4066">
              <w:rPr>
                <w:rFonts w:eastAsia="Arial"/>
                <w:lang w:eastAsia="zh-CN"/>
              </w:rPr>
              <w:t xml:space="preserve"> </w:t>
            </w:r>
            <w:r w:rsidR="7DFD6BE6" w:rsidRPr="23278401">
              <w:rPr>
                <w:rFonts w:eastAsia="Arial"/>
                <w:lang w:eastAsia="zh-CN"/>
              </w:rPr>
              <w:t>in each section of the dance/work</w:t>
            </w:r>
            <w:r w:rsidR="00683CAA">
              <w:rPr>
                <w:rFonts w:eastAsia="Arial"/>
                <w:lang w:eastAsia="zh-CN"/>
              </w:rPr>
              <w:t>, using dance language,</w:t>
            </w:r>
            <w:r w:rsidR="00683CAA" w:rsidRPr="23278401">
              <w:rPr>
                <w:rFonts w:eastAsia="Arial"/>
                <w:lang w:eastAsia="zh-CN"/>
              </w:rPr>
              <w:t xml:space="preserve"> </w:t>
            </w:r>
            <w:r w:rsidR="7DFD6BE6" w:rsidRPr="23278401">
              <w:rPr>
                <w:rFonts w:eastAsia="Arial"/>
                <w:lang w:eastAsia="zh-CN"/>
              </w:rPr>
              <w:t>that help</w:t>
            </w:r>
            <w:r w:rsidR="00C37E60">
              <w:rPr>
                <w:rFonts w:eastAsia="Arial"/>
                <w:lang w:eastAsia="zh-CN"/>
              </w:rPr>
              <w:t>s</w:t>
            </w:r>
            <w:r w:rsidR="7DFD6BE6" w:rsidRPr="23278401">
              <w:rPr>
                <w:rFonts w:eastAsia="Arial"/>
                <w:lang w:eastAsia="zh-CN"/>
              </w:rPr>
              <w:t xml:space="preserve"> to communicate the concept/intent.</w:t>
            </w:r>
          </w:p>
        </w:tc>
        <w:tc>
          <w:tcPr>
            <w:tcW w:w="1667" w:type="pct"/>
          </w:tcPr>
          <w:p w14:paraId="1C006704" w14:textId="37891B5F" w:rsidR="23278401" w:rsidRPr="002423CE" w:rsidRDefault="23278401" w:rsidP="002423CE">
            <w:pPr>
              <w:pStyle w:val="ListBullet"/>
            </w:pPr>
            <w:r w:rsidRPr="002423CE">
              <w:t>How did you improvise? What movements did you start with (literal)?</w:t>
            </w:r>
          </w:p>
          <w:p w14:paraId="72AEF9B7" w14:textId="04B45993" w:rsidR="67573D41" w:rsidRPr="002423CE" w:rsidRDefault="23278401" w:rsidP="002423CE">
            <w:pPr>
              <w:pStyle w:val="ListBullet"/>
            </w:pPr>
            <w:r w:rsidRPr="002423CE">
              <w:t>How did you</w:t>
            </w:r>
            <w:r w:rsidR="0888FCCB" w:rsidRPr="002423CE">
              <w:t xml:space="preserve"> use abstraction or</w:t>
            </w:r>
            <w:r w:rsidRPr="002423CE">
              <w:t xml:space="preserve"> make literal movements symbolic?</w:t>
            </w:r>
          </w:p>
          <w:p w14:paraId="4B4EC9B6" w14:textId="597DE390" w:rsidR="67573D41" w:rsidRPr="002423CE" w:rsidRDefault="67573D41" w:rsidP="002423CE">
            <w:pPr>
              <w:pStyle w:val="ListBullet"/>
            </w:pPr>
            <w:r w:rsidRPr="002423CE">
              <w:t xml:space="preserve">How did you manipulate your </w:t>
            </w:r>
            <w:r w:rsidR="44E191FA" w:rsidRPr="002423CE">
              <w:t xml:space="preserve">motif to create </w:t>
            </w:r>
            <w:r w:rsidRPr="002423CE">
              <w:t>phrases?</w:t>
            </w:r>
          </w:p>
          <w:p w14:paraId="34F04CED" w14:textId="795E9870" w:rsidR="67573D41" w:rsidRPr="002423CE" w:rsidRDefault="67573D41" w:rsidP="002423CE">
            <w:pPr>
              <w:pStyle w:val="ListBullet"/>
            </w:pPr>
            <w:r w:rsidRPr="002423CE">
              <w:t>Wh</w:t>
            </w:r>
            <w:r w:rsidR="0980A4F6" w:rsidRPr="002423CE">
              <w:t xml:space="preserve">at </w:t>
            </w:r>
            <w:r w:rsidRPr="002423CE">
              <w:t>aspects of space, time and dynamics</w:t>
            </w:r>
            <w:r w:rsidR="282424BD" w:rsidRPr="002423CE">
              <w:t xml:space="preserve"> did you select</w:t>
            </w:r>
            <w:r w:rsidRPr="002423CE">
              <w:t>?</w:t>
            </w:r>
            <w:r w:rsidR="09B5DA65" w:rsidRPr="002423CE">
              <w:t xml:space="preserve"> How </w:t>
            </w:r>
            <w:r w:rsidR="00BD63E3">
              <w:t>did</w:t>
            </w:r>
            <w:r w:rsidR="00BD63E3" w:rsidRPr="002423CE">
              <w:t xml:space="preserve"> </w:t>
            </w:r>
            <w:r w:rsidR="09B5DA65" w:rsidRPr="002423CE">
              <w:t>they support the communication of your concept/intent?</w:t>
            </w:r>
          </w:p>
          <w:p w14:paraId="6518D1D5" w14:textId="3D0AF3C7" w:rsidR="08F2E266" w:rsidRPr="002423CE" w:rsidRDefault="08F2E266" w:rsidP="002423CE">
            <w:pPr>
              <w:pStyle w:val="ListBullet"/>
            </w:pPr>
            <w:r w:rsidRPr="002423CE">
              <w:t xml:space="preserve">How </w:t>
            </w:r>
            <w:r w:rsidR="00BD63E3">
              <w:t>did</w:t>
            </w:r>
            <w:r w:rsidR="00BD63E3" w:rsidRPr="002423CE">
              <w:t xml:space="preserve"> </w:t>
            </w:r>
            <w:r w:rsidRPr="002423CE">
              <w:t>your motif develop throughout the sections?</w:t>
            </w:r>
          </w:p>
          <w:p w14:paraId="4B5D0983" w14:textId="7809EB8C" w:rsidR="002423CE" w:rsidRPr="002423CE" w:rsidRDefault="08F2E266" w:rsidP="002423CE">
            <w:pPr>
              <w:pStyle w:val="ListBullet"/>
            </w:pPr>
            <w:r w:rsidRPr="002423CE">
              <w:t xml:space="preserve">How did you select </w:t>
            </w:r>
            <w:r w:rsidR="00277D7E" w:rsidRPr="002423CE">
              <w:t xml:space="preserve">appropriate </w:t>
            </w:r>
            <w:r w:rsidRPr="002423CE">
              <w:lastRenderedPageBreak/>
              <w:t>movements?</w:t>
            </w:r>
          </w:p>
          <w:p w14:paraId="7679BD1B" w14:textId="0FCB248B" w:rsidR="08F2E266" w:rsidRPr="00F8098D" w:rsidRDefault="002423CE" w:rsidP="005236F6">
            <w:pPr>
              <w:pStyle w:val="ListBullet"/>
            </w:pPr>
            <w:r w:rsidRPr="002423CE">
              <w:t xml:space="preserve">What film and editing techniques did you select? How </w:t>
            </w:r>
            <w:r w:rsidR="00A00264">
              <w:t>did</w:t>
            </w:r>
            <w:r w:rsidR="00A00264" w:rsidRPr="002423CE">
              <w:t xml:space="preserve"> </w:t>
            </w:r>
            <w:r w:rsidRPr="002423CE">
              <w:t>they support the communication of your concept/intent?</w:t>
            </w:r>
            <w:r w:rsidR="003A7597">
              <w:t xml:space="preserve"> </w:t>
            </w:r>
            <w:r w:rsidR="0028018B">
              <w:t>(</w:t>
            </w:r>
            <w:proofErr w:type="gramStart"/>
            <w:r w:rsidR="00F8098D">
              <w:rPr>
                <w:rFonts w:eastAsia="Arial"/>
              </w:rPr>
              <w:t>major</w:t>
            </w:r>
            <w:proofErr w:type="gramEnd"/>
            <w:r w:rsidR="00F8098D">
              <w:rPr>
                <w:rFonts w:eastAsia="Arial"/>
              </w:rPr>
              <w:t xml:space="preserve"> study film and video only)</w:t>
            </w:r>
          </w:p>
        </w:tc>
        <w:tc>
          <w:tcPr>
            <w:tcW w:w="1667" w:type="pct"/>
          </w:tcPr>
          <w:p w14:paraId="620EC815" w14:textId="3AD62E6C" w:rsidR="000469EC" w:rsidRPr="00CA3B54" w:rsidRDefault="000469EC" w:rsidP="000469EC">
            <w:r w:rsidRPr="23278401">
              <w:lastRenderedPageBreak/>
              <w:t>In Section A</w:t>
            </w:r>
            <w:r w:rsidR="00404A32">
              <w:t>,</w:t>
            </w:r>
            <w:r w:rsidRPr="23278401">
              <w:t xml:space="preserve"> </w:t>
            </w:r>
            <w:r>
              <w:t>t</w:t>
            </w:r>
            <w:r w:rsidRPr="23278401">
              <w:t xml:space="preserve">he dancer travels on a diagonal floor pattern </w:t>
            </w:r>
            <w:r>
              <w:t xml:space="preserve">to </w:t>
            </w:r>
            <w:r w:rsidRPr="23278401">
              <w:t>the front corner</w:t>
            </w:r>
            <w:r w:rsidR="00F55D7B">
              <w:t>. This</w:t>
            </w:r>
            <w:r w:rsidRPr="23278401">
              <w:t xml:space="preserve"> active space </w:t>
            </w:r>
            <w:r w:rsidR="00F55D7B">
              <w:t>represents the</w:t>
            </w:r>
            <w:r w:rsidRPr="23278401">
              <w:t xml:space="preserve"> position of power. All movement</w:t>
            </w:r>
            <w:r w:rsidR="00931024">
              <w:t>s</w:t>
            </w:r>
            <w:r w:rsidRPr="23278401">
              <w:t xml:space="preserve"> </w:t>
            </w:r>
            <w:r>
              <w:t>and the dancer</w:t>
            </w:r>
            <w:r w:rsidR="00931024">
              <w:t>’</w:t>
            </w:r>
            <w:r>
              <w:t>s gaze are</w:t>
            </w:r>
            <w:r w:rsidRPr="23278401">
              <w:t xml:space="preserve"> directed to this space. </w:t>
            </w:r>
            <w:r>
              <w:t>The</w:t>
            </w:r>
            <w:r w:rsidRPr="23278401">
              <w:t xml:space="preserve"> motif </w:t>
            </w:r>
            <w:r>
              <w:t xml:space="preserve">of </w:t>
            </w:r>
            <w:r w:rsidRPr="23278401">
              <w:t>rubbing the hands together</w:t>
            </w:r>
            <w:r>
              <w:t>/</w:t>
            </w:r>
            <w:r w:rsidRPr="23278401">
              <w:t>swiping</w:t>
            </w:r>
            <w:r>
              <w:t xml:space="preserve"> motions</w:t>
            </w:r>
            <w:r w:rsidRPr="23278401">
              <w:t xml:space="preserve"> represent </w:t>
            </w:r>
            <w:r w:rsidR="00C012B5">
              <w:t xml:space="preserve">a </w:t>
            </w:r>
            <w:r w:rsidRPr="23278401">
              <w:t>desire for</w:t>
            </w:r>
            <w:r>
              <w:t xml:space="preserve"> </w:t>
            </w:r>
            <w:r w:rsidRPr="23278401">
              <w:t xml:space="preserve">power. </w:t>
            </w:r>
            <w:r>
              <w:t>High</w:t>
            </w:r>
            <w:r w:rsidRPr="23278401">
              <w:t xml:space="preserve"> level</w:t>
            </w:r>
            <w:r>
              <w:t>s</w:t>
            </w:r>
            <w:r w:rsidR="004239CA">
              <w:t>,</w:t>
            </w:r>
            <w:r w:rsidRPr="23278401">
              <w:t xml:space="preserve"> </w:t>
            </w:r>
            <w:r w:rsidR="004239CA" w:rsidRPr="23278401">
              <w:t xml:space="preserve">a sustained dynamic </w:t>
            </w:r>
            <w:r w:rsidRPr="23278401">
              <w:t>and slow tempo</w:t>
            </w:r>
            <w:r>
              <w:t xml:space="preserve"> motif manipulations are used</w:t>
            </w:r>
            <w:r w:rsidRPr="23278401">
              <w:t xml:space="preserve"> to </w:t>
            </w:r>
            <w:r w:rsidR="00C012B5">
              <w:t>further</w:t>
            </w:r>
            <w:r w:rsidRPr="23278401">
              <w:t xml:space="preserve"> portray desire</w:t>
            </w:r>
            <w:r>
              <w:t xml:space="preserve"> and</w:t>
            </w:r>
            <w:r w:rsidRPr="23278401">
              <w:t xml:space="preserve"> longing. The accompaniment </w:t>
            </w:r>
            <w:r w:rsidR="000D6D1A" w:rsidRPr="23278401">
              <w:t>compl</w:t>
            </w:r>
            <w:r w:rsidR="000D6D1A">
              <w:t>e</w:t>
            </w:r>
            <w:r w:rsidR="000D6D1A" w:rsidRPr="23278401">
              <w:t xml:space="preserve">ments </w:t>
            </w:r>
            <w:r w:rsidRPr="23278401">
              <w:t>the movement</w:t>
            </w:r>
            <w:r w:rsidR="00C012B5">
              <w:t>’</w:t>
            </w:r>
            <w:r>
              <w:t>s slow tempo</w:t>
            </w:r>
            <w:r w:rsidRPr="23278401">
              <w:t>. A low exertion of force control</w:t>
            </w:r>
            <w:r>
              <w:t>s</w:t>
            </w:r>
            <w:r w:rsidRPr="23278401">
              <w:t xml:space="preserve"> the sustained dynamic, </w:t>
            </w:r>
            <w:r>
              <w:t>emphasising</w:t>
            </w:r>
            <w:r w:rsidRPr="23278401">
              <w:t xml:space="preserve"> the intense desire for power</w:t>
            </w:r>
            <w:r>
              <w:t>.</w:t>
            </w:r>
          </w:p>
          <w:p w14:paraId="310E47F0" w14:textId="5EB5E313" w:rsidR="003F0686" w:rsidRPr="004176EE" w:rsidRDefault="000469EC" w:rsidP="23278401">
            <w:r w:rsidRPr="23278401">
              <w:t>In Section B</w:t>
            </w:r>
            <w:r w:rsidR="00404A32">
              <w:t>,</w:t>
            </w:r>
            <w:r w:rsidRPr="23278401">
              <w:t xml:space="preserve"> </w:t>
            </w:r>
            <w:r>
              <w:t>the</w:t>
            </w:r>
            <w:r w:rsidRPr="23278401">
              <w:t xml:space="preserve"> motif </w:t>
            </w:r>
            <w:r>
              <w:t>develops</w:t>
            </w:r>
            <w:r w:rsidRPr="23278401">
              <w:t xml:space="preserve"> to slashing </w:t>
            </w:r>
            <w:r w:rsidRPr="23278401">
              <w:lastRenderedPageBreak/>
              <w:t xml:space="preserve">movement, demonstrating the regret felt after realising what was done to achieve the position of power. The dancer travels back on </w:t>
            </w:r>
            <w:r>
              <w:t>the diagonal to where</w:t>
            </w:r>
            <w:r w:rsidRPr="23278401">
              <w:t xml:space="preserve"> they started. </w:t>
            </w:r>
            <w:r>
              <w:t>Motif manipulations include</w:t>
            </w:r>
            <w:r w:rsidRPr="23278401">
              <w:t xml:space="preserve"> medium to low level</w:t>
            </w:r>
            <w:r>
              <w:t>s</w:t>
            </w:r>
            <w:r w:rsidRPr="23278401">
              <w:t xml:space="preserve"> </w:t>
            </w:r>
            <w:r>
              <w:t xml:space="preserve">and </w:t>
            </w:r>
            <w:r w:rsidRPr="23278401">
              <w:t>swinging</w:t>
            </w:r>
            <w:r>
              <w:t>,</w:t>
            </w:r>
            <w:r w:rsidRPr="23278401">
              <w:t xml:space="preserve"> percussive dynamic</w:t>
            </w:r>
            <w:r>
              <w:t>s</w:t>
            </w:r>
            <w:r w:rsidR="00E76623">
              <w:t>,</w:t>
            </w:r>
            <w:r w:rsidRPr="23278401">
              <w:t xml:space="preserve"> using a higher exertion of force</w:t>
            </w:r>
            <w:r w:rsidRPr="001D643E">
              <w:t xml:space="preserve"> </w:t>
            </w:r>
            <w:r w:rsidR="00E76623">
              <w:t>to represent</w:t>
            </w:r>
            <w:r w:rsidR="00E76623" w:rsidRPr="23278401">
              <w:t xml:space="preserve"> </w:t>
            </w:r>
            <w:r w:rsidR="005E0722">
              <w:t>this</w:t>
            </w:r>
            <w:r w:rsidR="005E0722" w:rsidRPr="23278401">
              <w:t xml:space="preserve"> </w:t>
            </w:r>
            <w:r w:rsidRPr="23278401">
              <w:t>regret taking over</w:t>
            </w:r>
            <w:r>
              <w:t>.</w:t>
            </w:r>
            <w:r w:rsidRPr="23278401">
              <w:t xml:space="preserve"> </w:t>
            </w:r>
            <w:r>
              <w:t xml:space="preserve">Movement and accompaniment </w:t>
            </w:r>
            <w:r w:rsidRPr="23278401">
              <w:t>contrasts to Section A as it builds in tempo and is accented</w:t>
            </w:r>
            <w:r>
              <w:t xml:space="preserve"> </w:t>
            </w:r>
            <w:r w:rsidRPr="23278401">
              <w:t xml:space="preserve">to symbolise </w:t>
            </w:r>
            <w:r>
              <w:t xml:space="preserve">regret and </w:t>
            </w:r>
            <w:r w:rsidRPr="23278401">
              <w:t>guilt.</w:t>
            </w:r>
          </w:p>
        </w:tc>
      </w:tr>
      <w:tr w:rsidR="003F0686" w14:paraId="3AF42175" w14:textId="77777777" w:rsidTr="00C03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67" w:type="pct"/>
          </w:tcPr>
          <w:p w14:paraId="56B425B3" w14:textId="4F683569" w:rsidR="003F0686" w:rsidRDefault="003F0686" w:rsidP="23278401">
            <w:pPr>
              <w:pStyle w:val="List"/>
              <w:rPr>
                <w:rFonts w:eastAsia="Arial"/>
                <w:lang w:eastAsia="zh-CN"/>
              </w:rPr>
            </w:pPr>
            <w:r w:rsidRPr="23278401">
              <w:rPr>
                <w:rFonts w:eastAsia="Arial"/>
                <w:lang w:eastAsia="zh-CN"/>
              </w:rPr>
              <w:lastRenderedPageBreak/>
              <w:t xml:space="preserve">A </w:t>
            </w:r>
            <w:r w:rsidR="000E64FB">
              <w:rPr>
                <w:rFonts w:eastAsia="Arial"/>
                <w:lang w:eastAsia="zh-CN"/>
              </w:rPr>
              <w:t xml:space="preserve">closing </w:t>
            </w:r>
            <w:r w:rsidRPr="23278401">
              <w:rPr>
                <w:rFonts w:eastAsia="Arial"/>
                <w:lang w:eastAsia="zh-CN"/>
              </w:rPr>
              <w:t>paragraph</w:t>
            </w:r>
            <w:r w:rsidR="474F4E41" w:rsidRPr="23278401">
              <w:rPr>
                <w:rFonts w:eastAsia="Arial"/>
                <w:lang w:eastAsia="zh-CN"/>
              </w:rPr>
              <w:t xml:space="preserve"> including any other relevant information that supports the </w:t>
            </w:r>
            <w:r w:rsidR="2BECBFCF" w:rsidRPr="23278401">
              <w:rPr>
                <w:rFonts w:eastAsia="Arial"/>
                <w:lang w:eastAsia="zh-CN"/>
              </w:rPr>
              <w:t>realisation of the concept/intent</w:t>
            </w:r>
            <w:r w:rsidRPr="23278401">
              <w:rPr>
                <w:rFonts w:eastAsia="Arial"/>
                <w:lang w:eastAsia="zh-CN"/>
              </w:rPr>
              <w:t>.</w:t>
            </w:r>
          </w:p>
        </w:tc>
        <w:tc>
          <w:tcPr>
            <w:tcW w:w="1667" w:type="pct"/>
          </w:tcPr>
          <w:p w14:paraId="0DB16B2F" w14:textId="093F48BD" w:rsidR="003F0686" w:rsidRPr="00CC5B9F" w:rsidRDefault="350A172F" w:rsidP="00E17C9B">
            <w:pPr>
              <w:pStyle w:val="ListBullet"/>
            </w:pPr>
            <w:r w:rsidRPr="23278401">
              <w:t xml:space="preserve">Are there </w:t>
            </w:r>
            <w:proofErr w:type="gramStart"/>
            <w:r w:rsidRPr="23278401">
              <w:t>key ways</w:t>
            </w:r>
            <w:proofErr w:type="gramEnd"/>
            <w:r w:rsidRPr="23278401">
              <w:t xml:space="preserve"> you have organised the dance/work to communicate the concept/intent such as sequencing, repetition, transitions, variation and contrast</w:t>
            </w:r>
            <w:r w:rsidR="4F510E32" w:rsidRPr="23278401">
              <w:t xml:space="preserve"> formal structures or unity?</w:t>
            </w:r>
          </w:p>
          <w:p w14:paraId="3E95A8B0" w14:textId="02D54B50" w:rsidR="003F0686" w:rsidRPr="00CC5B9F" w:rsidRDefault="4F510E32" w:rsidP="00E17C9B">
            <w:pPr>
              <w:pStyle w:val="ListBullet"/>
            </w:pPr>
            <w:r w:rsidRPr="23278401">
              <w:t xml:space="preserve">How </w:t>
            </w:r>
            <w:r w:rsidR="005E0722">
              <w:t>did</w:t>
            </w:r>
            <w:r w:rsidR="005E0722" w:rsidRPr="23278401">
              <w:t xml:space="preserve"> </w:t>
            </w:r>
            <w:r w:rsidRPr="23278401">
              <w:t>the accompaniment support the interpretation of the concept/intent?</w:t>
            </w:r>
          </w:p>
          <w:p w14:paraId="596CA2CC" w14:textId="5D7729C0" w:rsidR="003F0686" w:rsidRPr="004B7539" w:rsidRDefault="4F510E32" w:rsidP="00E17C9B">
            <w:pPr>
              <w:pStyle w:val="ListBullet"/>
            </w:pPr>
            <w:r w:rsidRPr="23278401">
              <w:lastRenderedPageBreak/>
              <w:t>Explain how the props/costumes/s</w:t>
            </w:r>
            <w:r w:rsidR="00D55898">
              <w:t>ett</w:t>
            </w:r>
            <w:r w:rsidR="000B1A01">
              <w:t>ing</w:t>
            </w:r>
            <w:r w:rsidRPr="23278401">
              <w:t xml:space="preserve"> support the interpretation of the concept/intent</w:t>
            </w:r>
            <w:r w:rsidR="0028018B">
              <w:t xml:space="preserve"> (major study only)</w:t>
            </w:r>
            <w:r w:rsidRPr="23278401">
              <w:t>.</w:t>
            </w:r>
          </w:p>
          <w:p w14:paraId="581732EC" w14:textId="2DC9DD2D" w:rsidR="004B7539" w:rsidRPr="00CC5B9F" w:rsidRDefault="00AE4ABA" w:rsidP="00E17C9B">
            <w:pPr>
              <w:pStyle w:val="ListBullet"/>
            </w:pPr>
            <w:r w:rsidRPr="1DEA58E5">
              <w:t>Describe</w:t>
            </w:r>
            <w:r w:rsidR="004B7539" w:rsidRPr="1DEA58E5">
              <w:t xml:space="preserve"> the relationship between the dancers</w:t>
            </w:r>
            <w:r w:rsidRPr="1DEA58E5">
              <w:t>. Explain</w:t>
            </w:r>
            <w:r w:rsidR="004B7539" w:rsidRPr="1DEA58E5">
              <w:t xml:space="preserve"> how this develops to </w:t>
            </w:r>
            <w:r w:rsidRPr="1DEA58E5">
              <w:t>communicate the concept/intent</w:t>
            </w:r>
            <w:r w:rsidR="0028018B" w:rsidRPr="1DEA58E5">
              <w:t xml:space="preserve"> (major study only)</w:t>
            </w:r>
            <w:r w:rsidRPr="1DEA58E5">
              <w:t>.</w:t>
            </w:r>
          </w:p>
        </w:tc>
        <w:tc>
          <w:tcPr>
            <w:tcW w:w="1667" w:type="pct"/>
          </w:tcPr>
          <w:p w14:paraId="0D095AFC" w14:textId="64523D8B" w:rsidR="003F0686" w:rsidRPr="000469EC" w:rsidRDefault="000469EC" w:rsidP="000469EC">
            <w:pPr>
              <w:rPr>
                <w:rFonts w:eastAsia="Arial"/>
                <w:lang w:eastAsia="zh-CN"/>
              </w:rPr>
            </w:pPr>
            <w:r>
              <w:lastRenderedPageBreak/>
              <w:t xml:space="preserve">The transition occurs in the </w:t>
            </w:r>
            <w:r>
              <w:rPr>
                <w:rFonts w:eastAsia="Arial"/>
                <w:lang w:eastAsia="zh-CN"/>
              </w:rPr>
              <w:t>downstage right corner representing the gaining of power. Literal movement of wiping the hands gesturing ‘it’s done’ and a look back to see the aftermath of the journey to power is performed. There is then a clear change in the accompaniment and the elements of dance to initiate Section B.</w:t>
            </w:r>
          </w:p>
        </w:tc>
      </w:tr>
    </w:tbl>
    <w:p w14:paraId="3CA8C6C2" w14:textId="19865923" w:rsidR="003F0686" w:rsidRPr="00CA3B54" w:rsidRDefault="004179FD" w:rsidP="000A55F9">
      <w:pPr>
        <w:pStyle w:val="Heading2"/>
      </w:pPr>
      <w:r>
        <w:br w:type="page"/>
      </w:r>
      <w:r w:rsidR="7A332EDF" w:rsidRPr="23278401">
        <w:lastRenderedPageBreak/>
        <w:t>Sample rationale for core composition</w:t>
      </w:r>
    </w:p>
    <w:p w14:paraId="53F2720F" w14:textId="09980012" w:rsidR="00680F03" w:rsidRDefault="00A65247" w:rsidP="00B0265B">
      <w:r w:rsidRPr="00A65247">
        <w:t xml:space="preserve">Derived from the ideational stimulus of </w:t>
      </w:r>
      <w:r w:rsidR="00AE5FD0">
        <w:t>L</w:t>
      </w:r>
      <w:r w:rsidRPr="00A65247">
        <w:t xml:space="preserve">ady Macbeth, </w:t>
      </w:r>
      <w:r w:rsidR="002D6934">
        <w:t>my core</w:t>
      </w:r>
      <w:r w:rsidRPr="00A65247">
        <w:t xml:space="preserve"> composition explores the feelings of desire for power and </w:t>
      </w:r>
      <w:r w:rsidR="000038DC" w:rsidRPr="00A65247">
        <w:t>regret</w:t>
      </w:r>
      <w:r w:rsidR="000038DC">
        <w:t>s about the cost of obtaining that power.</w:t>
      </w:r>
      <w:r w:rsidRPr="00A65247">
        <w:t xml:space="preserve"> The formal structure is binary. Section </w:t>
      </w:r>
      <w:r w:rsidR="00EC1B8A">
        <w:t>A</w:t>
      </w:r>
      <w:r w:rsidRPr="00A65247">
        <w:t xml:space="preserve"> represents desire </w:t>
      </w:r>
      <w:r w:rsidR="00EC1B8A">
        <w:t>and</w:t>
      </w:r>
      <w:r w:rsidRPr="00A65247">
        <w:t xml:space="preserve"> </w:t>
      </w:r>
      <w:r w:rsidR="00EC1B8A">
        <w:t>S</w:t>
      </w:r>
      <w:r w:rsidRPr="00A65247">
        <w:t>ection B explores the feeling of regret. The motif is rubbing the hands together. This turns into swiping movements across the body and further progresses to slashing movements.</w:t>
      </w:r>
    </w:p>
    <w:p w14:paraId="1C9C7533" w14:textId="3AF3ECF4" w:rsidR="000038DC" w:rsidRPr="00CA3B54" w:rsidRDefault="000038DC" w:rsidP="000038DC">
      <w:r w:rsidRPr="23278401">
        <w:t>In Section A</w:t>
      </w:r>
      <w:r>
        <w:t>,</w:t>
      </w:r>
      <w:r w:rsidRPr="23278401">
        <w:t xml:space="preserve"> </w:t>
      </w:r>
      <w:r>
        <w:t>t</w:t>
      </w:r>
      <w:r w:rsidRPr="23278401">
        <w:t xml:space="preserve">he dancer travels on a diagonal floor pattern </w:t>
      </w:r>
      <w:r>
        <w:t xml:space="preserve">to </w:t>
      </w:r>
      <w:r w:rsidRPr="23278401">
        <w:t>the front corner</w:t>
      </w:r>
      <w:r>
        <w:t>. This</w:t>
      </w:r>
      <w:r w:rsidRPr="23278401">
        <w:t xml:space="preserve"> active space</w:t>
      </w:r>
      <w:r>
        <w:t xml:space="preserve"> represents the</w:t>
      </w:r>
      <w:r w:rsidRPr="23278401">
        <w:t xml:space="preserve"> position of power. All movement</w:t>
      </w:r>
      <w:r>
        <w:t>s</w:t>
      </w:r>
      <w:r w:rsidRPr="23278401">
        <w:t xml:space="preserve"> </w:t>
      </w:r>
      <w:r>
        <w:t>and the dancer’s gaze are</w:t>
      </w:r>
      <w:r w:rsidRPr="23278401">
        <w:t xml:space="preserve"> directed to this space. </w:t>
      </w:r>
      <w:r>
        <w:t>The</w:t>
      </w:r>
      <w:r w:rsidRPr="23278401">
        <w:t xml:space="preserve"> motif </w:t>
      </w:r>
      <w:r>
        <w:t xml:space="preserve">of </w:t>
      </w:r>
      <w:r w:rsidRPr="23278401">
        <w:t>rubbing the hands together</w:t>
      </w:r>
      <w:r>
        <w:t>/</w:t>
      </w:r>
      <w:r w:rsidRPr="23278401">
        <w:t>swiping</w:t>
      </w:r>
      <w:r>
        <w:t xml:space="preserve"> motions</w:t>
      </w:r>
      <w:r w:rsidRPr="23278401">
        <w:t xml:space="preserve"> represent </w:t>
      </w:r>
      <w:r>
        <w:t xml:space="preserve">a </w:t>
      </w:r>
      <w:r w:rsidRPr="23278401">
        <w:t>desire for</w:t>
      </w:r>
      <w:r>
        <w:t xml:space="preserve"> </w:t>
      </w:r>
      <w:r w:rsidRPr="23278401">
        <w:t xml:space="preserve">power. </w:t>
      </w:r>
      <w:r>
        <w:t>High</w:t>
      </w:r>
      <w:r w:rsidRPr="23278401">
        <w:t xml:space="preserve"> level</w:t>
      </w:r>
      <w:r>
        <w:t>s,</w:t>
      </w:r>
      <w:r w:rsidRPr="23278401">
        <w:t xml:space="preserve"> a sustained dynamic and slow tempo</w:t>
      </w:r>
      <w:r>
        <w:t xml:space="preserve"> motif manipulations are used</w:t>
      </w:r>
      <w:r w:rsidRPr="23278401">
        <w:t xml:space="preserve"> to </w:t>
      </w:r>
      <w:r>
        <w:t>further</w:t>
      </w:r>
      <w:r w:rsidRPr="23278401">
        <w:t xml:space="preserve"> portray desire</w:t>
      </w:r>
      <w:r>
        <w:t xml:space="preserve"> and</w:t>
      </w:r>
      <w:r w:rsidRPr="23278401">
        <w:t xml:space="preserve"> longing. The accompaniment </w:t>
      </w:r>
      <w:r w:rsidR="00F15BB2" w:rsidRPr="23278401">
        <w:t>compl</w:t>
      </w:r>
      <w:r w:rsidR="00F15BB2">
        <w:t>e</w:t>
      </w:r>
      <w:r w:rsidR="00F15BB2" w:rsidRPr="23278401">
        <w:t xml:space="preserve">ments </w:t>
      </w:r>
      <w:r w:rsidRPr="23278401">
        <w:t>the movement</w:t>
      </w:r>
      <w:r>
        <w:t>’s slow tempo</w:t>
      </w:r>
      <w:r w:rsidRPr="23278401">
        <w:t>. A low exertion of force control</w:t>
      </w:r>
      <w:r>
        <w:t>s</w:t>
      </w:r>
      <w:r w:rsidRPr="23278401">
        <w:t xml:space="preserve"> the sustained dynamic, </w:t>
      </w:r>
      <w:r>
        <w:t>emphasising</w:t>
      </w:r>
      <w:r w:rsidRPr="23278401">
        <w:t xml:space="preserve"> the intense desire for power</w:t>
      </w:r>
      <w:r>
        <w:t>.</w:t>
      </w:r>
    </w:p>
    <w:p w14:paraId="7263F436" w14:textId="77777777" w:rsidR="000900FF" w:rsidRDefault="000038DC" w:rsidP="000038DC">
      <w:r w:rsidRPr="23278401">
        <w:t>In Section B</w:t>
      </w:r>
      <w:r>
        <w:t>,</w:t>
      </w:r>
      <w:r w:rsidRPr="23278401">
        <w:t xml:space="preserve"> </w:t>
      </w:r>
      <w:r>
        <w:t>the</w:t>
      </w:r>
      <w:r w:rsidRPr="23278401">
        <w:t xml:space="preserve"> motif </w:t>
      </w:r>
      <w:r>
        <w:t>develops</w:t>
      </w:r>
      <w:r w:rsidRPr="23278401">
        <w:t xml:space="preserve"> to slashing movement, demonstrating the regret felt after realising what was done to achieve the position of power. The dancer travels back on </w:t>
      </w:r>
      <w:r>
        <w:t>the diagonal to where</w:t>
      </w:r>
      <w:r w:rsidRPr="23278401">
        <w:t xml:space="preserve"> they started. </w:t>
      </w:r>
      <w:r>
        <w:t>Motif manipulations include</w:t>
      </w:r>
      <w:r w:rsidRPr="23278401">
        <w:t xml:space="preserve"> medium to low level</w:t>
      </w:r>
      <w:r>
        <w:t>s</w:t>
      </w:r>
      <w:r w:rsidRPr="23278401">
        <w:t xml:space="preserve"> </w:t>
      </w:r>
      <w:r>
        <w:t xml:space="preserve">and </w:t>
      </w:r>
      <w:r w:rsidRPr="23278401">
        <w:t>swinging</w:t>
      </w:r>
      <w:r>
        <w:t>,</w:t>
      </w:r>
      <w:r w:rsidRPr="23278401">
        <w:t xml:space="preserve"> percussive dynamic</w:t>
      </w:r>
      <w:r>
        <w:t>s,</w:t>
      </w:r>
      <w:r w:rsidRPr="23278401">
        <w:t xml:space="preserve"> using a higher exertion of force</w:t>
      </w:r>
      <w:r w:rsidRPr="001D643E">
        <w:t xml:space="preserve"> </w:t>
      </w:r>
      <w:r>
        <w:t>to represent</w:t>
      </w:r>
      <w:r w:rsidRPr="23278401">
        <w:t xml:space="preserve"> </w:t>
      </w:r>
      <w:r>
        <w:t>this</w:t>
      </w:r>
      <w:r w:rsidRPr="23278401">
        <w:t xml:space="preserve"> regret taking over</w:t>
      </w:r>
      <w:r>
        <w:t>.</w:t>
      </w:r>
      <w:r w:rsidRPr="23278401">
        <w:t xml:space="preserve"> </w:t>
      </w:r>
      <w:r>
        <w:t xml:space="preserve">Movement and accompaniment </w:t>
      </w:r>
      <w:r w:rsidRPr="23278401">
        <w:t>contrasts to Section A as it builds in tempo and is accented</w:t>
      </w:r>
      <w:r>
        <w:t xml:space="preserve"> </w:t>
      </w:r>
      <w:r w:rsidRPr="23278401">
        <w:t xml:space="preserve">to symbolise </w:t>
      </w:r>
      <w:r>
        <w:t xml:space="preserve">regret and </w:t>
      </w:r>
      <w:r w:rsidRPr="23278401">
        <w:t>guilt.</w:t>
      </w:r>
    </w:p>
    <w:p w14:paraId="4B0F8C82" w14:textId="15A4C35A" w:rsidR="003B357B" w:rsidRDefault="00D02F8E" w:rsidP="1DEA58E5">
      <w:pPr>
        <w:rPr>
          <w:rFonts w:eastAsia="Arial"/>
          <w:lang w:eastAsia="zh-CN"/>
        </w:rPr>
      </w:pPr>
      <w:r>
        <w:t xml:space="preserve">The transition </w:t>
      </w:r>
      <w:r w:rsidR="005C289B">
        <w:t xml:space="preserve">occurs in the </w:t>
      </w:r>
      <w:r w:rsidR="005C289B" w:rsidRPr="1DEA58E5">
        <w:rPr>
          <w:rFonts w:eastAsia="Arial"/>
          <w:lang w:eastAsia="zh-CN"/>
        </w:rPr>
        <w:t xml:space="preserve">downstage </w:t>
      </w:r>
      <w:r w:rsidR="00ED41E4" w:rsidRPr="1DEA58E5">
        <w:rPr>
          <w:rFonts w:eastAsia="Arial"/>
          <w:lang w:eastAsia="zh-CN"/>
        </w:rPr>
        <w:t>right</w:t>
      </w:r>
      <w:r w:rsidR="005C289B" w:rsidRPr="1DEA58E5">
        <w:rPr>
          <w:rFonts w:eastAsia="Arial"/>
          <w:lang w:eastAsia="zh-CN"/>
        </w:rPr>
        <w:t xml:space="preserve"> corner represent</w:t>
      </w:r>
      <w:r w:rsidR="00ED41E4" w:rsidRPr="1DEA58E5">
        <w:rPr>
          <w:rFonts w:eastAsia="Arial"/>
          <w:lang w:eastAsia="zh-CN"/>
        </w:rPr>
        <w:t>ing</w:t>
      </w:r>
      <w:r w:rsidR="005C289B" w:rsidRPr="1DEA58E5">
        <w:rPr>
          <w:rFonts w:eastAsia="Arial"/>
          <w:lang w:eastAsia="zh-CN"/>
        </w:rPr>
        <w:t xml:space="preserve"> the gaining of power. Literal movement of wiping the hands gesturing ‘it’s done’ </w:t>
      </w:r>
      <w:r w:rsidR="00ED41E4" w:rsidRPr="1DEA58E5">
        <w:rPr>
          <w:rFonts w:eastAsia="Arial"/>
          <w:lang w:eastAsia="zh-CN"/>
        </w:rPr>
        <w:t>and a</w:t>
      </w:r>
      <w:r w:rsidR="00622100" w:rsidRPr="1DEA58E5">
        <w:rPr>
          <w:rFonts w:eastAsia="Arial"/>
          <w:lang w:eastAsia="zh-CN"/>
        </w:rPr>
        <w:t xml:space="preserve"> look back to see the aftermath of </w:t>
      </w:r>
      <w:r w:rsidR="00872A77" w:rsidRPr="1DEA58E5">
        <w:rPr>
          <w:rFonts w:eastAsia="Arial"/>
          <w:lang w:eastAsia="zh-CN"/>
        </w:rPr>
        <w:t>the journey to power</w:t>
      </w:r>
      <w:r w:rsidR="00D53D51" w:rsidRPr="1DEA58E5">
        <w:rPr>
          <w:rFonts w:eastAsia="Arial"/>
          <w:lang w:eastAsia="zh-CN"/>
        </w:rPr>
        <w:t xml:space="preserve"> is performed</w:t>
      </w:r>
      <w:r w:rsidR="00872A77" w:rsidRPr="1DEA58E5">
        <w:rPr>
          <w:rFonts w:eastAsia="Arial"/>
          <w:lang w:eastAsia="zh-CN"/>
        </w:rPr>
        <w:t>. There is then a clear change in the accompan</w:t>
      </w:r>
      <w:r w:rsidR="00ED41E4" w:rsidRPr="1DEA58E5">
        <w:rPr>
          <w:rFonts w:eastAsia="Arial"/>
          <w:lang w:eastAsia="zh-CN"/>
        </w:rPr>
        <w:t>iment</w:t>
      </w:r>
      <w:r w:rsidR="00872A77" w:rsidRPr="1DEA58E5">
        <w:rPr>
          <w:rFonts w:eastAsia="Arial"/>
          <w:lang w:eastAsia="zh-CN"/>
        </w:rPr>
        <w:t xml:space="preserve"> and the elements of dance </w:t>
      </w:r>
      <w:r w:rsidR="0049154B" w:rsidRPr="1DEA58E5">
        <w:rPr>
          <w:rFonts w:eastAsia="Arial"/>
          <w:lang w:eastAsia="zh-CN"/>
        </w:rPr>
        <w:t>to initiate Section B</w:t>
      </w:r>
      <w:r w:rsidR="003B357B" w:rsidRPr="1DEA58E5">
        <w:rPr>
          <w:rFonts w:eastAsia="Arial"/>
          <w:lang w:eastAsia="zh-CN"/>
        </w:rPr>
        <w:t>.</w:t>
      </w:r>
    </w:p>
    <w:p w14:paraId="0893CBC4" w14:textId="6346A795" w:rsidR="757257A9" w:rsidRDefault="757257A9" w:rsidP="1DEA58E5">
      <w:pPr>
        <w:jc w:val="right"/>
      </w:pPr>
      <w:r>
        <w:t>Word count: 2</w:t>
      </w:r>
      <w:r w:rsidR="00F66717">
        <w:t>85</w:t>
      </w:r>
    </w:p>
    <w:p w14:paraId="5F39F442" w14:textId="77777777" w:rsidR="004179FD" w:rsidRPr="007E7E5E" w:rsidRDefault="004179FD" w:rsidP="007E7E5E">
      <w:r w:rsidRPr="007E7E5E">
        <w:br w:type="page"/>
      </w:r>
    </w:p>
    <w:p w14:paraId="07F5B79C" w14:textId="60BF0001" w:rsidR="0064355C" w:rsidRDefault="0064355C" w:rsidP="000A55F9">
      <w:pPr>
        <w:pStyle w:val="Heading2"/>
      </w:pPr>
      <w:r>
        <w:lastRenderedPageBreak/>
        <w:t>Sample rationale for major study composition</w:t>
      </w:r>
    </w:p>
    <w:p w14:paraId="10E95096" w14:textId="44FEE813" w:rsidR="000B26C6" w:rsidRPr="00203A19" w:rsidRDefault="002F0278" w:rsidP="00680F03">
      <w:r w:rsidRPr="00203A19">
        <w:t xml:space="preserve">The concept of my major </w:t>
      </w:r>
      <w:r w:rsidR="002656EC">
        <w:t xml:space="preserve">study </w:t>
      </w:r>
      <w:r w:rsidRPr="00203A19">
        <w:t>composition investigate</w:t>
      </w:r>
      <w:r w:rsidR="003339B4">
        <w:t>s how</w:t>
      </w:r>
      <w:r w:rsidRPr="00203A19">
        <w:t xml:space="preserve"> the consequences of a phone addiction</w:t>
      </w:r>
      <w:r w:rsidR="003339B4">
        <w:t xml:space="preserve"> impact </w:t>
      </w:r>
      <w:r w:rsidR="00441EF4">
        <w:t>a relationship</w:t>
      </w:r>
      <w:r w:rsidRPr="00203A19">
        <w:t xml:space="preserve">. </w:t>
      </w:r>
      <w:r w:rsidR="00441EF4">
        <w:t xml:space="preserve">I generated my motif </w:t>
      </w:r>
      <w:r w:rsidR="002E694E">
        <w:t xml:space="preserve">through improvisation </w:t>
      </w:r>
      <w:r w:rsidR="00E11A65">
        <w:t>based on</w:t>
      </w:r>
      <w:r w:rsidR="002E694E">
        <w:t xml:space="preserve"> the kinaesthetic stimuli of </w:t>
      </w:r>
      <w:r w:rsidR="0097458D">
        <w:t>using a smart phone</w:t>
      </w:r>
      <w:r w:rsidR="004D0261">
        <w:t>. This was abstracted into swiping and vibratory</w:t>
      </w:r>
      <w:r w:rsidR="00875251">
        <w:t>,</w:t>
      </w:r>
      <w:r w:rsidR="004D0261">
        <w:t xml:space="preserve"> tapping movements</w:t>
      </w:r>
      <w:r w:rsidR="0065718B">
        <w:t xml:space="preserve">. The 3 sections of my </w:t>
      </w:r>
      <w:r w:rsidR="00C22A0A">
        <w:t>work</w:t>
      </w:r>
      <w:r w:rsidR="0065718B">
        <w:t xml:space="preserve"> </w:t>
      </w:r>
      <w:r w:rsidR="005E2C68">
        <w:t>make</w:t>
      </w:r>
      <w:r w:rsidR="0065718B">
        <w:t xml:space="preserve"> a narrative structure.</w:t>
      </w:r>
    </w:p>
    <w:p w14:paraId="65419656" w14:textId="7F6294A7" w:rsidR="00AC5C12" w:rsidRDefault="00C00E5D" w:rsidP="00680F03">
      <w:r>
        <w:t xml:space="preserve">In </w:t>
      </w:r>
      <w:r w:rsidR="002F0278" w:rsidRPr="00203A19">
        <w:t>Section A</w:t>
      </w:r>
      <w:r w:rsidR="00404A32">
        <w:t>,</w:t>
      </w:r>
      <w:r w:rsidR="00CE19E6">
        <w:t xml:space="preserve"> the movement for</w:t>
      </w:r>
      <w:r w:rsidR="002F0278" w:rsidRPr="00203A19">
        <w:t xml:space="preserve"> </w:t>
      </w:r>
      <w:r w:rsidR="005A26D7">
        <w:t>dancer 1 and dancer 2</w:t>
      </w:r>
      <w:r w:rsidR="00CE19E6">
        <w:t xml:space="preserve"> i</w:t>
      </w:r>
      <w:r w:rsidR="005A26D7">
        <w:t xml:space="preserve">s contrasted to show their different </w:t>
      </w:r>
      <w:r w:rsidR="00E878DA">
        <w:t>reliance on technology. Dancer 1 performs</w:t>
      </w:r>
      <w:r w:rsidR="00E878DA" w:rsidRPr="00E878DA">
        <w:t xml:space="preserve"> </w:t>
      </w:r>
      <w:r w:rsidR="00E878DA" w:rsidRPr="00203A19">
        <w:t>high energy, strong and</w:t>
      </w:r>
      <w:r w:rsidR="00E878DA">
        <w:t xml:space="preserve"> </w:t>
      </w:r>
      <w:r w:rsidR="00E878DA" w:rsidRPr="00203A19">
        <w:t xml:space="preserve">percussive </w:t>
      </w:r>
      <w:r w:rsidR="00E878DA">
        <w:t>manipulations of the tapping motif.</w:t>
      </w:r>
      <w:r w:rsidR="00434846">
        <w:t xml:space="preserve"> Dancer 2 </w:t>
      </w:r>
      <w:r w:rsidR="00CE19E6">
        <w:t>performs</w:t>
      </w:r>
      <w:r w:rsidR="00434846">
        <w:t xml:space="preserve"> the same motif with </w:t>
      </w:r>
      <w:r w:rsidR="00434846" w:rsidRPr="00203A19">
        <w:t>light energy and sustained</w:t>
      </w:r>
      <w:r w:rsidR="004567E7">
        <w:t xml:space="preserve"> movement variations. The transition </w:t>
      </w:r>
      <w:r w:rsidR="00A8124C">
        <w:t>begins w</w:t>
      </w:r>
      <w:r w:rsidR="00AC5320">
        <w:t>ith</w:t>
      </w:r>
      <w:r w:rsidR="00BB42D7">
        <w:t xml:space="preserve"> </w:t>
      </w:r>
      <w:r w:rsidR="00AC5320">
        <w:t>dancer 1 teaching dancer 2 to use the phone</w:t>
      </w:r>
      <w:r w:rsidR="00AE662A">
        <w:t>,</w:t>
      </w:r>
      <w:r w:rsidR="00AC5320">
        <w:t xml:space="preserve"> </w:t>
      </w:r>
      <w:r w:rsidR="000F217E">
        <w:t>where</w:t>
      </w:r>
      <w:r w:rsidR="00A8124C">
        <w:t xml:space="preserve"> d</w:t>
      </w:r>
      <w:r w:rsidR="00A8124C" w:rsidRPr="00203A19">
        <w:t>ancer 2</w:t>
      </w:r>
      <w:r w:rsidR="00BB42D7">
        <w:t xml:space="preserve"> mirror</w:t>
      </w:r>
      <w:r w:rsidR="000F217E">
        <w:t>s</w:t>
      </w:r>
      <w:r w:rsidR="00BB42D7">
        <w:t xml:space="preserve"> the</w:t>
      </w:r>
      <w:r w:rsidR="000F217E">
        <w:t>ir</w:t>
      </w:r>
      <w:r w:rsidR="00BB42D7">
        <w:t xml:space="preserve"> movement quality </w:t>
      </w:r>
      <w:r w:rsidR="007C042A">
        <w:t>through cannons</w:t>
      </w:r>
      <w:r w:rsidR="00EB6A76">
        <w:t xml:space="preserve"> and a build in the energy and tempo.</w:t>
      </w:r>
    </w:p>
    <w:p w14:paraId="239B8BF8" w14:textId="4A05B30E" w:rsidR="00336E36" w:rsidRDefault="00EB6A76" w:rsidP="00680F03">
      <w:r>
        <w:t>Section B explores t</w:t>
      </w:r>
      <w:r w:rsidR="002F0278">
        <w:t xml:space="preserve">he </w:t>
      </w:r>
      <w:r w:rsidR="0039438B">
        <w:t>newly developed</w:t>
      </w:r>
      <w:r w:rsidR="002F0278">
        <w:t xml:space="preserve">, aggressive </w:t>
      </w:r>
      <w:r w:rsidR="00C92344">
        <w:t xml:space="preserve">phone </w:t>
      </w:r>
      <w:r w:rsidR="002F0278">
        <w:t xml:space="preserve">addiction </w:t>
      </w:r>
      <w:r>
        <w:t>for</w:t>
      </w:r>
      <w:r w:rsidR="002F0278">
        <w:t xml:space="preserve"> dancer 2</w:t>
      </w:r>
      <w:r w:rsidR="0039438B">
        <w:t>,</w:t>
      </w:r>
      <w:r w:rsidR="00DC2389">
        <w:t xml:space="preserve"> symbolised </w:t>
      </w:r>
      <w:r w:rsidR="00AE662A">
        <w:t xml:space="preserve">by </w:t>
      </w:r>
      <w:r w:rsidR="4E6C6CF8">
        <w:t xml:space="preserve">using </w:t>
      </w:r>
      <w:r w:rsidR="002F0278">
        <w:t>low-</w:t>
      </w:r>
      <w:r w:rsidR="00C92344">
        <w:t>level,</w:t>
      </w:r>
      <w:r w:rsidR="002F0278">
        <w:t xml:space="preserve"> restricted</w:t>
      </w:r>
      <w:r w:rsidR="00DC2389">
        <w:t xml:space="preserve"> movement</w:t>
      </w:r>
      <w:r w:rsidR="002F0278">
        <w:t>.</w:t>
      </w:r>
      <w:r w:rsidR="00DC2389">
        <w:t xml:space="preserve"> </w:t>
      </w:r>
      <w:r w:rsidR="002F0278">
        <w:t xml:space="preserve">Dancer </w:t>
      </w:r>
      <w:r w:rsidR="00DC2389">
        <w:t xml:space="preserve">1 battles </w:t>
      </w:r>
      <w:r w:rsidR="006F69C8">
        <w:t xml:space="preserve">this </w:t>
      </w:r>
      <w:r w:rsidR="002F0278">
        <w:t xml:space="preserve">addiction </w:t>
      </w:r>
      <w:r w:rsidR="006F69C8">
        <w:t>through</w:t>
      </w:r>
      <w:r w:rsidR="002F0278">
        <w:t xml:space="preserve"> </w:t>
      </w:r>
      <w:r w:rsidR="00D94637">
        <w:t>partner work</w:t>
      </w:r>
      <w:r w:rsidR="002F0278">
        <w:t xml:space="preserve"> </w:t>
      </w:r>
      <w:r w:rsidR="00D94637">
        <w:t xml:space="preserve">which supports the now </w:t>
      </w:r>
      <w:r w:rsidR="002F0278">
        <w:t>sluggish, collaps</w:t>
      </w:r>
      <w:r w:rsidR="006F69C8">
        <w:t xml:space="preserve">ing </w:t>
      </w:r>
      <w:r w:rsidR="002F0278">
        <w:t>movement from dancer 2. Th</w:t>
      </w:r>
      <w:r w:rsidR="00336E36">
        <w:t>e transition</w:t>
      </w:r>
      <w:r w:rsidR="002F0278">
        <w:t xml:space="preserve"> </w:t>
      </w:r>
      <w:r w:rsidR="00114B38">
        <w:t xml:space="preserve">is </w:t>
      </w:r>
      <w:r w:rsidR="002F0278">
        <w:t>establishe</w:t>
      </w:r>
      <w:r w:rsidR="00114B38">
        <w:t>d with</w:t>
      </w:r>
      <w:r w:rsidR="002F0278">
        <w:t xml:space="preserve"> contrast</w:t>
      </w:r>
      <w:r w:rsidR="00336E36">
        <w:t xml:space="preserve"> f</w:t>
      </w:r>
      <w:r w:rsidR="00114B38">
        <w:t>or dancer 1</w:t>
      </w:r>
      <w:r w:rsidR="00336E36">
        <w:t xml:space="preserve"> </w:t>
      </w:r>
      <w:r w:rsidR="00105C25">
        <w:t xml:space="preserve">with </w:t>
      </w:r>
      <w:r w:rsidR="00114B38">
        <w:t xml:space="preserve">the movement motifs </w:t>
      </w:r>
      <w:r w:rsidR="002F0278">
        <w:t>performed at a medium</w:t>
      </w:r>
      <w:r w:rsidR="00685D9E">
        <w:t xml:space="preserve"> to </w:t>
      </w:r>
      <w:r w:rsidR="002F0278">
        <w:t xml:space="preserve">high level and </w:t>
      </w:r>
      <w:r w:rsidR="001D309F">
        <w:t xml:space="preserve">the performance space </w:t>
      </w:r>
      <w:r w:rsidR="002F0278">
        <w:t>explore</w:t>
      </w:r>
      <w:r w:rsidR="001D309F">
        <w:t>d</w:t>
      </w:r>
      <w:r w:rsidR="002F0278">
        <w:t xml:space="preserve"> openly</w:t>
      </w:r>
      <w:r w:rsidR="00685D9E">
        <w:t xml:space="preserve">, suggesting </w:t>
      </w:r>
      <w:r w:rsidR="002F0278">
        <w:t>a sense of freedom</w:t>
      </w:r>
      <w:r w:rsidR="00685D9E">
        <w:t xml:space="preserve"> and a breakdown in the relationship</w:t>
      </w:r>
      <w:r w:rsidR="004A249A">
        <w:t>.</w:t>
      </w:r>
    </w:p>
    <w:p w14:paraId="165BB77E" w14:textId="1AD634FF" w:rsidR="00150963" w:rsidRPr="00203A19" w:rsidRDefault="00C11CBD" w:rsidP="00680F03">
      <w:r>
        <w:t>Section C sees d</w:t>
      </w:r>
      <w:r w:rsidR="002F0278">
        <w:t xml:space="preserve">ancer 1 </w:t>
      </w:r>
      <w:r w:rsidR="00771596">
        <w:t>break the phone addiction for</w:t>
      </w:r>
      <w:r w:rsidR="002F0278">
        <w:t xml:space="preserve"> dancer </w:t>
      </w:r>
      <w:r w:rsidR="00771596">
        <w:t>2</w:t>
      </w:r>
      <w:r>
        <w:t xml:space="preserve">. </w:t>
      </w:r>
      <w:r w:rsidR="00BF7E87">
        <w:t>This is achieved by a re</w:t>
      </w:r>
      <w:r w:rsidR="003F125C">
        <w:t>-</w:t>
      </w:r>
      <w:r w:rsidR="00BF7E87">
        <w:t xml:space="preserve">establishment of the relationship between the 2 dancers through </w:t>
      </w:r>
      <w:r w:rsidR="00B4652F">
        <w:t xml:space="preserve">the </w:t>
      </w:r>
      <w:r w:rsidR="00BF7E87">
        <w:t xml:space="preserve">design in space and </w:t>
      </w:r>
      <w:r w:rsidR="002F0278">
        <w:t>a series of</w:t>
      </w:r>
      <w:r w:rsidR="00BF7E87">
        <w:t xml:space="preserve"> </w:t>
      </w:r>
      <w:r w:rsidR="002F0278">
        <w:t>phrases forcing dancer 2 away</w:t>
      </w:r>
      <w:r w:rsidR="00BF7E87">
        <w:t xml:space="preserve"> </w:t>
      </w:r>
      <w:r w:rsidR="002F0278">
        <w:t xml:space="preserve">from </w:t>
      </w:r>
      <w:r w:rsidR="00BF7E87">
        <w:t>the</w:t>
      </w:r>
      <w:r w:rsidR="002F0278">
        <w:t xml:space="preserve"> </w:t>
      </w:r>
      <w:r w:rsidR="00BF7E87">
        <w:t>‘</w:t>
      </w:r>
      <w:r w:rsidR="002F0278">
        <w:t>phone</w:t>
      </w:r>
      <w:r w:rsidR="00BF7E87">
        <w:t>’</w:t>
      </w:r>
      <w:r w:rsidR="002F0278">
        <w:t xml:space="preserve">. The tapping motif is </w:t>
      </w:r>
      <w:r w:rsidR="00DF02D1">
        <w:t>replaced</w:t>
      </w:r>
      <w:r w:rsidR="00804DF7">
        <w:t xml:space="preserve"> with</w:t>
      </w:r>
      <w:r w:rsidR="002F09C8">
        <w:t xml:space="preserve"> the swiping motif</w:t>
      </w:r>
      <w:r w:rsidR="001D309F">
        <w:t>,</w:t>
      </w:r>
      <w:r w:rsidR="002F09C8">
        <w:t xml:space="preserve"> </w:t>
      </w:r>
      <w:r w:rsidR="00990776">
        <w:t>represent</w:t>
      </w:r>
      <w:r w:rsidR="00804DF7">
        <w:t>ing</w:t>
      </w:r>
      <w:r w:rsidR="00990776">
        <w:t xml:space="preserve"> </w:t>
      </w:r>
      <w:proofErr w:type="gramStart"/>
      <w:r w:rsidR="00990776">
        <w:t>calm</w:t>
      </w:r>
      <w:proofErr w:type="gramEnd"/>
      <w:r w:rsidR="00990776">
        <w:t xml:space="preserve"> and letting go</w:t>
      </w:r>
      <w:r w:rsidR="00804DF7">
        <w:t>. This</w:t>
      </w:r>
      <w:r w:rsidR="00990776">
        <w:t xml:space="preserve"> is developed through </w:t>
      </w:r>
      <w:r w:rsidR="002F0278">
        <w:t>open</w:t>
      </w:r>
      <w:r w:rsidR="00990776">
        <w:t>,</w:t>
      </w:r>
      <w:r w:rsidR="002F0278">
        <w:t xml:space="preserve"> curved shapes and a free</w:t>
      </w:r>
      <w:r w:rsidR="00990776">
        <w:t xml:space="preserve"> </w:t>
      </w:r>
      <w:r w:rsidR="002F0278">
        <w:t xml:space="preserve">exploration of the space </w:t>
      </w:r>
      <w:r w:rsidR="002C2E41">
        <w:t>for</w:t>
      </w:r>
      <w:r w:rsidR="002F0278">
        <w:t xml:space="preserve"> both performers.</w:t>
      </w:r>
    </w:p>
    <w:p w14:paraId="1A700F6B" w14:textId="070916A1" w:rsidR="002F0278" w:rsidRPr="00203A19" w:rsidRDefault="00A23BC0" w:rsidP="00680F03">
      <w:r>
        <w:t>The work</w:t>
      </w:r>
      <w:r w:rsidR="002F0278">
        <w:t xml:space="preserve"> concludes with the</w:t>
      </w:r>
      <w:r w:rsidR="002C2E41">
        <w:t xml:space="preserve"> 2</w:t>
      </w:r>
      <w:r w:rsidR="002F0278">
        <w:t xml:space="preserve"> dancers collapsing in a</w:t>
      </w:r>
      <w:r w:rsidR="007D7E84">
        <w:t xml:space="preserve">n </w:t>
      </w:r>
      <w:r w:rsidR="002F0278">
        <w:t>embrace</w:t>
      </w:r>
      <w:r w:rsidR="007D7E84">
        <w:t xml:space="preserve"> </w:t>
      </w:r>
      <w:r w:rsidR="002F0278">
        <w:t xml:space="preserve">before dancer 2 suddenly breaks </w:t>
      </w:r>
      <w:r w:rsidR="004A249A">
        <w:t>this personal</w:t>
      </w:r>
      <w:r w:rsidR="007D7E84">
        <w:t xml:space="preserve"> space </w:t>
      </w:r>
      <w:r w:rsidR="002F0278">
        <w:t xml:space="preserve">by looking at </w:t>
      </w:r>
      <w:r w:rsidR="007D7E84">
        <w:t>the</w:t>
      </w:r>
      <w:r w:rsidR="002F0278">
        <w:t xml:space="preserve"> phone.</w:t>
      </w:r>
    </w:p>
    <w:p w14:paraId="5C990BF3" w14:textId="3809CE6E" w:rsidR="09D6EA6B" w:rsidRDefault="09D6EA6B" w:rsidP="1DEA58E5">
      <w:pPr>
        <w:jc w:val="right"/>
      </w:pPr>
      <w:r>
        <w:t xml:space="preserve">Word count: </w:t>
      </w:r>
      <w:r w:rsidR="00F66717">
        <w:t>299</w:t>
      </w:r>
    </w:p>
    <w:p w14:paraId="2C9C9845" w14:textId="3E604757" w:rsidR="0041518B" w:rsidRDefault="0041518B" w:rsidP="000A55F9">
      <w:pPr>
        <w:pStyle w:val="Heading2"/>
      </w:pPr>
      <w:r>
        <w:lastRenderedPageBreak/>
        <w:t xml:space="preserve">Sample rationale for major study </w:t>
      </w:r>
      <w:r w:rsidR="009260FF">
        <w:t>D</w:t>
      </w:r>
      <w:r>
        <w:t xml:space="preserve">ance and </w:t>
      </w:r>
      <w:r w:rsidR="009260FF">
        <w:t>T</w:t>
      </w:r>
      <w:r>
        <w:t>echnology</w:t>
      </w:r>
      <w:r w:rsidR="00DA75A4">
        <w:t xml:space="preserve"> – </w:t>
      </w:r>
      <w:r w:rsidR="00D01B3A">
        <w:t>F</w:t>
      </w:r>
      <w:r>
        <w:t>ilm and video</w:t>
      </w:r>
    </w:p>
    <w:p w14:paraId="31EA90D5" w14:textId="3F5BAC75" w:rsidR="00A76D45" w:rsidRDefault="0080705D" w:rsidP="00625C7A">
      <w:pPr>
        <w:rPr>
          <w:lang w:eastAsia="en-AU"/>
        </w:rPr>
      </w:pPr>
      <w:r>
        <w:rPr>
          <w:lang w:eastAsia="en-AU"/>
        </w:rPr>
        <w:t>The intention of my film</w:t>
      </w:r>
      <w:r w:rsidR="00530F64">
        <w:rPr>
          <w:lang w:eastAsia="en-AU"/>
        </w:rPr>
        <w:t xml:space="preserve"> </w:t>
      </w:r>
      <w:r w:rsidR="00993FCD" w:rsidRPr="00993FCD">
        <w:rPr>
          <w:lang w:eastAsia="en-AU"/>
        </w:rPr>
        <w:t xml:space="preserve">was developed through an ideational stimulus of the </w:t>
      </w:r>
      <w:r w:rsidR="00627874">
        <w:rPr>
          <w:lang w:eastAsia="en-AU"/>
        </w:rPr>
        <w:t>6</w:t>
      </w:r>
      <w:r w:rsidR="00A96962">
        <w:rPr>
          <w:lang w:eastAsia="en-AU"/>
        </w:rPr>
        <w:t xml:space="preserve"> degrees of separation</w:t>
      </w:r>
      <w:r w:rsidR="00993FCD" w:rsidRPr="00993FCD">
        <w:rPr>
          <w:lang w:eastAsia="en-AU"/>
        </w:rPr>
        <w:t xml:space="preserve"> and visual stimul</w:t>
      </w:r>
      <w:r w:rsidR="007C7AA2">
        <w:rPr>
          <w:lang w:eastAsia="en-AU"/>
        </w:rPr>
        <w:t>i</w:t>
      </w:r>
      <w:r w:rsidR="00993FCD" w:rsidRPr="00993FCD">
        <w:rPr>
          <w:lang w:eastAsia="en-AU"/>
        </w:rPr>
        <w:t xml:space="preserve"> </w:t>
      </w:r>
      <w:r w:rsidR="001D3712">
        <w:rPr>
          <w:lang w:eastAsia="en-AU"/>
        </w:rPr>
        <w:t>of lines connecting people</w:t>
      </w:r>
      <w:r w:rsidR="007C7AA2">
        <w:rPr>
          <w:lang w:eastAsia="en-AU"/>
        </w:rPr>
        <w:t>.</w:t>
      </w:r>
      <w:r w:rsidR="0041518B">
        <w:rPr>
          <w:lang w:eastAsia="en-AU"/>
        </w:rPr>
        <w:t xml:space="preserve"> </w:t>
      </w:r>
      <w:r w:rsidR="00EC5A28">
        <w:rPr>
          <w:lang w:eastAsia="en-AU"/>
        </w:rPr>
        <w:t xml:space="preserve">Three </w:t>
      </w:r>
      <w:r w:rsidR="00C16826">
        <w:rPr>
          <w:lang w:eastAsia="en-AU"/>
        </w:rPr>
        <w:t>sections</w:t>
      </w:r>
      <w:r w:rsidR="00C16826" w:rsidRPr="00993FCD">
        <w:rPr>
          <w:lang w:eastAsia="en-AU"/>
        </w:rPr>
        <w:t xml:space="preserve"> </w:t>
      </w:r>
      <w:r w:rsidR="00C16826">
        <w:rPr>
          <w:lang w:eastAsia="en-AU"/>
        </w:rPr>
        <w:t xml:space="preserve">create the </w:t>
      </w:r>
      <w:r w:rsidR="00993FCD" w:rsidRPr="00993FCD">
        <w:rPr>
          <w:lang w:eastAsia="en-AU"/>
        </w:rPr>
        <w:t xml:space="preserve">narrative structure </w:t>
      </w:r>
      <w:r w:rsidR="008506AD">
        <w:rPr>
          <w:lang w:eastAsia="en-AU"/>
        </w:rPr>
        <w:t>and explore</w:t>
      </w:r>
      <w:r w:rsidR="008506AD" w:rsidRPr="00993FCD">
        <w:rPr>
          <w:lang w:eastAsia="en-AU"/>
        </w:rPr>
        <w:t xml:space="preserve"> </w:t>
      </w:r>
      <w:r w:rsidR="00993FCD" w:rsidRPr="00993FCD">
        <w:rPr>
          <w:lang w:eastAsia="en-AU"/>
        </w:rPr>
        <w:t xml:space="preserve">the </w:t>
      </w:r>
      <w:r w:rsidR="005C669D">
        <w:rPr>
          <w:lang w:eastAsia="en-AU"/>
        </w:rPr>
        <w:t xml:space="preserve">idea </w:t>
      </w:r>
      <w:r w:rsidR="00B70418">
        <w:rPr>
          <w:lang w:eastAsia="en-AU"/>
        </w:rPr>
        <w:t>that all people are 6 or fewer social connections away from each other</w:t>
      </w:r>
      <w:r w:rsidR="00BE5DBA">
        <w:rPr>
          <w:lang w:eastAsia="en-AU"/>
        </w:rPr>
        <w:t>, although the</w:t>
      </w:r>
      <w:r w:rsidR="006B1EC2">
        <w:rPr>
          <w:lang w:eastAsia="en-AU"/>
        </w:rPr>
        <w:t xml:space="preserve"> thread that</w:t>
      </w:r>
      <w:r w:rsidR="00CF38D3">
        <w:rPr>
          <w:lang w:eastAsia="en-AU"/>
        </w:rPr>
        <w:t xml:space="preserve"> connects </w:t>
      </w:r>
      <w:r w:rsidR="00B77DD0">
        <w:rPr>
          <w:lang w:eastAsia="en-AU"/>
        </w:rPr>
        <w:t>us may</w:t>
      </w:r>
      <w:r w:rsidR="00EC5A28">
        <w:rPr>
          <w:lang w:eastAsia="en-AU"/>
        </w:rPr>
        <w:t xml:space="preserve"> </w:t>
      </w:r>
      <w:r w:rsidR="00837DAE">
        <w:rPr>
          <w:lang w:eastAsia="en-AU"/>
        </w:rPr>
        <w:t>be distant</w:t>
      </w:r>
      <w:r w:rsidR="002D028B" w:rsidRPr="002D028B">
        <w:rPr>
          <w:lang w:eastAsia="en-AU"/>
        </w:rPr>
        <w:t xml:space="preserve"> </w:t>
      </w:r>
      <w:r w:rsidR="00837DAE">
        <w:rPr>
          <w:lang w:eastAsia="en-AU"/>
        </w:rPr>
        <w:t>or</w:t>
      </w:r>
      <w:r w:rsidR="00BE5DBA">
        <w:rPr>
          <w:lang w:eastAsia="en-AU"/>
        </w:rPr>
        <w:t xml:space="preserve"> entangled</w:t>
      </w:r>
      <w:r w:rsidR="0029431A">
        <w:rPr>
          <w:lang w:eastAsia="en-AU"/>
        </w:rPr>
        <w:t>.</w:t>
      </w:r>
      <w:r w:rsidR="002D028B" w:rsidRPr="002D028B">
        <w:rPr>
          <w:lang w:eastAsia="en-AU"/>
        </w:rPr>
        <w:t xml:space="preserve"> </w:t>
      </w:r>
      <w:r w:rsidR="0029431A">
        <w:rPr>
          <w:lang w:eastAsia="en-AU"/>
        </w:rPr>
        <w:t>T</w:t>
      </w:r>
      <w:r w:rsidR="002D028B" w:rsidRPr="002D028B">
        <w:rPr>
          <w:lang w:eastAsia="en-AU"/>
        </w:rPr>
        <w:t xml:space="preserve">he prop of the </w:t>
      </w:r>
      <w:r w:rsidR="00E84C0B">
        <w:rPr>
          <w:lang w:eastAsia="en-AU"/>
        </w:rPr>
        <w:t xml:space="preserve">green </w:t>
      </w:r>
      <w:r w:rsidR="004179FD">
        <w:rPr>
          <w:lang w:eastAsia="en-AU"/>
        </w:rPr>
        <w:t>elastic</w:t>
      </w:r>
      <w:r w:rsidR="002D028B" w:rsidRPr="002D028B">
        <w:rPr>
          <w:lang w:eastAsia="en-AU"/>
        </w:rPr>
        <w:t xml:space="preserve"> </w:t>
      </w:r>
      <w:r w:rsidR="00E84C0B">
        <w:rPr>
          <w:lang w:eastAsia="en-AU"/>
        </w:rPr>
        <w:t>represents the</w:t>
      </w:r>
      <w:r w:rsidR="003E3F23">
        <w:rPr>
          <w:lang w:eastAsia="en-AU"/>
        </w:rPr>
        <w:t>se</w:t>
      </w:r>
      <w:r w:rsidR="00E84C0B">
        <w:rPr>
          <w:lang w:eastAsia="en-AU"/>
        </w:rPr>
        <w:t xml:space="preserve"> </w:t>
      </w:r>
      <w:r w:rsidR="00837DAE">
        <w:rPr>
          <w:lang w:eastAsia="en-AU"/>
        </w:rPr>
        <w:t xml:space="preserve">social </w:t>
      </w:r>
      <w:r w:rsidR="003E3F23">
        <w:rPr>
          <w:lang w:eastAsia="en-AU"/>
        </w:rPr>
        <w:t>connections</w:t>
      </w:r>
      <w:r w:rsidR="00CE79C3">
        <w:rPr>
          <w:lang w:eastAsia="en-AU"/>
        </w:rPr>
        <w:t>.</w:t>
      </w:r>
    </w:p>
    <w:p w14:paraId="47BA9000" w14:textId="76CF9DDD" w:rsidR="00957ED4" w:rsidRDefault="00736212" w:rsidP="00625C7A">
      <w:pPr>
        <w:rPr>
          <w:lang w:eastAsia="en-AU"/>
        </w:rPr>
      </w:pPr>
      <w:r>
        <w:rPr>
          <w:lang w:eastAsia="en-AU"/>
        </w:rPr>
        <w:t>Section A</w:t>
      </w:r>
      <w:r w:rsidR="00C655D8">
        <w:rPr>
          <w:lang w:eastAsia="en-AU"/>
        </w:rPr>
        <w:t xml:space="preserve"> –</w:t>
      </w:r>
      <w:r>
        <w:rPr>
          <w:lang w:eastAsia="en-AU"/>
        </w:rPr>
        <w:t xml:space="preserve"> Connecting</w:t>
      </w:r>
      <w:r w:rsidR="00322F52">
        <w:rPr>
          <w:lang w:eastAsia="en-AU"/>
        </w:rPr>
        <w:t xml:space="preserve">, </w:t>
      </w:r>
      <w:r w:rsidR="00322F52" w:rsidRPr="1DEA58E5">
        <w:rPr>
          <w:lang w:eastAsia="en-AU"/>
        </w:rPr>
        <w:t>uses</w:t>
      </w:r>
      <w:r w:rsidR="002D028B" w:rsidRPr="1DEA58E5">
        <w:rPr>
          <w:lang w:eastAsia="en-AU"/>
        </w:rPr>
        <w:t xml:space="preserve"> </w:t>
      </w:r>
      <w:r w:rsidR="005621CA" w:rsidRPr="1DEA58E5">
        <w:rPr>
          <w:lang w:eastAsia="en-AU"/>
        </w:rPr>
        <w:t xml:space="preserve">motifs of reaching movements and 2 dancers </w:t>
      </w:r>
      <w:r w:rsidR="006D0D67" w:rsidRPr="1DEA58E5">
        <w:rPr>
          <w:lang w:eastAsia="en-AU"/>
        </w:rPr>
        <w:t>pulling</w:t>
      </w:r>
      <w:r w:rsidR="005621CA" w:rsidRPr="1DEA58E5">
        <w:rPr>
          <w:lang w:eastAsia="en-AU"/>
        </w:rPr>
        <w:t xml:space="preserve"> towards each other</w:t>
      </w:r>
      <w:r w:rsidR="00E74A00">
        <w:rPr>
          <w:lang w:eastAsia="en-AU"/>
        </w:rPr>
        <w:t xml:space="preserve"> to explore </w:t>
      </w:r>
      <w:r w:rsidR="009779E8">
        <w:rPr>
          <w:lang w:eastAsia="en-AU"/>
        </w:rPr>
        <w:t>ideas of connection</w:t>
      </w:r>
      <w:r w:rsidR="005621CA" w:rsidRPr="1DEA58E5">
        <w:rPr>
          <w:lang w:eastAsia="en-AU"/>
        </w:rPr>
        <w:t xml:space="preserve">. </w:t>
      </w:r>
      <w:proofErr w:type="gramStart"/>
      <w:r w:rsidR="00AC1D53" w:rsidRPr="1DEA58E5">
        <w:rPr>
          <w:lang w:eastAsia="en-AU"/>
        </w:rPr>
        <w:t>Large linear shapes</w:t>
      </w:r>
      <w:r w:rsidR="00AC1D53">
        <w:rPr>
          <w:lang w:eastAsia="en-AU"/>
        </w:rPr>
        <w:t>,</w:t>
      </w:r>
      <w:proofErr w:type="gramEnd"/>
      <w:r w:rsidR="009779E8">
        <w:rPr>
          <w:lang w:eastAsia="en-AU"/>
        </w:rPr>
        <w:t xml:space="preserve"> </w:t>
      </w:r>
      <w:r w:rsidR="002D028B" w:rsidRPr="1DEA58E5">
        <w:rPr>
          <w:lang w:eastAsia="en-AU"/>
        </w:rPr>
        <w:t>suspended dynamics</w:t>
      </w:r>
      <w:r w:rsidR="005621CA" w:rsidRPr="1DEA58E5">
        <w:rPr>
          <w:lang w:eastAsia="en-AU"/>
        </w:rPr>
        <w:t xml:space="preserve"> and the </w:t>
      </w:r>
      <w:r w:rsidR="002D028B" w:rsidRPr="1DEA58E5">
        <w:rPr>
          <w:lang w:eastAsia="en-AU"/>
        </w:rPr>
        <w:t>prop connect</w:t>
      </w:r>
      <w:r w:rsidR="005621CA" w:rsidRPr="1DEA58E5">
        <w:rPr>
          <w:lang w:eastAsia="en-AU"/>
        </w:rPr>
        <w:t>ing</w:t>
      </w:r>
      <w:r w:rsidR="002D028B" w:rsidRPr="1DEA58E5">
        <w:rPr>
          <w:lang w:eastAsia="en-AU"/>
        </w:rPr>
        <w:t xml:space="preserve"> the dance</w:t>
      </w:r>
      <w:r w:rsidR="00957ED4" w:rsidRPr="1DEA58E5">
        <w:rPr>
          <w:lang w:eastAsia="en-AU"/>
        </w:rPr>
        <w:t>r</w:t>
      </w:r>
      <w:r w:rsidR="002D028B" w:rsidRPr="1DEA58E5">
        <w:rPr>
          <w:lang w:eastAsia="en-AU"/>
        </w:rPr>
        <w:t xml:space="preserve">s represent </w:t>
      </w:r>
      <w:r w:rsidR="006D0D67" w:rsidRPr="1DEA58E5">
        <w:rPr>
          <w:lang w:eastAsia="en-AU"/>
        </w:rPr>
        <w:t>the</w:t>
      </w:r>
      <w:r w:rsidR="00A76CD6" w:rsidRPr="1DEA58E5">
        <w:rPr>
          <w:lang w:eastAsia="en-AU"/>
        </w:rPr>
        <w:t xml:space="preserve"> unknown connection</w:t>
      </w:r>
      <w:r w:rsidR="00957ED4" w:rsidRPr="1DEA58E5">
        <w:rPr>
          <w:lang w:eastAsia="en-AU"/>
        </w:rPr>
        <w:t>.</w:t>
      </w:r>
      <w:r w:rsidR="002D028B" w:rsidRPr="1DEA58E5">
        <w:rPr>
          <w:lang w:eastAsia="en-AU"/>
        </w:rPr>
        <w:t xml:space="preserve"> </w:t>
      </w:r>
      <w:r w:rsidR="00957ED4" w:rsidRPr="1DEA58E5">
        <w:rPr>
          <w:lang w:eastAsia="en-AU"/>
        </w:rPr>
        <w:t>T</w:t>
      </w:r>
      <w:r w:rsidR="002D028B" w:rsidRPr="1DEA58E5">
        <w:rPr>
          <w:lang w:eastAsia="en-AU"/>
        </w:rPr>
        <w:t>racking and panning enhances the pulling motif</w:t>
      </w:r>
      <w:r w:rsidR="009779E8">
        <w:rPr>
          <w:lang w:eastAsia="en-AU"/>
        </w:rPr>
        <w:t>,</w:t>
      </w:r>
      <w:r w:rsidR="002D028B" w:rsidRPr="1DEA58E5">
        <w:rPr>
          <w:lang w:eastAsia="en-AU"/>
        </w:rPr>
        <w:t xml:space="preserve"> </w:t>
      </w:r>
      <w:r w:rsidR="009779E8">
        <w:rPr>
          <w:lang w:eastAsia="en-AU"/>
        </w:rPr>
        <w:t>while</w:t>
      </w:r>
      <w:r w:rsidR="009779E8" w:rsidRPr="1DEA58E5">
        <w:rPr>
          <w:lang w:eastAsia="en-AU"/>
        </w:rPr>
        <w:t xml:space="preserve"> </w:t>
      </w:r>
      <w:r w:rsidR="002D028B" w:rsidRPr="1DEA58E5">
        <w:rPr>
          <w:lang w:eastAsia="en-AU"/>
        </w:rPr>
        <w:t>close</w:t>
      </w:r>
      <w:r w:rsidR="009779E8">
        <w:rPr>
          <w:lang w:eastAsia="en-AU"/>
        </w:rPr>
        <w:t>-</w:t>
      </w:r>
      <w:r w:rsidR="002D028B" w:rsidRPr="1DEA58E5">
        <w:rPr>
          <w:lang w:eastAsia="en-AU"/>
        </w:rPr>
        <w:t xml:space="preserve">ups highlight subtle </w:t>
      </w:r>
      <w:r w:rsidR="00784820" w:rsidRPr="1DEA58E5">
        <w:rPr>
          <w:lang w:eastAsia="en-AU"/>
        </w:rPr>
        <w:t>gestures that enhance the dance</w:t>
      </w:r>
      <w:r w:rsidR="006D0D67" w:rsidRPr="1DEA58E5">
        <w:rPr>
          <w:lang w:eastAsia="en-AU"/>
        </w:rPr>
        <w:t>r</w:t>
      </w:r>
      <w:r w:rsidR="00341910" w:rsidRPr="1DEA58E5">
        <w:rPr>
          <w:lang w:eastAsia="en-AU"/>
        </w:rPr>
        <w:t>s</w:t>
      </w:r>
      <w:r w:rsidR="003E00DE">
        <w:rPr>
          <w:lang w:eastAsia="en-AU"/>
        </w:rPr>
        <w:t>’</w:t>
      </w:r>
      <w:r w:rsidR="00341910" w:rsidRPr="1DEA58E5">
        <w:rPr>
          <w:lang w:eastAsia="en-AU"/>
        </w:rPr>
        <w:t xml:space="preserve"> growing connection</w:t>
      </w:r>
      <w:r w:rsidR="00957ED4" w:rsidRPr="1DEA58E5">
        <w:rPr>
          <w:lang w:eastAsia="en-AU"/>
        </w:rPr>
        <w:t>. T</w:t>
      </w:r>
      <w:r w:rsidR="00B651B9" w:rsidRPr="1DEA58E5">
        <w:rPr>
          <w:lang w:eastAsia="en-AU"/>
        </w:rPr>
        <w:t xml:space="preserve">he accompaniment </w:t>
      </w:r>
      <w:r w:rsidR="00341910" w:rsidRPr="1DEA58E5">
        <w:rPr>
          <w:lang w:eastAsia="en-AU"/>
        </w:rPr>
        <w:t>becomes layered</w:t>
      </w:r>
      <w:r w:rsidR="00B651B9" w:rsidRPr="1DEA58E5">
        <w:rPr>
          <w:lang w:eastAsia="en-AU"/>
        </w:rPr>
        <w:t xml:space="preserve"> with increasing tempo</w:t>
      </w:r>
      <w:r w:rsidR="003E00DE">
        <w:rPr>
          <w:lang w:eastAsia="en-AU"/>
        </w:rPr>
        <w:t>,</w:t>
      </w:r>
      <w:r w:rsidR="00B651B9" w:rsidRPr="1DEA58E5">
        <w:rPr>
          <w:lang w:eastAsia="en-AU"/>
        </w:rPr>
        <w:t xml:space="preserve"> reflecting </w:t>
      </w:r>
      <w:r w:rsidR="00387C2C" w:rsidRPr="1DEA58E5">
        <w:rPr>
          <w:lang w:eastAsia="en-AU"/>
        </w:rPr>
        <w:t>the</w:t>
      </w:r>
      <w:r w:rsidR="00B651B9" w:rsidRPr="1DEA58E5">
        <w:rPr>
          <w:lang w:eastAsia="en-AU"/>
        </w:rPr>
        <w:t xml:space="preserve"> impact of the forces</w:t>
      </w:r>
      <w:r w:rsidR="00957ED4" w:rsidRPr="1DEA58E5">
        <w:rPr>
          <w:lang w:eastAsia="en-AU"/>
        </w:rPr>
        <w:t>.</w:t>
      </w:r>
    </w:p>
    <w:p w14:paraId="2B39B516" w14:textId="4067D21A" w:rsidR="00AD2698" w:rsidRDefault="00A1198B" w:rsidP="00625C7A">
      <w:pPr>
        <w:rPr>
          <w:lang w:eastAsia="en-AU"/>
        </w:rPr>
      </w:pPr>
      <w:r>
        <w:rPr>
          <w:lang w:eastAsia="en-AU"/>
        </w:rPr>
        <w:t>T</w:t>
      </w:r>
      <w:r w:rsidR="00B651B9" w:rsidRPr="00B651B9">
        <w:rPr>
          <w:lang w:eastAsia="en-AU"/>
        </w:rPr>
        <w:t>hrough low levels and angular shapes</w:t>
      </w:r>
      <w:r>
        <w:rPr>
          <w:lang w:eastAsia="en-AU"/>
        </w:rPr>
        <w:t>,</w:t>
      </w:r>
      <w:r w:rsidDel="00A90B8E">
        <w:rPr>
          <w:lang w:eastAsia="en-AU"/>
        </w:rPr>
        <w:t xml:space="preserve"> </w:t>
      </w:r>
      <w:r w:rsidR="00A90B8E">
        <w:rPr>
          <w:lang w:eastAsia="en-AU"/>
        </w:rPr>
        <w:t>S</w:t>
      </w:r>
      <w:r w:rsidRPr="00B651B9">
        <w:rPr>
          <w:lang w:eastAsia="en-AU"/>
        </w:rPr>
        <w:t>ection</w:t>
      </w:r>
      <w:r w:rsidR="00A90B8E">
        <w:rPr>
          <w:lang w:eastAsia="en-AU"/>
        </w:rPr>
        <w:t xml:space="preserve"> B</w:t>
      </w:r>
      <w:r w:rsidR="00C655D8">
        <w:rPr>
          <w:lang w:eastAsia="en-AU"/>
        </w:rPr>
        <w:t xml:space="preserve"> – </w:t>
      </w:r>
      <w:r w:rsidR="00DF7E3E">
        <w:rPr>
          <w:lang w:eastAsia="en-AU"/>
        </w:rPr>
        <w:t>Distance/entangling,</w:t>
      </w:r>
      <w:r w:rsidRPr="00B651B9">
        <w:rPr>
          <w:lang w:eastAsia="en-AU"/>
        </w:rPr>
        <w:t xml:space="preserve"> explores </w:t>
      </w:r>
      <w:r>
        <w:rPr>
          <w:lang w:eastAsia="en-AU"/>
        </w:rPr>
        <w:t>the</w:t>
      </w:r>
      <w:r w:rsidRPr="00B651B9">
        <w:rPr>
          <w:lang w:eastAsia="en-AU"/>
        </w:rPr>
        <w:t xml:space="preserve"> </w:t>
      </w:r>
      <w:r>
        <w:rPr>
          <w:lang w:eastAsia="en-AU"/>
        </w:rPr>
        <w:t>connection</w:t>
      </w:r>
      <w:r w:rsidRPr="00B651B9">
        <w:rPr>
          <w:lang w:eastAsia="en-AU"/>
        </w:rPr>
        <w:t xml:space="preserve"> being challenged</w:t>
      </w:r>
      <w:r w:rsidR="004F3A89">
        <w:rPr>
          <w:lang w:eastAsia="en-AU"/>
        </w:rPr>
        <w:t>. T</w:t>
      </w:r>
      <w:r w:rsidR="00B651B9" w:rsidRPr="00B651B9">
        <w:rPr>
          <w:lang w:eastAsia="en-AU"/>
        </w:rPr>
        <w:t xml:space="preserve">he motifs include intertwining and </w:t>
      </w:r>
      <w:r w:rsidR="004F3A89">
        <w:rPr>
          <w:lang w:eastAsia="en-AU"/>
        </w:rPr>
        <w:t>2</w:t>
      </w:r>
      <w:r w:rsidR="00B651B9" w:rsidRPr="00B651B9">
        <w:rPr>
          <w:lang w:eastAsia="en-AU"/>
        </w:rPr>
        <w:t xml:space="preserve"> dancers pulling away from one another</w:t>
      </w:r>
      <w:r w:rsidR="004F3A89">
        <w:rPr>
          <w:lang w:eastAsia="en-AU"/>
        </w:rPr>
        <w:t>. T</w:t>
      </w:r>
      <w:r w:rsidR="00B651B9" w:rsidRPr="00B651B9">
        <w:rPr>
          <w:lang w:eastAsia="en-AU"/>
        </w:rPr>
        <w:t xml:space="preserve">he dancers are closely positioned and use the pulling motif in a </w:t>
      </w:r>
      <w:r w:rsidR="004F3A89">
        <w:rPr>
          <w:lang w:eastAsia="en-AU"/>
        </w:rPr>
        <w:t>‘</w:t>
      </w:r>
      <w:r w:rsidR="00B651B9" w:rsidRPr="00B651B9">
        <w:rPr>
          <w:lang w:eastAsia="en-AU"/>
        </w:rPr>
        <w:t>tug of war</w:t>
      </w:r>
      <w:r w:rsidR="004F3A89">
        <w:rPr>
          <w:lang w:eastAsia="en-AU"/>
        </w:rPr>
        <w:t>’</w:t>
      </w:r>
      <w:r w:rsidR="00B651B9" w:rsidRPr="00B651B9">
        <w:rPr>
          <w:lang w:eastAsia="en-AU"/>
        </w:rPr>
        <w:t xml:space="preserve"> motion to demonstrate conflict and </w:t>
      </w:r>
      <w:r w:rsidR="006C7D88">
        <w:rPr>
          <w:lang w:eastAsia="en-AU"/>
        </w:rPr>
        <w:t>tenuous connection</w:t>
      </w:r>
      <w:r w:rsidR="004F3A89">
        <w:rPr>
          <w:lang w:eastAsia="en-AU"/>
        </w:rPr>
        <w:t xml:space="preserve">. </w:t>
      </w:r>
      <w:r w:rsidR="00087828">
        <w:rPr>
          <w:lang w:eastAsia="en-AU"/>
        </w:rPr>
        <w:t>L</w:t>
      </w:r>
      <w:r w:rsidR="00087828" w:rsidRPr="00592F7D">
        <w:rPr>
          <w:lang w:eastAsia="en-AU"/>
        </w:rPr>
        <w:t>arge open movements</w:t>
      </w:r>
      <w:r w:rsidR="00087828">
        <w:rPr>
          <w:lang w:eastAsia="en-AU"/>
        </w:rPr>
        <w:t xml:space="preserve"> and stretching t</w:t>
      </w:r>
      <w:r w:rsidR="00B651B9" w:rsidRPr="00B651B9">
        <w:rPr>
          <w:lang w:eastAsia="en-AU"/>
        </w:rPr>
        <w:t>he prop</w:t>
      </w:r>
      <w:r w:rsidR="00087828">
        <w:rPr>
          <w:lang w:eastAsia="en-AU"/>
        </w:rPr>
        <w:t xml:space="preserve"> represent</w:t>
      </w:r>
      <w:r>
        <w:rPr>
          <w:lang w:eastAsia="en-AU"/>
        </w:rPr>
        <w:t>s</w:t>
      </w:r>
      <w:r w:rsidR="00087828">
        <w:rPr>
          <w:lang w:eastAsia="en-AU"/>
        </w:rPr>
        <w:t xml:space="preserve"> </w:t>
      </w:r>
      <w:r w:rsidR="006C7D88">
        <w:rPr>
          <w:lang w:eastAsia="en-AU"/>
        </w:rPr>
        <w:t>distant relationships</w:t>
      </w:r>
      <w:r w:rsidR="000A1941">
        <w:rPr>
          <w:lang w:eastAsia="en-AU"/>
        </w:rPr>
        <w:t>.</w:t>
      </w:r>
      <w:r w:rsidR="00087828">
        <w:rPr>
          <w:lang w:eastAsia="en-AU"/>
        </w:rPr>
        <w:t xml:space="preserve"> </w:t>
      </w:r>
      <w:r>
        <w:rPr>
          <w:lang w:eastAsia="en-AU"/>
        </w:rPr>
        <w:t>S</w:t>
      </w:r>
      <w:r w:rsidR="00087828">
        <w:rPr>
          <w:lang w:eastAsia="en-AU"/>
        </w:rPr>
        <w:t>mall</w:t>
      </w:r>
      <w:r w:rsidR="00FA74DD" w:rsidRPr="00592F7D">
        <w:rPr>
          <w:lang w:eastAsia="en-AU"/>
        </w:rPr>
        <w:t xml:space="preserve"> dimensions </w:t>
      </w:r>
      <w:r w:rsidR="00E53FF7">
        <w:rPr>
          <w:lang w:eastAsia="en-AU"/>
        </w:rPr>
        <w:t xml:space="preserve">and the elastic </w:t>
      </w:r>
      <w:r w:rsidR="00B651B9" w:rsidRPr="00B651B9">
        <w:rPr>
          <w:lang w:eastAsia="en-AU"/>
        </w:rPr>
        <w:t>entangl</w:t>
      </w:r>
      <w:r w:rsidR="00087828">
        <w:rPr>
          <w:lang w:eastAsia="en-AU"/>
        </w:rPr>
        <w:t>ing</w:t>
      </w:r>
      <w:r w:rsidR="00087828" w:rsidRPr="00B651B9">
        <w:rPr>
          <w:lang w:eastAsia="en-AU"/>
        </w:rPr>
        <w:t xml:space="preserve"> </w:t>
      </w:r>
      <w:r w:rsidR="00B651B9" w:rsidRPr="00B651B9">
        <w:rPr>
          <w:lang w:eastAsia="en-AU"/>
        </w:rPr>
        <w:t>the dance</w:t>
      </w:r>
      <w:r w:rsidR="004F3A89">
        <w:rPr>
          <w:lang w:eastAsia="en-AU"/>
        </w:rPr>
        <w:t>r</w:t>
      </w:r>
      <w:r w:rsidR="00B651B9" w:rsidRPr="00B651B9">
        <w:rPr>
          <w:lang w:eastAsia="en-AU"/>
        </w:rPr>
        <w:t>s</w:t>
      </w:r>
      <w:r w:rsidR="008E43BE">
        <w:rPr>
          <w:lang w:eastAsia="en-AU"/>
        </w:rPr>
        <w:t xml:space="preserve"> </w:t>
      </w:r>
      <w:r w:rsidR="00087828">
        <w:rPr>
          <w:lang w:eastAsia="en-AU"/>
        </w:rPr>
        <w:t>shows</w:t>
      </w:r>
      <w:r w:rsidR="008E43BE">
        <w:rPr>
          <w:lang w:eastAsia="en-AU"/>
        </w:rPr>
        <w:t xml:space="preserve"> they are still connected</w:t>
      </w:r>
      <w:r w:rsidR="004F3A89">
        <w:rPr>
          <w:lang w:eastAsia="en-AU"/>
        </w:rPr>
        <w:t>. T</w:t>
      </w:r>
      <w:r w:rsidR="00B651B9" w:rsidRPr="00B651B9">
        <w:rPr>
          <w:lang w:eastAsia="en-AU"/>
        </w:rPr>
        <w:t>he accompaniment intensifies and complements the short</w:t>
      </w:r>
      <w:r>
        <w:rPr>
          <w:lang w:eastAsia="en-AU"/>
        </w:rPr>
        <w:t>,</w:t>
      </w:r>
      <w:r w:rsidR="00B651B9" w:rsidRPr="00B651B9">
        <w:rPr>
          <w:lang w:eastAsia="en-AU"/>
        </w:rPr>
        <w:t xml:space="preserve"> sharp movements</w:t>
      </w:r>
      <w:r w:rsidR="009E190D">
        <w:rPr>
          <w:lang w:eastAsia="en-AU"/>
        </w:rPr>
        <w:t>.</w:t>
      </w:r>
      <w:r w:rsidR="00542CEF">
        <w:rPr>
          <w:lang w:eastAsia="en-AU"/>
        </w:rPr>
        <w:t xml:space="preserve"> Q</w:t>
      </w:r>
      <w:r w:rsidR="00592F7D" w:rsidRPr="00592F7D">
        <w:rPr>
          <w:lang w:eastAsia="en-AU"/>
        </w:rPr>
        <w:t xml:space="preserve">uick cuts and close-ups allow invasion </w:t>
      </w:r>
      <w:r w:rsidR="00542CEF">
        <w:rPr>
          <w:lang w:eastAsia="en-AU"/>
        </w:rPr>
        <w:t>and closeness</w:t>
      </w:r>
      <w:r w:rsidR="00592F7D" w:rsidRPr="00592F7D">
        <w:rPr>
          <w:lang w:eastAsia="en-AU"/>
        </w:rPr>
        <w:t xml:space="preserve"> to be portrayed</w:t>
      </w:r>
      <w:r w:rsidR="00AD2698">
        <w:rPr>
          <w:lang w:eastAsia="en-AU"/>
        </w:rPr>
        <w:t>.</w:t>
      </w:r>
    </w:p>
    <w:p w14:paraId="5ADB55E7" w14:textId="45BFC0A6" w:rsidR="00A47CC8" w:rsidRDefault="00DF7E3E" w:rsidP="00625C7A">
      <w:pPr>
        <w:rPr>
          <w:lang w:eastAsia="en-AU"/>
        </w:rPr>
      </w:pPr>
      <w:r>
        <w:rPr>
          <w:lang w:eastAsia="en-AU"/>
        </w:rPr>
        <w:t>Section C</w:t>
      </w:r>
      <w:r w:rsidR="00657175">
        <w:rPr>
          <w:lang w:eastAsia="en-AU"/>
        </w:rPr>
        <w:t xml:space="preserve"> – </w:t>
      </w:r>
      <w:r>
        <w:rPr>
          <w:lang w:eastAsia="en-AU"/>
        </w:rPr>
        <w:t>Interconnected,</w:t>
      </w:r>
      <w:r w:rsidR="00592F7D" w:rsidRPr="1DEA58E5">
        <w:rPr>
          <w:lang w:eastAsia="en-AU"/>
        </w:rPr>
        <w:t xml:space="preserve"> explores the </w:t>
      </w:r>
      <w:r w:rsidR="009E190D" w:rsidRPr="1DEA58E5">
        <w:rPr>
          <w:lang w:eastAsia="en-AU"/>
        </w:rPr>
        <w:t>inseparable</w:t>
      </w:r>
      <w:r w:rsidR="00592F7D" w:rsidRPr="1DEA58E5">
        <w:rPr>
          <w:lang w:eastAsia="en-AU"/>
        </w:rPr>
        <w:t xml:space="preserve"> </w:t>
      </w:r>
      <w:r w:rsidR="00622170">
        <w:rPr>
          <w:lang w:eastAsia="en-AU"/>
        </w:rPr>
        <w:t>inter</w:t>
      </w:r>
      <w:r w:rsidR="00592F7D" w:rsidRPr="1DEA58E5">
        <w:rPr>
          <w:lang w:eastAsia="en-AU"/>
        </w:rPr>
        <w:t>conne</w:t>
      </w:r>
      <w:r w:rsidR="00AD2698" w:rsidRPr="1DEA58E5">
        <w:rPr>
          <w:lang w:eastAsia="en-AU"/>
        </w:rPr>
        <w:t>ct</w:t>
      </w:r>
      <w:r w:rsidR="00592F7D" w:rsidRPr="1DEA58E5">
        <w:rPr>
          <w:lang w:eastAsia="en-AU"/>
        </w:rPr>
        <w:t>ion</w:t>
      </w:r>
      <w:r w:rsidR="21A0519C" w:rsidRPr="1DEA58E5">
        <w:rPr>
          <w:lang w:eastAsia="en-AU"/>
        </w:rPr>
        <w:t>.</w:t>
      </w:r>
      <w:r w:rsidR="00592F7D" w:rsidRPr="1DEA58E5">
        <w:rPr>
          <w:lang w:eastAsia="en-AU"/>
        </w:rPr>
        <w:t xml:space="preserve"> </w:t>
      </w:r>
      <w:r w:rsidR="009E190D" w:rsidRPr="1DEA58E5">
        <w:rPr>
          <w:lang w:eastAsia="en-AU"/>
        </w:rPr>
        <w:t>Tracing</w:t>
      </w:r>
      <w:r w:rsidR="76F97756" w:rsidRPr="1DEA58E5">
        <w:rPr>
          <w:lang w:eastAsia="en-AU"/>
        </w:rPr>
        <w:t xml:space="preserve"> and circular mo</w:t>
      </w:r>
      <w:r w:rsidR="009E190D" w:rsidRPr="1DEA58E5">
        <w:rPr>
          <w:lang w:eastAsia="en-AU"/>
        </w:rPr>
        <w:t>tifs</w:t>
      </w:r>
      <w:r w:rsidR="76F97756" w:rsidRPr="1DEA58E5">
        <w:rPr>
          <w:lang w:eastAsia="en-AU"/>
        </w:rPr>
        <w:t xml:space="preserve"> communicat</w:t>
      </w:r>
      <w:r w:rsidR="009E190D" w:rsidRPr="1DEA58E5">
        <w:rPr>
          <w:lang w:eastAsia="en-AU"/>
        </w:rPr>
        <w:t>e</w:t>
      </w:r>
      <w:r w:rsidR="76F97756" w:rsidRPr="1DEA58E5">
        <w:rPr>
          <w:lang w:eastAsia="en-AU"/>
        </w:rPr>
        <w:t xml:space="preserve"> an ongoing </w:t>
      </w:r>
      <w:r w:rsidR="21A0519C" w:rsidRPr="1DEA58E5">
        <w:rPr>
          <w:lang w:eastAsia="en-AU"/>
        </w:rPr>
        <w:t xml:space="preserve">web of connection. </w:t>
      </w:r>
      <w:r w:rsidR="78730A4A" w:rsidRPr="1DEA58E5">
        <w:rPr>
          <w:lang w:eastAsia="en-AU"/>
        </w:rPr>
        <w:t xml:space="preserve">Panning and tracking shots </w:t>
      </w:r>
      <w:r w:rsidR="00EC5A28" w:rsidRPr="1DEA58E5">
        <w:rPr>
          <w:lang w:eastAsia="en-AU"/>
        </w:rPr>
        <w:t>compl</w:t>
      </w:r>
      <w:r w:rsidR="00EC5A28">
        <w:rPr>
          <w:lang w:eastAsia="en-AU"/>
        </w:rPr>
        <w:t>e</w:t>
      </w:r>
      <w:r w:rsidR="00EC5A28" w:rsidRPr="1DEA58E5">
        <w:rPr>
          <w:lang w:eastAsia="en-AU"/>
        </w:rPr>
        <w:t xml:space="preserve">ment </w:t>
      </w:r>
      <w:r w:rsidR="78730A4A" w:rsidRPr="1DEA58E5">
        <w:rPr>
          <w:lang w:eastAsia="en-AU"/>
        </w:rPr>
        <w:t xml:space="preserve">this. </w:t>
      </w:r>
      <w:r w:rsidR="773188D5" w:rsidRPr="1DEA58E5">
        <w:rPr>
          <w:lang w:eastAsia="en-AU"/>
        </w:rPr>
        <w:t>T</w:t>
      </w:r>
      <w:r w:rsidR="00592F7D" w:rsidRPr="1DEA58E5">
        <w:rPr>
          <w:lang w:eastAsia="en-AU"/>
        </w:rPr>
        <w:t xml:space="preserve">he </w:t>
      </w:r>
      <w:r w:rsidR="773188D5" w:rsidRPr="1DEA58E5">
        <w:rPr>
          <w:lang w:eastAsia="en-AU"/>
        </w:rPr>
        <w:t>2</w:t>
      </w:r>
      <w:r w:rsidR="00592F7D" w:rsidRPr="1DEA58E5">
        <w:rPr>
          <w:lang w:eastAsia="en-AU"/>
        </w:rPr>
        <w:t xml:space="preserve"> dancers perform </w:t>
      </w:r>
      <w:r w:rsidR="21A0519C" w:rsidRPr="1DEA58E5">
        <w:rPr>
          <w:lang w:eastAsia="en-AU"/>
        </w:rPr>
        <w:t>curved shapes and sustained dynamics</w:t>
      </w:r>
      <w:r w:rsidR="5E6FA9AB" w:rsidRPr="1DEA58E5">
        <w:rPr>
          <w:lang w:eastAsia="en-AU"/>
        </w:rPr>
        <w:t xml:space="preserve"> to </w:t>
      </w:r>
      <w:r w:rsidR="0D3A18EC" w:rsidRPr="1DEA58E5">
        <w:rPr>
          <w:lang w:eastAsia="en-AU"/>
        </w:rPr>
        <w:t>enhance the</w:t>
      </w:r>
      <w:r w:rsidR="5E6FA9AB" w:rsidRPr="1DEA58E5">
        <w:rPr>
          <w:lang w:eastAsia="en-AU"/>
        </w:rPr>
        <w:t xml:space="preserve"> ongoing cycle</w:t>
      </w:r>
      <w:r w:rsidR="21A0519C" w:rsidRPr="1DEA58E5">
        <w:rPr>
          <w:lang w:eastAsia="en-AU"/>
        </w:rPr>
        <w:t xml:space="preserve"> </w:t>
      </w:r>
      <w:r w:rsidR="00592F7D" w:rsidRPr="1DEA58E5">
        <w:rPr>
          <w:lang w:eastAsia="en-AU"/>
        </w:rPr>
        <w:t>before growing apart</w:t>
      </w:r>
      <w:r w:rsidR="00EA4A93">
        <w:rPr>
          <w:lang w:eastAsia="en-AU"/>
        </w:rPr>
        <w:t>.</w:t>
      </w:r>
      <w:r w:rsidR="00592F7D" w:rsidRPr="1DEA58E5">
        <w:rPr>
          <w:lang w:eastAsia="en-AU"/>
        </w:rPr>
        <w:t xml:space="preserve"> </w:t>
      </w:r>
      <w:r w:rsidR="00EA4A93">
        <w:rPr>
          <w:lang w:eastAsia="en-AU"/>
        </w:rPr>
        <w:t>The</w:t>
      </w:r>
      <w:r w:rsidR="00592F7D" w:rsidRPr="1DEA58E5">
        <w:rPr>
          <w:lang w:eastAsia="en-AU"/>
        </w:rPr>
        <w:t xml:space="preserve"> prop between them</w:t>
      </w:r>
      <w:r w:rsidR="00EA4A93">
        <w:rPr>
          <w:lang w:eastAsia="en-AU"/>
        </w:rPr>
        <w:t xml:space="preserve"> further demonstrates</w:t>
      </w:r>
      <w:r w:rsidR="00592F7D" w:rsidRPr="1DEA58E5">
        <w:rPr>
          <w:lang w:eastAsia="en-AU"/>
        </w:rPr>
        <w:t xml:space="preserve"> th</w:t>
      </w:r>
      <w:r w:rsidR="5E6FA9AB" w:rsidRPr="1DEA58E5">
        <w:rPr>
          <w:lang w:eastAsia="en-AU"/>
        </w:rPr>
        <w:t>at</w:t>
      </w:r>
      <w:r w:rsidR="00EA4A93">
        <w:rPr>
          <w:lang w:eastAsia="en-AU"/>
        </w:rPr>
        <w:t>,</w:t>
      </w:r>
      <w:r w:rsidR="5E6FA9AB" w:rsidRPr="1DEA58E5">
        <w:rPr>
          <w:lang w:eastAsia="en-AU"/>
        </w:rPr>
        <w:t xml:space="preserve"> although they may be connected through the 6 degrees of separation, their relationship may be ambiguous.</w:t>
      </w:r>
      <w:r w:rsidR="00592F7D" w:rsidRPr="1DEA58E5">
        <w:rPr>
          <w:lang w:eastAsia="en-AU"/>
        </w:rPr>
        <w:t xml:space="preserve"> </w:t>
      </w:r>
      <w:r w:rsidR="73AA812E" w:rsidRPr="1DEA58E5">
        <w:rPr>
          <w:lang w:eastAsia="en-AU"/>
        </w:rPr>
        <w:t>T</w:t>
      </w:r>
      <w:r w:rsidR="60B473BD" w:rsidRPr="1DEA58E5">
        <w:rPr>
          <w:lang w:eastAsia="en-AU"/>
        </w:rPr>
        <w:t xml:space="preserve">he accompaniment </w:t>
      </w:r>
      <w:r w:rsidR="7EC508CE" w:rsidRPr="1DEA58E5">
        <w:rPr>
          <w:lang w:eastAsia="en-AU"/>
        </w:rPr>
        <w:t xml:space="preserve">and editing techniques </w:t>
      </w:r>
      <w:r w:rsidR="60B473BD" w:rsidRPr="1DEA58E5">
        <w:rPr>
          <w:lang w:eastAsia="en-AU"/>
        </w:rPr>
        <w:t>reflect the decrease</w:t>
      </w:r>
      <w:r w:rsidR="73AA812E" w:rsidRPr="1DEA58E5">
        <w:rPr>
          <w:lang w:eastAsia="en-AU"/>
        </w:rPr>
        <w:t>d</w:t>
      </w:r>
      <w:r w:rsidR="60B473BD" w:rsidRPr="1DEA58E5">
        <w:rPr>
          <w:lang w:eastAsia="en-AU"/>
        </w:rPr>
        <w:t xml:space="preserve"> tempo</w:t>
      </w:r>
      <w:r w:rsidR="73AA812E" w:rsidRPr="1DEA58E5">
        <w:rPr>
          <w:lang w:eastAsia="en-AU"/>
        </w:rPr>
        <w:t>.</w:t>
      </w:r>
    </w:p>
    <w:p w14:paraId="6C00FEC3" w14:textId="272B9CA9" w:rsidR="404C033E" w:rsidRDefault="404C033E" w:rsidP="1DEA58E5">
      <w:pPr>
        <w:jc w:val="right"/>
      </w:pPr>
      <w:r>
        <w:t xml:space="preserve">Word count: </w:t>
      </w:r>
      <w:r w:rsidR="00EC5A28">
        <w:t>297</w:t>
      </w:r>
    </w:p>
    <w:p w14:paraId="31D1DDF9" w14:textId="77777777" w:rsidR="008D1567" w:rsidRPr="00566011" w:rsidRDefault="008D1567" w:rsidP="008D1567">
      <w:pPr>
        <w:pStyle w:val="FeatureBox2"/>
      </w:pPr>
      <w:bookmarkStart w:id="0" w:name="_Hlk122451129"/>
      <w:r w:rsidRPr="00566011">
        <w:lastRenderedPageBreak/>
        <w:t xml:space="preserve">Except as otherwise noted, all material is </w:t>
      </w:r>
      <w:hyperlink r:id="rId7" w:history="1">
        <w:r w:rsidRPr="00566011">
          <w:rPr>
            <w:rStyle w:val="Hyperlink"/>
          </w:rPr>
          <w:t>© State of New South Wales (Department of Education), 2021</w:t>
        </w:r>
      </w:hyperlink>
      <w:r w:rsidRPr="00566011">
        <w:t xml:space="preserve"> and licensed under the </w:t>
      </w:r>
      <w:hyperlink r:id="rId8" w:history="1">
        <w:r w:rsidRPr="00566011">
          <w:rPr>
            <w:rStyle w:val="Hyperlink"/>
          </w:rPr>
          <w:t>Creative Commons Attribution 4.0 International Licen</w:t>
        </w:r>
        <w:r>
          <w:rPr>
            <w:rStyle w:val="Hyperlink"/>
          </w:rPr>
          <w:t>s</w:t>
        </w:r>
        <w:r w:rsidRPr="00566011">
          <w:rPr>
            <w:rStyle w:val="Hyperlink"/>
          </w:rPr>
          <w:t>e</w:t>
        </w:r>
      </w:hyperlink>
      <w:r w:rsidRPr="00566011">
        <w:t xml:space="preserve">. All other material (third-party material) is used with permission or under licence. Where the copyright owner of third-party material has not licensed their material under a Creative Commons or similar licence, you should contact them directly for permission to reuse their material. </w:t>
      </w:r>
    </w:p>
    <w:bookmarkEnd w:id="0"/>
    <w:p w14:paraId="1587CBC2" w14:textId="3F1BE336" w:rsidR="008D1567" w:rsidRDefault="008D1567" w:rsidP="008D1567">
      <w:pPr>
        <w:pStyle w:val="FeatureBox2"/>
      </w:pPr>
      <w:r>
        <w:rPr>
          <w:noProof/>
        </w:rPr>
        <w:drawing>
          <wp:inline distT="0" distB="0" distL="0" distR="0" wp14:anchorId="6079F0E6" wp14:editId="411B95ED">
            <wp:extent cx="898390" cy="314325"/>
            <wp:effectExtent l="0" t="0" r="0" b="0"/>
            <wp:docPr id="3" name="Picture 3" descr="Creative commons logo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reative commons logo&#10;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3635" cy="31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D1567" w:rsidSect="003863ED">
      <w:footerReference w:type="even" r:id="rId10"/>
      <w:footerReference w:type="default" r:id="rId11"/>
      <w:headerReference w:type="first" r:id="rId12"/>
      <w:footerReference w:type="first" r:id="rId13"/>
      <w:pgSz w:w="16840" w:h="11900" w:orient="landscape"/>
      <w:pgMar w:top="1134" w:right="1134" w:bottom="1134" w:left="1134" w:header="709" w:footer="577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F50DF4" w14:textId="77777777" w:rsidR="00160C17" w:rsidRDefault="00160C17">
      <w:r>
        <w:separator/>
      </w:r>
    </w:p>
    <w:p w14:paraId="63252A72" w14:textId="77777777" w:rsidR="00160C17" w:rsidRDefault="00160C17"/>
  </w:endnote>
  <w:endnote w:type="continuationSeparator" w:id="0">
    <w:p w14:paraId="0888AF49" w14:textId="77777777" w:rsidR="00160C17" w:rsidRDefault="00160C17">
      <w:r>
        <w:continuationSeparator/>
      </w:r>
    </w:p>
    <w:p w14:paraId="7EB927DB" w14:textId="77777777" w:rsidR="00160C17" w:rsidRDefault="00160C17"/>
  </w:endnote>
  <w:endnote w:type="continuationNotice" w:id="1">
    <w:p w14:paraId="128C702E" w14:textId="77777777" w:rsidR="00160C17" w:rsidRDefault="00160C17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2CAB6" w14:textId="1FE8D22A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CD3812">
      <w:rPr>
        <w:noProof/>
      </w:rPr>
      <w:t>2</w:t>
    </w:r>
    <w:r w:rsidRPr="002810D3">
      <w:fldChar w:fldCharType="end"/>
    </w:r>
    <w:r w:rsidR="00CA3B54">
      <w:ptab w:relativeTo="margin" w:alignment="right" w:leader="none"/>
    </w:r>
    <w:r w:rsidR="00A47CC8">
      <w:t xml:space="preserve">HSC </w:t>
    </w:r>
    <w:r w:rsidR="00964C0F">
      <w:t>D</w:t>
    </w:r>
    <w:r w:rsidR="002D50F4">
      <w:t>ance</w:t>
    </w:r>
    <w:r w:rsidR="003D7947">
      <w:t xml:space="preserve"> –</w:t>
    </w:r>
    <w:r w:rsidR="00A47CC8">
      <w:t xml:space="preserve"> </w:t>
    </w:r>
    <w:r w:rsidR="00964C0F">
      <w:t>R</w:t>
    </w:r>
    <w:r w:rsidR="00A47CC8">
      <w:t>ationale guid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71B04" w14:textId="158940C5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9145F7">
      <w:rPr>
        <w:noProof/>
      </w:rPr>
      <w:t>Jan-23</w:t>
    </w:r>
    <w:r w:rsidRPr="002810D3">
      <w:fldChar w:fldCharType="end"/>
    </w:r>
    <w:r w:rsidR="00CA3B54">
      <w:ptab w:relativeTo="margin" w:alignment="right" w:leader="none"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CD3812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C1143" w14:textId="46710F88" w:rsidR="00493120" w:rsidRDefault="7558EE7F" w:rsidP="00493120">
    <w:pPr>
      <w:pStyle w:val="Logo"/>
    </w:pPr>
    <w:r w:rsidRPr="7558EE7F">
      <w:t>education.nsw.gov.au</w:t>
    </w:r>
    <w:r w:rsidR="00CA3B54">
      <w:ptab w:relativeTo="margin" w:alignment="right" w:leader="none"/>
    </w:r>
    <w:r w:rsidR="00493120" w:rsidRPr="009C69B7">
      <w:rPr>
        <w:noProof/>
        <w:lang w:val="en-US"/>
      </w:rPr>
      <w:drawing>
        <wp:inline distT="0" distB="0" distL="0" distR="0" wp14:anchorId="05371ADE" wp14:editId="2E0E7703">
          <wp:extent cx="507600" cy="540000"/>
          <wp:effectExtent l="0" t="0" r="635" b="6350"/>
          <wp:docPr id="1" name="Picture 1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50264F" w14:textId="77777777" w:rsidR="00160C17" w:rsidRDefault="00160C17">
      <w:r>
        <w:separator/>
      </w:r>
    </w:p>
    <w:p w14:paraId="34DA4DC3" w14:textId="77777777" w:rsidR="00160C17" w:rsidRDefault="00160C17"/>
  </w:footnote>
  <w:footnote w:type="continuationSeparator" w:id="0">
    <w:p w14:paraId="52B49968" w14:textId="77777777" w:rsidR="00160C17" w:rsidRDefault="00160C17">
      <w:r>
        <w:continuationSeparator/>
      </w:r>
    </w:p>
    <w:p w14:paraId="756E0897" w14:textId="77777777" w:rsidR="00160C17" w:rsidRDefault="00160C17"/>
  </w:footnote>
  <w:footnote w:type="continuationNotice" w:id="1">
    <w:p w14:paraId="24D47CFF" w14:textId="77777777" w:rsidR="00160C17" w:rsidRDefault="00160C17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97BEE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multi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multi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80"/>
    <w:multiLevelType w:val="multi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1"/>
    <w:multiLevelType w:val="multi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82"/>
    <w:multiLevelType w:val="multi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8"/>
    <w:multiLevelType w:val="multi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FFFFF89"/>
    <w:multiLevelType w:val="singleLevel"/>
    <w:tmpl w:val="C3041E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216456C"/>
    <w:multiLevelType w:val="hybridMultilevel"/>
    <w:tmpl w:val="E6E0E1F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17AB35D9"/>
    <w:multiLevelType w:val="hybridMultilevel"/>
    <w:tmpl w:val="EBFCBD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71595F"/>
    <w:multiLevelType w:val="multilevel"/>
    <w:tmpl w:val="1ADA5BD4"/>
    <w:lvl w:ilvl="0">
      <w:start w:val="1"/>
      <w:numFmt w:val="bullet"/>
      <w:pStyle w:val="ListBullet"/>
      <w:lvlText w:val=""/>
      <w:lvlJc w:val="left"/>
      <w:pPr>
        <w:ind w:left="567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2C183F24"/>
    <w:multiLevelType w:val="multilevel"/>
    <w:tmpl w:val="D578FB76"/>
    <w:lvl w:ilvl="0">
      <w:start w:val="1"/>
      <w:numFmt w:val="decimal"/>
      <w:pStyle w:val="ListNumber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8" w15:restartNumberingAfterBreak="0">
    <w:nsid w:val="3E3113F7"/>
    <w:multiLevelType w:val="multilevel"/>
    <w:tmpl w:val="1E0E7B5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EA32B6E"/>
    <w:multiLevelType w:val="hybridMultilevel"/>
    <w:tmpl w:val="01685880"/>
    <w:lvl w:ilvl="0" w:tplc="779C004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B84BF1"/>
    <w:multiLevelType w:val="multilevel"/>
    <w:tmpl w:val="0F0A3046"/>
    <w:lvl w:ilvl="0">
      <w:start w:val="1"/>
      <w:numFmt w:val="bullet"/>
      <w:pStyle w:val="ListBullet2"/>
      <w:lvlText w:val="o"/>
      <w:lvlJc w:val="left"/>
      <w:pPr>
        <w:ind w:left="1134" w:hanging="283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E86B07"/>
    <w:multiLevelType w:val="hybridMultilevel"/>
    <w:tmpl w:val="6456AE9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5D52D11"/>
    <w:multiLevelType w:val="hybridMultilevel"/>
    <w:tmpl w:val="25B625B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4" w15:restartNumberingAfterBreak="0">
    <w:nsid w:val="5BE53912"/>
    <w:multiLevelType w:val="multilevel"/>
    <w:tmpl w:val="27FC7202"/>
    <w:lvl w:ilvl="0">
      <w:start w:val="1"/>
      <w:numFmt w:val="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2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30" w15:restartNumberingAfterBreak="0">
    <w:nsid w:val="663723A8"/>
    <w:multiLevelType w:val="multilevel"/>
    <w:tmpl w:val="6FE4E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6993DE0"/>
    <w:multiLevelType w:val="multilevel"/>
    <w:tmpl w:val="AC82A0A8"/>
    <w:lvl w:ilvl="0">
      <w:start w:val="1"/>
      <w:numFmt w:val="lowerLetter"/>
      <w:pStyle w:val="ListNumber2"/>
      <w:lvlText w:val="%1."/>
      <w:lvlJc w:val="left"/>
      <w:pPr>
        <w:ind w:left="1134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2" w15:restartNumberingAfterBreak="0">
    <w:nsid w:val="6E1A2B58"/>
    <w:multiLevelType w:val="multilevel"/>
    <w:tmpl w:val="00A0562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61F5DB5"/>
    <w:multiLevelType w:val="hybridMultilevel"/>
    <w:tmpl w:val="44583C1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AE73AE6"/>
    <w:multiLevelType w:val="multilevel"/>
    <w:tmpl w:val="59C8D89E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 w16cid:durableId="1599019738">
    <w:abstractNumId w:val="24"/>
  </w:num>
  <w:num w:numId="2" w16cid:durableId="743188488">
    <w:abstractNumId w:val="17"/>
  </w:num>
  <w:num w:numId="3" w16cid:durableId="1250886098">
    <w:abstractNumId w:val="26"/>
  </w:num>
  <w:num w:numId="4" w16cid:durableId="1415275948">
    <w:abstractNumId w:val="28"/>
  </w:num>
  <w:num w:numId="5" w16cid:durableId="170108275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05809005">
    <w:abstractNumId w:val="16"/>
  </w:num>
  <w:num w:numId="7" w16cid:durableId="1774859734">
    <w:abstractNumId w:val="29"/>
  </w:num>
  <w:num w:numId="8" w16cid:durableId="1963799600">
    <w:abstractNumId w:val="14"/>
  </w:num>
  <w:num w:numId="9" w16cid:durableId="1385983090">
    <w:abstractNumId w:val="25"/>
  </w:num>
  <w:num w:numId="10" w16cid:durableId="883101252">
    <w:abstractNumId w:val="11"/>
  </w:num>
  <w:num w:numId="11" w16cid:durableId="105010296">
    <w:abstractNumId w:val="23"/>
  </w:num>
  <w:num w:numId="12" w16cid:durableId="464353126">
    <w:abstractNumId w:val="6"/>
  </w:num>
  <w:num w:numId="13" w16cid:durableId="217786304">
    <w:abstractNumId w:val="10"/>
  </w:num>
  <w:num w:numId="14" w16cid:durableId="1017583463">
    <w:abstractNumId w:val="0"/>
  </w:num>
  <w:num w:numId="15" w16cid:durableId="1097555679">
    <w:abstractNumId w:val="1"/>
  </w:num>
  <w:num w:numId="16" w16cid:durableId="206335280">
    <w:abstractNumId w:val="2"/>
  </w:num>
  <w:num w:numId="17" w16cid:durableId="624694980">
    <w:abstractNumId w:val="3"/>
  </w:num>
  <w:num w:numId="18" w16cid:durableId="2026977940">
    <w:abstractNumId w:val="4"/>
  </w:num>
  <w:num w:numId="19" w16cid:durableId="1638991297">
    <w:abstractNumId w:val="5"/>
  </w:num>
  <w:num w:numId="20" w16cid:durableId="815415595">
    <w:abstractNumId w:val="9"/>
  </w:num>
  <w:num w:numId="21" w16cid:durableId="612712041">
    <w:abstractNumId w:val="34"/>
  </w:num>
  <w:num w:numId="22" w16cid:durableId="966549253">
    <w:abstractNumId w:val="27"/>
  </w:num>
  <w:num w:numId="23" w16cid:durableId="709064218">
    <w:abstractNumId w:val="17"/>
  </w:num>
  <w:num w:numId="24" w16cid:durableId="739866663">
    <w:abstractNumId w:val="17"/>
  </w:num>
  <w:num w:numId="25" w16cid:durableId="1647542160">
    <w:abstractNumId w:val="17"/>
  </w:num>
  <w:num w:numId="26" w16cid:durableId="1278175232">
    <w:abstractNumId w:val="17"/>
  </w:num>
  <w:num w:numId="27" w16cid:durableId="27878068">
    <w:abstractNumId w:val="17"/>
  </w:num>
  <w:num w:numId="28" w16cid:durableId="1700469785">
    <w:abstractNumId w:val="17"/>
  </w:num>
  <w:num w:numId="29" w16cid:durableId="2076003827">
    <w:abstractNumId w:val="17"/>
  </w:num>
  <w:num w:numId="30" w16cid:durableId="1889217239">
    <w:abstractNumId w:val="17"/>
  </w:num>
  <w:num w:numId="31" w16cid:durableId="120194854">
    <w:abstractNumId w:val="24"/>
  </w:num>
  <w:num w:numId="32" w16cid:durableId="997996120">
    <w:abstractNumId w:val="34"/>
  </w:num>
  <w:num w:numId="33" w16cid:durableId="1576549843">
    <w:abstractNumId w:val="26"/>
  </w:num>
  <w:num w:numId="34" w16cid:durableId="1813986954">
    <w:abstractNumId w:val="28"/>
  </w:num>
  <w:num w:numId="35" w16cid:durableId="1074821389">
    <w:abstractNumId w:val="22"/>
  </w:num>
  <w:num w:numId="36" w16cid:durableId="621110270">
    <w:abstractNumId w:val="21"/>
  </w:num>
  <w:num w:numId="37" w16cid:durableId="192158729">
    <w:abstractNumId w:val="33"/>
  </w:num>
  <w:num w:numId="38" w16cid:durableId="2127843355">
    <w:abstractNumId w:val="8"/>
  </w:num>
  <w:num w:numId="39" w16cid:durableId="924263008">
    <w:abstractNumId w:val="32"/>
  </w:num>
  <w:num w:numId="40" w16cid:durableId="1639409151">
    <w:abstractNumId w:val="18"/>
  </w:num>
  <w:num w:numId="41" w16cid:durableId="772677025">
    <w:abstractNumId w:val="30"/>
  </w:num>
  <w:num w:numId="42" w16cid:durableId="43069028">
    <w:abstractNumId w:val="19"/>
  </w:num>
  <w:num w:numId="43" w16cid:durableId="22295614">
    <w:abstractNumId w:val="12"/>
  </w:num>
  <w:num w:numId="44" w16cid:durableId="1200313225">
    <w:abstractNumId w:val="7"/>
  </w:num>
  <w:num w:numId="45" w16cid:durableId="792939608">
    <w:abstractNumId w:val="20"/>
    <w:lvlOverride w:ilvl="0">
      <w:lvl w:ilvl="0">
        <w:start w:val="1"/>
        <w:numFmt w:val="bullet"/>
        <w:pStyle w:val="ListBullet2"/>
        <w:lvlText w:val="o"/>
        <w:lvlJc w:val="left"/>
        <w:pPr>
          <w:ind w:left="1134" w:hanging="567"/>
        </w:pPr>
        <w:rPr>
          <w:rFonts w:ascii="Courier New" w:hAnsi="Courier New" w:hint="default"/>
          <w:color w:val="auto"/>
        </w:rPr>
      </w:lvl>
    </w:lvlOverride>
    <w:lvlOverride w:ilvl="1">
      <w:lvl w:ilvl="1">
        <w:start w:val="1"/>
        <w:numFmt w:val="bullet"/>
        <w:lvlText w:val="o"/>
        <w:lvlJc w:val="left"/>
        <w:pPr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2160" w:hanging="360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o"/>
        <w:lvlJc w:val="left"/>
        <w:pPr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1"/>
        <w:numFmt w:val="bullet"/>
        <w:lvlText w:val=""/>
        <w:lvlJc w:val="left"/>
        <w:pPr>
          <w:ind w:left="4320" w:hanging="36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5040" w:hanging="360"/>
        </w:pPr>
        <w:rPr>
          <w:rFonts w:ascii="Symbol" w:hAnsi="Symbol" w:hint="default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1"/>
        <w:numFmt w:val="bullet"/>
        <w:lvlText w:val=""/>
        <w:lvlJc w:val="left"/>
        <w:pPr>
          <w:ind w:left="6480" w:hanging="360"/>
        </w:pPr>
        <w:rPr>
          <w:rFonts w:ascii="Wingdings" w:hAnsi="Wingdings" w:hint="default"/>
        </w:rPr>
      </w:lvl>
    </w:lvlOverride>
  </w:num>
  <w:num w:numId="46" w16cid:durableId="431244347">
    <w:abstractNumId w:val="13"/>
  </w:num>
  <w:num w:numId="47" w16cid:durableId="1284851095">
    <w:abstractNumId w:val="31"/>
  </w:num>
  <w:num w:numId="48" w16cid:durableId="93672332">
    <w:abstractNumId w:val="1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activeWritingStyle w:appName="MSWord" w:lang="en-AU" w:vendorID="64" w:dllVersion="0" w:nlCheck="1" w:checkStyle="0"/>
  <w:activeWritingStyle w:appName="MSWord" w:lang="en-AU" w:vendorID="64" w:dllVersion="4096" w:nlCheck="1" w:checkStyle="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sDA3tjQzNbEwtjBT0lEKTi0uzszPAykwqgUAnbmLEiwAAAA="/>
  </w:docVars>
  <w:rsids>
    <w:rsidRoot w:val="00FD03BA"/>
    <w:rsid w:val="0000031A"/>
    <w:rsid w:val="00001C08"/>
    <w:rsid w:val="00002BF1"/>
    <w:rsid w:val="000038DC"/>
    <w:rsid w:val="00003DD5"/>
    <w:rsid w:val="00006220"/>
    <w:rsid w:val="00006CD7"/>
    <w:rsid w:val="000103FC"/>
    <w:rsid w:val="00010490"/>
    <w:rsid w:val="00010746"/>
    <w:rsid w:val="000143DF"/>
    <w:rsid w:val="000151F8"/>
    <w:rsid w:val="00015D43"/>
    <w:rsid w:val="00016801"/>
    <w:rsid w:val="00016CB4"/>
    <w:rsid w:val="00021171"/>
    <w:rsid w:val="0002174F"/>
    <w:rsid w:val="00023790"/>
    <w:rsid w:val="00024602"/>
    <w:rsid w:val="000252FF"/>
    <w:rsid w:val="000253AE"/>
    <w:rsid w:val="00030EBC"/>
    <w:rsid w:val="000331B6"/>
    <w:rsid w:val="000337A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469EC"/>
    <w:rsid w:val="000507E6"/>
    <w:rsid w:val="0005163D"/>
    <w:rsid w:val="000534F4"/>
    <w:rsid w:val="000535B7"/>
    <w:rsid w:val="00053726"/>
    <w:rsid w:val="00053D30"/>
    <w:rsid w:val="0005533C"/>
    <w:rsid w:val="00055E65"/>
    <w:rsid w:val="000562A7"/>
    <w:rsid w:val="000564F8"/>
    <w:rsid w:val="00057BC8"/>
    <w:rsid w:val="000604B9"/>
    <w:rsid w:val="00061232"/>
    <w:rsid w:val="000613C4"/>
    <w:rsid w:val="000620E8"/>
    <w:rsid w:val="000622EF"/>
    <w:rsid w:val="00062708"/>
    <w:rsid w:val="00065A16"/>
    <w:rsid w:val="00071D06"/>
    <w:rsid w:val="0007214A"/>
    <w:rsid w:val="00072B6E"/>
    <w:rsid w:val="00072DFB"/>
    <w:rsid w:val="00073F3C"/>
    <w:rsid w:val="00075B4E"/>
    <w:rsid w:val="00076D2C"/>
    <w:rsid w:val="00077A7C"/>
    <w:rsid w:val="000807E1"/>
    <w:rsid w:val="00082E53"/>
    <w:rsid w:val="000844F9"/>
    <w:rsid w:val="00084830"/>
    <w:rsid w:val="0008606A"/>
    <w:rsid w:val="00086656"/>
    <w:rsid w:val="00086D87"/>
    <w:rsid w:val="000872D6"/>
    <w:rsid w:val="000873BE"/>
    <w:rsid w:val="00087828"/>
    <w:rsid w:val="000900FF"/>
    <w:rsid w:val="00090628"/>
    <w:rsid w:val="0009452F"/>
    <w:rsid w:val="00096701"/>
    <w:rsid w:val="000A0C05"/>
    <w:rsid w:val="000A1941"/>
    <w:rsid w:val="000A33D4"/>
    <w:rsid w:val="000A3708"/>
    <w:rsid w:val="000A41E7"/>
    <w:rsid w:val="000A451E"/>
    <w:rsid w:val="000A55F9"/>
    <w:rsid w:val="000A796C"/>
    <w:rsid w:val="000A7A61"/>
    <w:rsid w:val="000B09C8"/>
    <w:rsid w:val="000B1A01"/>
    <w:rsid w:val="000B1FC2"/>
    <w:rsid w:val="000B26C6"/>
    <w:rsid w:val="000B2886"/>
    <w:rsid w:val="000B30E1"/>
    <w:rsid w:val="000B4F65"/>
    <w:rsid w:val="000B75CB"/>
    <w:rsid w:val="000B7D49"/>
    <w:rsid w:val="000C0FB5"/>
    <w:rsid w:val="000C1078"/>
    <w:rsid w:val="000C16A7"/>
    <w:rsid w:val="000C1813"/>
    <w:rsid w:val="000C1BCD"/>
    <w:rsid w:val="000C250C"/>
    <w:rsid w:val="000C2C09"/>
    <w:rsid w:val="000C43DF"/>
    <w:rsid w:val="000C575E"/>
    <w:rsid w:val="000C61FB"/>
    <w:rsid w:val="000C6F89"/>
    <w:rsid w:val="000C7D4F"/>
    <w:rsid w:val="000D1D15"/>
    <w:rsid w:val="000D2063"/>
    <w:rsid w:val="000D24EC"/>
    <w:rsid w:val="000D2C3A"/>
    <w:rsid w:val="000D48A8"/>
    <w:rsid w:val="000D4B5A"/>
    <w:rsid w:val="000D55B1"/>
    <w:rsid w:val="000D64D8"/>
    <w:rsid w:val="000D6D1A"/>
    <w:rsid w:val="000D7A74"/>
    <w:rsid w:val="000E3C1C"/>
    <w:rsid w:val="000E4066"/>
    <w:rsid w:val="000E41B7"/>
    <w:rsid w:val="000E64FB"/>
    <w:rsid w:val="000E6BA0"/>
    <w:rsid w:val="000F174A"/>
    <w:rsid w:val="000F217E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5C25"/>
    <w:rsid w:val="00106009"/>
    <w:rsid w:val="001061F9"/>
    <w:rsid w:val="001068B3"/>
    <w:rsid w:val="00106A3B"/>
    <w:rsid w:val="001113CC"/>
    <w:rsid w:val="00113763"/>
    <w:rsid w:val="00114B38"/>
    <w:rsid w:val="00114B7D"/>
    <w:rsid w:val="001177C4"/>
    <w:rsid w:val="00117B7D"/>
    <w:rsid w:val="00117FF3"/>
    <w:rsid w:val="00120790"/>
    <w:rsid w:val="00120815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4D94E"/>
    <w:rsid w:val="0015040F"/>
    <w:rsid w:val="00150963"/>
    <w:rsid w:val="00150EBC"/>
    <w:rsid w:val="001520B0"/>
    <w:rsid w:val="0015446A"/>
    <w:rsid w:val="0015487C"/>
    <w:rsid w:val="00155144"/>
    <w:rsid w:val="0015712E"/>
    <w:rsid w:val="00160C17"/>
    <w:rsid w:val="00161472"/>
    <w:rsid w:val="00162C3A"/>
    <w:rsid w:val="00164864"/>
    <w:rsid w:val="00165FF0"/>
    <w:rsid w:val="0017075C"/>
    <w:rsid w:val="00170CB5"/>
    <w:rsid w:val="00171601"/>
    <w:rsid w:val="00174183"/>
    <w:rsid w:val="00176A72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59AA"/>
    <w:rsid w:val="0019600C"/>
    <w:rsid w:val="00196CF1"/>
    <w:rsid w:val="00197B41"/>
    <w:rsid w:val="001A03EA"/>
    <w:rsid w:val="001A3627"/>
    <w:rsid w:val="001A7815"/>
    <w:rsid w:val="001AFA3F"/>
    <w:rsid w:val="001B0F2A"/>
    <w:rsid w:val="001B3065"/>
    <w:rsid w:val="001B30E4"/>
    <w:rsid w:val="001B33C0"/>
    <w:rsid w:val="001B4A46"/>
    <w:rsid w:val="001B5E34"/>
    <w:rsid w:val="001C2997"/>
    <w:rsid w:val="001C4DB7"/>
    <w:rsid w:val="001C50E7"/>
    <w:rsid w:val="001C6C9B"/>
    <w:rsid w:val="001D10B2"/>
    <w:rsid w:val="001D3092"/>
    <w:rsid w:val="001D309F"/>
    <w:rsid w:val="001D3712"/>
    <w:rsid w:val="001D4CD1"/>
    <w:rsid w:val="001D643E"/>
    <w:rsid w:val="001D66C2"/>
    <w:rsid w:val="001E0B5E"/>
    <w:rsid w:val="001E0FFC"/>
    <w:rsid w:val="001E1F93"/>
    <w:rsid w:val="001E24CF"/>
    <w:rsid w:val="001E3097"/>
    <w:rsid w:val="001E4B06"/>
    <w:rsid w:val="001E5F98"/>
    <w:rsid w:val="001E60AC"/>
    <w:rsid w:val="001F01F4"/>
    <w:rsid w:val="001F0F26"/>
    <w:rsid w:val="001F2232"/>
    <w:rsid w:val="001F64BE"/>
    <w:rsid w:val="001F670B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2326"/>
    <w:rsid w:val="00203A19"/>
    <w:rsid w:val="00203A61"/>
    <w:rsid w:val="002046F7"/>
    <w:rsid w:val="0020478D"/>
    <w:rsid w:val="002054D0"/>
    <w:rsid w:val="00206EFD"/>
    <w:rsid w:val="0020756A"/>
    <w:rsid w:val="00210D95"/>
    <w:rsid w:val="002136B3"/>
    <w:rsid w:val="002148B8"/>
    <w:rsid w:val="00216957"/>
    <w:rsid w:val="00217731"/>
    <w:rsid w:val="00217AE6"/>
    <w:rsid w:val="00221777"/>
    <w:rsid w:val="00221998"/>
    <w:rsid w:val="00221E1A"/>
    <w:rsid w:val="002228E3"/>
    <w:rsid w:val="00223FC1"/>
    <w:rsid w:val="00224261"/>
    <w:rsid w:val="00224B16"/>
    <w:rsid w:val="00224D61"/>
    <w:rsid w:val="00225142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23CE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56DEE"/>
    <w:rsid w:val="00260EE8"/>
    <w:rsid w:val="00260F28"/>
    <w:rsid w:val="0026131D"/>
    <w:rsid w:val="00263542"/>
    <w:rsid w:val="002656EC"/>
    <w:rsid w:val="00266738"/>
    <w:rsid w:val="00266D0C"/>
    <w:rsid w:val="00271F50"/>
    <w:rsid w:val="00273F94"/>
    <w:rsid w:val="002760B7"/>
    <w:rsid w:val="00277D7E"/>
    <w:rsid w:val="0028018B"/>
    <w:rsid w:val="002810D3"/>
    <w:rsid w:val="002847AE"/>
    <w:rsid w:val="002870F2"/>
    <w:rsid w:val="00287650"/>
    <w:rsid w:val="0029008E"/>
    <w:rsid w:val="00290154"/>
    <w:rsid w:val="0029113D"/>
    <w:rsid w:val="0029431A"/>
    <w:rsid w:val="00294F88"/>
    <w:rsid w:val="00294FCC"/>
    <w:rsid w:val="00295516"/>
    <w:rsid w:val="002A10A1"/>
    <w:rsid w:val="002A2354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12E6"/>
    <w:rsid w:val="002C2E41"/>
    <w:rsid w:val="002C3953"/>
    <w:rsid w:val="002C56A0"/>
    <w:rsid w:val="002C7496"/>
    <w:rsid w:val="002D028B"/>
    <w:rsid w:val="002D099A"/>
    <w:rsid w:val="002D0B0D"/>
    <w:rsid w:val="002D12FF"/>
    <w:rsid w:val="002D21A5"/>
    <w:rsid w:val="002D2EB9"/>
    <w:rsid w:val="002D4413"/>
    <w:rsid w:val="002D50F4"/>
    <w:rsid w:val="002D6934"/>
    <w:rsid w:val="002D7247"/>
    <w:rsid w:val="002D7DCD"/>
    <w:rsid w:val="002E14FC"/>
    <w:rsid w:val="002E23E3"/>
    <w:rsid w:val="002E26F3"/>
    <w:rsid w:val="002E34CB"/>
    <w:rsid w:val="002E4059"/>
    <w:rsid w:val="002E4D5B"/>
    <w:rsid w:val="002E4F27"/>
    <w:rsid w:val="002E5474"/>
    <w:rsid w:val="002E5699"/>
    <w:rsid w:val="002E5832"/>
    <w:rsid w:val="002E633F"/>
    <w:rsid w:val="002E694E"/>
    <w:rsid w:val="002F0278"/>
    <w:rsid w:val="002F09C8"/>
    <w:rsid w:val="002F0BF7"/>
    <w:rsid w:val="002F0D60"/>
    <w:rsid w:val="002F104E"/>
    <w:rsid w:val="002F1BD9"/>
    <w:rsid w:val="002F3A6D"/>
    <w:rsid w:val="002F6217"/>
    <w:rsid w:val="002F749C"/>
    <w:rsid w:val="00303813"/>
    <w:rsid w:val="00303EF8"/>
    <w:rsid w:val="00306C14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1B1C"/>
    <w:rsid w:val="00322186"/>
    <w:rsid w:val="00322962"/>
    <w:rsid w:val="00322F52"/>
    <w:rsid w:val="0032403E"/>
    <w:rsid w:val="00324D73"/>
    <w:rsid w:val="00325B7B"/>
    <w:rsid w:val="0033147A"/>
    <w:rsid w:val="0033193C"/>
    <w:rsid w:val="00332B30"/>
    <w:rsid w:val="003339B4"/>
    <w:rsid w:val="0033532B"/>
    <w:rsid w:val="00335771"/>
    <w:rsid w:val="00336799"/>
    <w:rsid w:val="00336E36"/>
    <w:rsid w:val="00337929"/>
    <w:rsid w:val="00340003"/>
    <w:rsid w:val="00341910"/>
    <w:rsid w:val="003429B7"/>
    <w:rsid w:val="00342B64"/>
    <w:rsid w:val="00342B92"/>
    <w:rsid w:val="00343B23"/>
    <w:rsid w:val="003444A9"/>
    <w:rsid w:val="003445F2"/>
    <w:rsid w:val="00345EB0"/>
    <w:rsid w:val="003475E9"/>
    <w:rsid w:val="0034764B"/>
    <w:rsid w:val="0034780A"/>
    <w:rsid w:val="00347CBE"/>
    <w:rsid w:val="003503AC"/>
    <w:rsid w:val="00352686"/>
    <w:rsid w:val="003534AD"/>
    <w:rsid w:val="00353AE1"/>
    <w:rsid w:val="003556B7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6505"/>
    <w:rsid w:val="003670A9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74C01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3ED"/>
    <w:rsid w:val="00386D58"/>
    <w:rsid w:val="00387053"/>
    <w:rsid w:val="00387C2C"/>
    <w:rsid w:val="0039438B"/>
    <w:rsid w:val="00395451"/>
    <w:rsid w:val="00395716"/>
    <w:rsid w:val="00396B0E"/>
    <w:rsid w:val="0039766F"/>
    <w:rsid w:val="003A01C8"/>
    <w:rsid w:val="003A1238"/>
    <w:rsid w:val="003A1937"/>
    <w:rsid w:val="003A1B58"/>
    <w:rsid w:val="003A43B0"/>
    <w:rsid w:val="003A4F65"/>
    <w:rsid w:val="003A5964"/>
    <w:rsid w:val="003A5E30"/>
    <w:rsid w:val="003A6344"/>
    <w:rsid w:val="003A6624"/>
    <w:rsid w:val="003A693C"/>
    <w:rsid w:val="003A695D"/>
    <w:rsid w:val="003A6A25"/>
    <w:rsid w:val="003A6F6B"/>
    <w:rsid w:val="003A7597"/>
    <w:rsid w:val="003B225F"/>
    <w:rsid w:val="003B357B"/>
    <w:rsid w:val="003B3CB0"/>
    <w:rsid w:val="003B53C0"/>
    <w:rsid w:val="003B7A5A"/>
    <w:rsid w:val="003B7BBB"/>
    <w:rsid w:val="003C0FB3"/>
    <w:rsid w:val="003C240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D7947"/>
    <w:rsid w:val="003E00DE"/>
    <w:rsid w:val="003E03FD"/>
    <w:rsid w:val="003E15EE"/>
    <w:rsid w:val="003E3F23"/>
    <w:rsid w:val="003E6933"/>
    <w:rsid w:val="003E6AE0"/>
    <w:rsid w:val="003F0686"/>
    <w:rsid w:val="003F0971"/>
    <w:rsid w:val="003F125C"/>
    <w:rsid w:val="003F2603"/>
    <w:rsid w:val="003F28DA"/>
    <w:rsid w:val="003F2C2F"/>
    <w:rsid w:val="003F35B8"/>
    <w:rsid w:val="003F3F97"/>
    <w:rsid w:val="003F42CF"/>
    <w:rsid w:val="003F4EA0"/>
    <w:rsid w:val="003F4F20"/>
    <w:rsid w:val="003F69BE"/>
    <w:rsid w:val="003F7D20"/>
    <w:rsid w:val="00400EB0"/>
    <w:rsid w:val="004013F6"/>
    <w:rsid w:val="00404A32"/>
    <w:rsid w:val="00405801"/>
    <w:rsid w:val="00407474"/>
    <w:rsid w:val="00407ED4"/>
    <w:rsid w:val="004128F0"/>
    <w:rsid w:val="00414D5B"/>
    <w:rsid w:val="0041518B"/>
    <w:rsid w:val="004163AD"/>
    <w:rsid w:val="0041645A"/>
    <w:rsid w:val="004176EE"/>
    <w:rsid w:val="004178BC"/>
    <w:rsid w:val="004179FD"/>
    <w:rsid w:val="00417BB8"/>
    <w:rsid w:val="00420300"/>
    <w:rsid w:val="00421CC4"/>
    <w:rsid w:val="004222CD"/>
    <w:rsid w:val="0042354D"/>
    <w:rsid w:val="004239CA"/>
    <w:rsid w:val="004259A6"/>
    <w:rsid w:val="00425CCF"/>
    <w:rsid w:val="00430D80"/>
    <w:rsid w:val="004317B5"/>
    <w:rsid w:val="00431E3D"/>
    <w:rsid w:val="00434846"/>
    <w:rsid w:val="00435259"/>
    <w:rsid w:val="00436B23"/>
    <w:rsid w:val="00436E88"/>
    <w:rsid w:val="00440977"/>
    <w:rsid w:val="0044175B"/>
    <w:rsid w:val="00441C88"/>
    <w:rsid w:val="00441EF4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7E7"/>
    <w:rsid w:val="00456C90"/>
    <w:rsid w:val="00457160"/>
    <w:rsid w:val="004578CC"/>
    <w:rsid w:val="00457B18"/>
    <w:rsid w:val="004615A6"/>
    <w:rsid w:val="00463BFC"/>
    <w:rsid w:val="004657D6"/>
    <w:rsid w:val="00470EDF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CF6"/>
    <w:rsid w:val="00485DB5"/>
    <w:rsid w:val="004860C5"/>
    <w:rsid w:val="00486567"/>
    <w:rsid w:val="00486D2B"/>
    <w:rsid w:val="00490D60"/>
    <w:rsid w:val="0049154B"/>
    <w:rsid w:val="00493120"/>
    <w:rsid w:val="004949C7"/>
    <w:rsid w:val="00494FDC"/>
    <w:rsid w:val="004A0489"/>
    <w:rsid w:val="004A161B"/>
    <w:rsid w:val="004A249A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539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61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3A89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3EFE"/>
    <w:rsid w:val="00514D6B"/>
    <w:rsid w:val="0051574E"/>
    <w:rsid w:val="0051725F"/>
    <w:rsid w:val="00517A01"/>
    <w:rsid w:val="00520095"/>
    <w:rsid w:val="00520645"/>
    <w:rsid w:val="0052168D"/>
    <w:rsid w:val="00522ABB"/>
    <w:rsid w:val="005236F6"/>
    <w:rsid w:val="0052396A"/>
    <w:rsid w:val="00523C8E"/>
    <w:rsid w:val="0052782C"/>
    <w:rsid w:val="00527A41"/>
    <w:rsid w:val="00530E46"/>
    <w:rsid w:val="00530F64"/>
    <w:rsid w:val="005324EF"/>
    <w:rsid w:val="0053286B"/>
    <w:rsid w:val="00532B22"/>
    <w:rsid w:val="00536369"/>
    <w:rsid w:val="005400FF"/>
    <w:rsid w:val="00540E99"/>
    <w:rsid w:val="00541130"/>
    <w:rsid w:val="00542CEF"/>
    <w:rsid w:val="00546A8B"/>
    <w:rsid w:val="00546D5E"/>
    <w:rsid w:val="00546F02"/>
    <w:rsid w:val="0054770B"/>
    <w:rsid w:val="00551073"/>
    <w:rsid w:val="00551DA4"/>
    <w:rsid w:val="0055213A"/>
    <w:rsid w:val="00552653"/>
    <w:rsid w:val="00554956"/>
    <w:rsid w:val="00555953"/>
    <w:rsid w:val="00557BE6"/>
    <w:rsid w:val="005600BC"/>
    <w:rsid w:val="00560B8E"/>
    <w:rsid w:val="005621CA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77C23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2F7D"/>
    <w:rsid w:val="00596689"/>
    <w:rsid w:val="005A16FB"/>
    <w:rsid w:val="005A1A68"/>
    <w:rsid w:val="005A26D7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5BB"/>
    <w:rsid w:val="005B6E3D"/>
    <w:rsid w:val="005B7298"/>
    <w:rsid w:val="005C1BFC"/>
    <w:rsid w:val="005C2587"/>
    <w:rsid w:val="005C289B"/>
    <w:rsid w:val="005C669D"/>
    <w:rsid w:val="005C7B55"/>
    <w:rsid w:val="005D0175"/>
    <w:rsid w:val="005D1CC4"/>
    <w:rsid w:val="005D2D62"/>
    <w:rsid w:val="005D5A78"/>
    <w:rsid w:val="005D5AEE"/>
    <w:rsid w:val="005D5DB0"/>
    <w:rsid w:val="005E0722"/>
    <w:rsid w:val="005E0B43"/>
    <w:rsid w:val="005E2C68"/>
    <w:rsid w:val="005E4742"/>
    <w:rsid w:val="005E512B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141C"/>
    <w:rsid w:val="00612E3F"/>
    <w:rsid w:val="00613208"/>
    <w:rsid w:val="006164AB"/>
    <w:rsid w:val="00616767"/>
    <w:rsid w:val="0061698B"/>
    <w:rsid w:val="00616F61"/>
    <w:rsid w:val="00620917"/>
    <w:rsid w:val="0062163D"/>
    <w:rsid w:val="00622100"/>
    <w:rsid w:val="00622170"/>
    <w:rsid w:val="00623A9E"/>
    <w:rsid w:val="00623B3C"/>
    <w:rsid w:val="00624A20"/>
    <w:rsid w:val="00624C9B"/>
    <w:rsid w:val="00625C7A"/>
    <w:rsid w:val="00627874"/>
    <w:rsid w:val="00630BB3"/>
    <w:rsid w:val="00632182"/>
    <w:rsid w:val="006335DF"/>
    <w:rsid w:val="00634717"/>
    <w:rsid w:val="0063670E"/>
    <w:rsid w:val="00637181"/>
    <w:rsid w:val="00637AF8"/>
    <w:rsid w:val="00640339"/>
    <w:rsid w:val="006412BE"/>
    <w:rsid w:val="0064144D"/>
    <w:rsid w:val="00641609"/>
    <w:rsid w:val="0064160E"/>
    <w:rsid w:val="00642389"/>
    <w:rsid w:val="0064355C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57175"/>
    <w:rsid w:val="0065718B"/>
    <w:rsid w:val="006618E3"/>
    <w:rsid w:val="00661D06"/>
    <w:rsid w:val="006638B4"/>
    <w:rsid w:val="0066400D"/>
    <w:rsid w:val="006644C4"/>
    <w:rsid w:val="006648BB"/>
    <w:rsid w:val="0066665B"/>
    <w:rsid w:val="00670EE3"/>
    <w:rsid w:val="0067325F"/>
    <w:rsid w:val="0067331F"/>
    <w:rsid w:val="006742E8"/>
    <w:rsid w:val="0067482E"/>
    <w:rsid w:val="00675260"/>
    <w:rsid w:val="0067593D"/>
    <w:rsid w:val="00677DDB"/>
    <w:rsid w:val="00677EF0"/>
    <w:rsid w:val="00680F03"/>
    <w:rsid w:val="006814BF"/>
    <w:rsid w:val="006816B5"/>
    <w:rsid w:val="00681F32"/>
    <w:rsid w:val="00683AEC"/>
    <w:rsid w:val="00683CAA"/>
    <w:rsid w:val="00684672"/>
    <w:rsid w:val="0068481E"/>
    <w:rsid w:val="00685D9E"/>
    <w:rsid w:val="0068666F"/>
    <w:rsid w:val="0068780A"/>
    <w:rsid w:val="00690267"/>
    <w:rsid w:val="006906E7"/>
    <w:rsid w:val="00690CC6"/>
    <w:rsid w:val="0069170E"/>
    <w:rsid w:val="006954D4"/>
    <w:rsid w:val="0069598B"/>
    <w:rsid w:val="00695AF0"/>
    <w:rsid w:val="00696A1E"/>
    <w:rsid w:val="006971C5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A5BD6"/>
    <w:rsid w:val="006A74EF"/>
    <w:rsid w:val="006B06B2"/>
    <w:rsid w:val="006B1EC2"/>
    <w:rsid w:val="006B1FFA"/>
    <w:rsid w:val="006B3564"/>
    <w:rsid w:val="006B37E6"/>
    <w:rsid w:val="006B3D8F"/>
    <w:rsid w:val="006B42E3"/>
    <w:rsid w:val="006B44E9"/>
    <w:rsid w:val="006B583E"/>
    <w:rsid w:val="006B6E53"/>
    <w:rsid w:val="006B73E5"/>
    <w:rsid w:val="006B79CE"/>
    <w:rsid w:val="006C00A3"/>
    <w:rsid w:val="006C147E"/>
    <w:rsid w:val="006C7AB5"/>
    <w:rsid w:val="006C7D88"/>
    <w:rsid w:val="006D062E"/>
    <w:rsid w:val="006D0817"/>
    <w:rsid w:val="006D0996"/>
    <w:rsid w:val="006D0D67"/>
    <w:rsid w:val="006D128F"/>
    <w:rsid w:val="006D2405"/>
    <w:rsid w:val="006D3936"/>
    <w:rsid w:val="006D3A0E"/>
    <w:rsid w:val="006D4A39"/>
    <w:rsid w:val="006D53A4"/>
    <w:rsid w:val="006D6748"/>
    <w:rsid w:val="006E08A7"/>
    <w:rsid w:val="006E08C4"/>
    <w:rsid w:val="006E091B"/>
    <w:rsid w:val="006E131E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69E"/>
    <w:rsid w:val="006F1B19"/>
    <w:rsid w:val="006F3613"/>
    <w:rsid w:val="006F3839"/>
    <w:rsid w:val="006F4503"/>
    <w:rsid w:val="006F69C8"/>
    <w:rsid w:val="00701DAC"/>
    <w:rsid w:val="00704694"/>
    <w:rsid w:val="007058CD"/>
    <w:rsid w:val="00705D75"/>
    <w:rsid w:val="0070723B"/>
    <w:rsid w:val="00712DA7"/>
    <w:rsid w:val="00713907"/>
    <w:rsid w:val="00714956"/>
    <w:rsid w:val="0071591B"/>
    <w:rsid w:val="00715F89"/>
    <w:rsid w:val="0071647A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36212"/>
    <w:rsid w:val="00740172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0B76"/>
    <w:rsid w:val="0075322D"/>
    <w:rsid w:val="00753D56"/>
    <w:rsid w:val="007564AE"/>
    <w:rsid w:val="00757591"/>
    <w:rsid w:val="00757633"/>
    <w:rsid w:val="00757A59"/>
    <w:rsid w:val="00757DD5"/>
    <w:rsid w:val="007606B7"/>
    <w:rsid w:val="007617A7"/>
    <w:rsid w:val="00762125"/>
    <w:rsid w:val="0076243B"/>
    <w:rsid w:val="007635C3"/>
    <w:rsid w:val="00765E06"/>
    <w:rsid w:val="00765F79"/>
    <w:rsid w:val="007706FF"/>
    <w:rsid w:val="00770891"/>
    <w:rsid w:val="00770C61"/>
    <w:rsid w:val="00771596"/>
    <w:rsid w:val="00772BA3"/>
    <w:rsid w:val="0077355F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4820"/>
    <w:rsid w:val="00784D8D"/>
    <w:rsid w:val="0078667E"/>
    <w:rsid w:val="007919DC"/>
    <w:rsid w:val="00791B72"/>
    <w:rsid w:val="00791C7F"/>
    <w:rsid w:val="00796888"/>
    <w:rsid w:val="007A1326"/>
    <w:rsid w:val="007A1433"/>
    <w:rsid w:val="007A2B7B"/>
    <w:rsid w:val="007A3356"/>
    <w:rsid w:val="007A36F3"/>
    <w:rsid w:val="007A4CEF"/>
    <w:rsid w:val="007A5110"/>
    <w:rsid w:val="007A55A8"/>
    <w:rsid w:val="007B08D6"/>
    <w:rsid w:val="007B19AD"/>
    <w:rsid w:val="007B24C4"/>
    <w:rsid w:val="007B3B4A"/>
    <w:rsid w:val="007B50E4"/>
    <w:rsid w:val="007B5236"/>
    <w:rsid w:val="007B6B2F"/>
    <w:rsid w:val="007C042A"/>
    <w:rsid w:val="007C057B"/>
    <w:rsid w:val="007C1661"/>
    <w:rsid w:val="007C1A9E"/>
    <w:rsid w:val="007C6E38"/>
    <w:rsid w:val="007C7AA2"/>
    <w:rsid w:val="007D212E"/>
    <w:rsid w:val="007D458F"/>
    <w:rsid w:val="007D5655"/>
    <w:rsid w:val="007D5A52"/>
    <w:rsid w:val="007D7CF5"/>
    <w:rsid w:val="007D7E58"/>
    <w:rsid w:val="007D7E84"/>
    <w:rsid w:val="007E41AD"/>
    <w:rsid w:val="007E5E9E"/>
    <w:rsid w:val="007E7E5E"/>
    <w:rsid w:val="007F1493"/>
    <w:rsid w:val="007F15BC"/>
    <w:rsid w:val="007F3524"/>
    <w:rsid w:val="007F41C9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2F93"/>
    <w:rsid w:val="00804DF7"/>
    <w:rsid w:val="008059C1"/>
    <w:rsid w:val="0080662F"/>
    <w:rsid w:val="00806C91"/>
    <w:rsid w:val="0080705D"/>
    <w:rsid w:val="00807D27"/>
    <w:rsid w:val="008105B3"/>
    <w:rsid w:val="0081065F"/>
    <w:rsid w:val="00810E72"/>
    <w:rsid w:val="0081179B"/>
    <w:rsid w:val="0081203E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25A6"/>
    <w:rsid w:val="008241C6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7AD"/>
    <w:rsid w:val="00833A2E"/>
    <w:rsid w:val="00833EDF"/>
    <w:rsid w:val="00834038"/>
    <w:rsid w:val="00835E97"/>
    <w:rsid w:val="008377AF"/>
    <w:rsid w:val="00837DAE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407"/>
    <w:rsid w:val="008505DC"/>
    <w:rsid w:val="008506AD"/>
    <w:rsid w:val="008509F0"/>
    <w:rsid w:val="00850E0C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2A77"/>
    <w:rsid w:val="008736AC"/>
    <w:rsid w:val="008741CF"/>
    <w:rsid w:val="00874C1F"/>
    <w:rsid w:val="00875251"/>
    <w:rsid w:val="008774A2"/>
    <w:rsid w:val="00880A08"/>
    <w:rsid w:val="008813A0"/>
    <w:rsid w:val="00882E98"/>
    <w:rsid w:val="00883242"/>
    <w:rsid w:val="00883A53"/>
    <w:rsid w:val="00885C59"/>
    <w:rsid w:val="00890BF2"/>
    <w:rsid w:val="00890C47"/>
    <w:rsid w:val="00891014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1567"/>
    <w:rsid w:val="008D5308"/>
    <w:rsid w:val="008D55BF"/>
    <w:rsid w:val="008D61E0"/>
    <w:rsid w:val="008D6722"/>
    <w:rsid w:val="008D6E1D"/>
    <w:rsid w:val="008D7AB2"/>
    <w:rsid w:val="008E0259"/>
    <w:rsid w:val="008E2C05"/>
    <w:rsid w:val="008E43BE"/>
    <w:rsid w:val="008E43E0"/>
    <w:rsid w:val="008E4A0E"/>
    <w:rsid w:val="008E4E59"/>
    <w:rsid w:val="008F0115"/>
    <w:rsid w:val="008F0383"/>
    <w:rsid w:val="008F1F6A"/>
    <w:rsid w:val="008F28E7"/>
    <w:rsid w:val="008F3EDF"/>
    <w:rsid w:val="008F40A3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68B"/>
    <w:rsid w:val="009078AB"/>
    <w:rsid w:val="0091055E"/>
    <w:rsid w:val="00912C5D"/>
    <w:rsid w:val="00912EC7"/>
    <w:rsid w:val="00913D40"/>
    <w:rsid w:val="009145F7"/>
    <w:rsid w:val="009153A2"/>
    <w:rsid w:val="0091571A"/>
    <w:rsid w:val="00915AC4"/>
    <w:rsid w:val="00916135"/>
    <w:rsid w:val="00916FFC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0FF"/>
    <w:rsid w:val="009261C8"/>
    <w:rsid w:val="00926D03"/>
    <w:rsid w:val="00926F76"/>
    <w:rsid w:val="00927DB3"/>
    <w:rsid w:val="00927E08"/>
    <w:rsid w:val="00930D17"/>
    <w:rsid w:val="00930ED6"/>
    <w:rsid w:val="00931024"/>
    <w:rsid w:val="00931206"/>
    <w:rsid w:val="00931B2E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46CDD"/>
    <w:rsid w:val="009520A1"/>
    <w:rsid w:val="009522E2"/>
    <w:rsid w:val="0095259D"/>
    <w:rsid w:val="009528C1"/>
    <w:rsid w:val="009532C7"/>
    <w:rsid w:val="00953891"/>
    <w:rsid w:val="00953E82"/>
    <w:rsid w:val="00955D6C"/>
    <w:rsid w:val="00957ED4"/>
    <w:rsid w:val="00960547"/>
    <w:rsid w:val="00960CCA"/>
    <w:rsid w:val="00960E03"/>
    <w:rsid w:val="00961CE9"/>
    <w:rsid w:val="009624AB"/>
    <w:rsid w:val="009634F6"/>
    <w:rsid w:val="00963579"/>
    <w:rsid w:val="0096422F"/>
    <w:rsid w:val="00964AE3"/>
    <w:rsid w:val="00964C0F"/>
    <w:rsid w:val="00965F05"/>
    <w:rsid w:val="0096720F"/>
    <w:rsid w:val="0097036E"/>
    <w:rsid w:val="009718BF"/>
    <w:rsid w:val="00973DB2"/>
    <w:rsid w:val="009743D1"/>
    <w:rsid w:val="0097458D"/>
    <w:rsid w:val="009779E8"/>
    <w:rsid w:val="00981475"/>
    <w:rsid w:val="00981668"/>
    <w:rsid w:val="00984331"/>
    <w:rsid w:val="00984C07"/>
    <w:rsid w:val="00985F69"/>
    <w:rsid w:val="00987813"/>
    <w:rsid w:val="00990776"/>
    <w:rsid w:val="00990C18"/>
    <w:rsid w:val="00990C46"/>
    <w:rsid w:val="00991DEF"/>
    <w:rsid w:val="00992659"/>
    <w:rsid w:val="0099359F"/>
    <w:rsid w:val="00993B98"/>
    <w:rsid w:val="00993F37"/>
    <w:rsid w:val="00993FCD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A4A9A"/>
    <w:rsid w:val="009A6407"/>
    <w:rsid w:val="009B08F7"/>
    <w:rsid w:val="009B165F"/>
    <w:rsid w:val="009B2E67"/>
    <w:rsid w:val="009B35F5"/>
    <w:rsid w:val="009B417F"/>
    <w:rsid w:val="009B4483"/>
    <w:rsid w:val="009B4A6E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339A"/>
    <w:rsid w:val="009C44C9"/>
    <w:rsid w:val="009C575A"/>
    <w:rsid w:val="009C65D7"/>
    <w:rsid w:val="009C69B7"/>
    <w:rsid w:val="009C72FE"/>
    <w:rsid w:val="009C7379"/>
    <w:rsid w:val="009D0C17"/>
    <w:rsid w:val="009D1227"/>
    <w:rsid w:val="009D1EBE"/>
    <w:rsid w:val="009D2409"/>
    <w:rsid w:val="009D2983"/>
    <w:rsid w:val="009D2C9C"/>
    <w:rsid w:val="009D36ED"/>
    <w:rsid w:val="009D4F4A"/>
    <w:rsid w:val="009D565B"/>
    <w:rsid w:val="009D572A"/>
    <w:rsid w:val="009D587A"/>
    <w:rsid w:val="009D67D9"/>
    <w:rsid w:val="009D7742"/>
    <w:rsid w:val="009D7D50"/>
    <w:rsid w:val="009E037B"/>
    <w:rsid w:val="009E05EC"/>
    <w:rsid w:val="009E0CF8"/>
    <w:rsid w:val="009E16BB"/>
    <w:rsid w:val="009E190D"/>
    <w:rsid w:val="009E56EB"/>
    <w:rsid w:val="009E6AB6"/>
    <w:rsid w:val="009E6B21"/>
    <w:rsid w:val="009E7F27"/>
    <w:rsid w:val="009F1A7D"/>
    <w:rsid w:val="009F3228"/>
    <w:rsid w:val="009F3431"/>
    <w:rsid w:val="009F3838"/>
    <w:rsid w:val="009F3ECD"/>
    <w:rsid w:val="009F4B19"/>
    <w:rsid w:val="009F577E"/>
    <w:rsid w:val="009F5F05"/>
    <w:rsid w:val="009F7315"/>
    <w:rsid w:val="009F73D1"/>
    <w:rsid w:val="00A00264"/>
    <w:rsid w:val="00A00D40"/>
    <w:rsid w:val="00A04A93"/>
    <w:rsid w:val="00A07569"/>
    <w:rsid w:val="00A07749"/>
    <w:rsid w:val="00A078FB"/>
    <w:rsid w:val="00A10CE1"/>
    <w:rsid w:val="00A10CED"/>
    <w:rsid w:val="00A1198B"/>
    <w:rsid w:val="00A128C6"/>
    <w:rsid w:val="00A13921"/>
    <w:rsid w:val="00A143CE"/>
    <w:rsid w:val="00A14B3E"/>
    <w:rsid w:val="00A16D9B"/>
    <w:rsid w:val="00A21A49"/>
    <w:rsid w:val="00A22DBC"/>
    <w:rsid w:val="00A231E9"/>
    <w:rsid w:val="00A23BC0"/>
    <w:rsid w:val="00A2557F"/>
    <w:rsid w:val="00A307AE"/>
    <w:rsid w:val="00A35E8B"/>
    <w:rsid w:val="00A3669F"/>
    <w:rsid w:val="00A41A01"/>
    <w:rsid w:val="00A429A9"/>
    <w:rsid w:val="00A43CFF"/>
    <w:rsid w:val="00A4454D"/>
    <w:rsid w:val="00A47719"/>
    <w:rsid w:val="00A47CC8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247"/>
    <w:rsid w:val="00A65A2B"/>
    <w:rsid w:val="00A67744"/>
    <w:rsid w:val="00A70170"/>
    <w:rsid w:val="00A726C7"/>
    <w:rsid w:val="00A7409C"/>
    <w:rsid w:val="00A752B5"/>
    <w:rsid w:val="00A76CD6"/>
    <w:rsid w:val="00A76D45"/>
    <w:rsid w:val="00A774B4"/>
    <w:rsid w:val="00A77927"/>
    <w:rsid w:val="00A80144"/>
    <w:rsid w:val="00A8124C"/>
    <w:rsid w:val="00A81734"/>
    <w:rsid w:val="00A81791"/>
    <w:rsid w:val="00A8195D"/>
    <w:rsid w:val="00A81DC9"/>
    <w:rsid w:val="00A82923"/>
    <w:rsid w:val="00A8372C"/>
    <w:rsid w:val="00A855FA"/>
    <w:rsid w:val="00A8588E"/>
    <w:rsid w:val="00A905C6"/>
    <w:rsid w:val="00A90A0B"/>
    <w:rsid w:val="00A90B8E"/>
    <w:rsid w:val="00A91418"/>
    <w:rsid w:val="00A91A18"/>
    <w:rsid w:val="00A9244B"/>
    <w:rsid w:val="00A932DF"/>
    <w:rsid w:val="00A947CF"/>
    <w:rsid w:val="00A95F5B"/>
    <w:rsid w:val="00A96962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1BD3"/>
    <w:rsid w:val="00AB2215"/>
    <w:rsid w:val="00AB23C3"/>
    <w:rsid w:val="00AB24DB"/>
    <w:rsid w:val="00AB308B"/>
    <w:rsid w:val="00AB35D0"/>
    <w:rsid w:val="00AB573F"/>
    <w:rsid w:val="00AB77E7"/>
    <w:rsid w:val="00AC006B"/>
    <w:rsid w:val="00AC1D53"/>
    <w:rsid w:val="00AC1DCF"/>
    <w:rsid w:val="00AC23B1"/>
    <w:rsid w:val="00AC260E"/>
    <w:rsid w:val="00AC2AF9"/>
    <w:rsid w:val="00AC2F71"/>
    <w:rsid w:val="00AC47A6"/>
    <w:rsid w:val="00AC5320"/>
    <w:rsid w:val="00AC5C12"/>
    <w:rsid w:val="00AC60C5"/>
    <w:rsid w:val="00AC65AF"/>
    <w:rsid w:val="00AC78ED"/>
    <w:rsid w:val="00AD02D3"/>
    <w:rsid w:val="00AD2698"/>
    <w:rsid w:val="00AD3675"/>
    <w:rsid w:val="00AD56A9"/>
    <w:rsid w:val="00AD69C4"/>
    <w:rsid w:val="00AD6F0C"/>
    <w:rsid w:val="00AE1C5F"/>
    <w:rsid w:val="00AE23DD"/>
    <w:rsid w:val="00AE3899"/>
    <w:rsid w:val="00AE4ABA"/>
    <w:rsid w:val="00AE5FD0"/>
    <w:rsid w:val="00AE662A"/>
    <w:rsid w:val="00AE671A"/>
    <w:rsid w:val="00AE6CD2"/>
    <w:rsid w:val="00AE776A"/>
    <w:rsid w:val="00AF0871"/>
    <w:rsid w:val="00AF1F68"/>
    <w:rsid w:val="00AF27B7"/>
    <w:rsid w:val="00AF2BB2"/>
    <w:rsid w:val="00AF3C5D"/>
    <w:rsid w:val="00AF68F1"/>
    <w:rsid w:val="00AF726A"/>
    <w:rsid w:val="00AF7AB4"/>
    <w:rsid w:val="00AF7B91"/>
    <w:rsid w:val="00B00015"/>
    <w:rsid w:val="00B0265B"/>
    <w:rsid w:val="00B043A6"/>
    <w:rsid w:val="00B06DE8"/>
    <w:rsid w:val="00B07AE1"/>
    <w:rsid w:val="00B07D23"/>
    <w:rsid w:val="00B11AC8"/>
    <w:rsid w:val="00B12851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43C"/>
    <w:rsid w:val="00B32BEC"/>
    <w:rsid w:val="00B35B87"/>
    <w:rsid w:val="00B3705F"/>
    <w:rsid w:val="00B40556"/>
    <w:rsid w:val="00B43107"/>
    <w:rsid w:val="00B45AC4"/>
    <w:rsid w:val="00B45E0A"/>
    <w:rsid w:val="00B4652F"/>
    <w:rsid w:val="00B46F78"/>
    <w:rsid w:val="00B47A18"/>
    <w:rsid w:val="00B51CD5"/>
    <w:rsid w:val="00B53824"/>
    <w:rsid w:val="00B53857"/>
    <w:rsid w:val="00B54009"/>
    <w:rsid w:val="00B54B6C"/>
    <w:rsid w:val="00B56FB1"/>
    <w:rsid w:val="00B57E5D"/>
    <w:rsid w:val="00B6083F"/>
    <w:rsid w:val="00B61504"/>
    <w:rsid w:val="00B62E95"/>
    <w:rsid w:val="00B63ABC"/>
    <w:rsid w:val="00B64D3D"/>
    <w:rsid w:val="00B64F0A"/>
    <w:rsid w:val="00B651B9"/>
    <w:rsid w:val="00B6562C"/>
    <w:rsid w:val="00B6729E"/>
    <w:rsid w:val="00B70418"/>
    <w:rsid w:val="00B720C9"/>
    <w:rsid w:val="00B7391B"/>
    <w:rsid w:val="00B73ACC"/>
    <w:rsid w:val="00B743E7"/>
    <w:rsid w:val="00B74B80"/>
    <w:rsid w:val="00B768A9"/>
    <w:rsid w:val="00B76E90"/>
    <w:rsid w:val="00B77DD0"/>
    <w:rsid w:val="00B8005C"/>
    <w:rsid w:val="00B82E5F"/>
    <w:rsid w:val="00B83273"/>
    <w:rsid w:val="00B8666B"/>
    <w:rsid w:val="00B904F4"/>
    <w:rsid w:val="00B90BD1"/>
    <w:rsid w:val="00B910A8"/>
    <w:rsid w:val="00B922A2"/>
    <w:rsid w:val="00B92536"/>
    <w:rsid w:val="00B9274D"/>
    <w:rsid w:val="00B94207"/>
    <w:rsid w:val="00B945D4"/>
    <w:rsid w:val="00B9506C"/>
    <w:rsid w:val="00B97B50"/>
    <w:rsid w:val="00BA3959"/>
    <w:rsid w:val="00BA563D"/>
    <w:rsid w:val="00BB0AC5"/>
    <w:rsid w:val="00BB1855"/>
    <w:rsid w:val="00BB2332"/>
    <w:rsid w:val="00BB239F"/>
    <w:rsid w:val="00BB2494"/>
    <w:rsid w:val="00BB2522"/>
    <w:rsid w:val="00BB28A3"/>
    <w:rsid w:val="00BB42D7"/>
    <w:rsid w:val="00BB5218"/>
    <w:rsid w:val="00BB72C0"/>
    <w:rsid w:val="00BB7FF3"/>
    <w:rsid w:val="00BC0AF1"/>
    <w:rsid w:val="00BC27BE"/>
    <w:rsid w:val="00BC3779"/>
    <w:rsid w:val="00BC41A0"/>
    <w:rsid w:val="00BC424A"/>
    <w:rsid w:val="00BC43D8"/>
    <w:rsid w:val="00BD0186"/>
    <w:rsid w:val="00BD06D2"/>
    <w:rsid w:val="00BD1661"/>
    <w:rsid w:val="00BD221E"/>
    <w:rsid w:val="00BD6178"/>
    <w:rsid w:val="00BD6348"/>
    <w:rsid w:val="00BD63E3"/>
    <w:rsid w:val="00BE147F"/>
    <w:rsid w:val="00BE1BBC"/>
    <w:rsid w:val="00BE46B5"/>
    <w:rsid w:val="00BE5DBA"/>
    <w:rsid w:val="00BE6663"/>
    <w:rsid w:val="00BE6664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BF7E87"/>
    <w:rsid w:val="00C00E5D"/>
    <w:rsid w:val="00C012B5"/>
    <w:rsid w:val="00C014FC"/>
    <w:rsid w:val="00C0161F"/>
    <w:rsid w:val="00C030BD"/>
    <w:rsid w:val="00C03278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1CBD"/>
    <w:rsid w:val="00C1358F"/>
    <w:rsid w:val="00C13C2A"/>
    <w:rsid w:val="00C13CE8"/>
    <w:rsid w:val="00C14187"/>
    <w:rsid w:val="00C15151"/>
    <w:rsid w:val="00C16826"/>
    <w:rsid w:val="00C179BC"/>
    <w:rsid w:val="00C17F8C"/>
    <w:rsid w:val="00C211E6"/>
    <w:rsid w:val="00C22446"/>
    <w:rsid w:val="00C22681"/>
    <w:rsid w:val="00C22A0A"/>
    <w:rsid w:val="00C22FB5"/>
    <w:rsid w:val="00C23257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6020"/>
    <w:rsid w:val="00C37BAE"/>
    <w:rsid w:val="00C37E60"/>
    <w:rsid w:val="00C4043D"/>
    <w:rsid w:val="00C40D9E"/>
    <w:rsid w:val="00C40DAA"/>
    <w:rsid w:val="00C41F7E"/>
    <w:rsid w:val="00C42A1B"/>
    <w:rsid w:val="00C42A5E"/>
    <w:rsid w:val="00C42B41"/>
    <w:rsid w:val="00C42C1F"/>
    <w:rsid w:val="00C44A8D"/>
    <w:rsid w:val="00C44CF8"/>
    <w:rsid w:val="00C45B91"/>
    <w:rsid w:val="00C460A1"/>
    <w:rsid w:val="00C4789C"/>
    <w:rsid w:val="00C52C02"/>
    <w:rsid w:val="00C52CC7"/>
    <w:rsid w:val="00C52DCB"/>
    <w:rsid w:val="00C57EE8"/>
    <w:rsid w:val="00C61072"/>
    <w:rsid w:val="00C6164A"/>
    <w:rsid w:val="00C6243C"/>
    <w:rsid w:val="00C62F54"/>
    <w:rsid w:val="00C63AEA"/>
    <w:rsid w:val="00C655D8"/>
    <w:rsid w:val="00C666EF"/>
    <w:rsid w:val="00C67BBF"/>
    <w:rsid w:val="00C70168"/>
    <w:rsid w:val="00C718DD"/>
    <w:rsid w:val="00C71AFB"/>
    <w:rsid w:val="00C7394C"/>
    <w:rsid w:val="00C74707"/>
    <w:rsid w:val="00C767C7"/>
    <w:rsid w:val="00C779FD"/>
    <w:rsid w:val="00C77D84"/>
    <w:rsid w:val="00C80B9E"/>
    <w:rsid w:val="00C83539"/>
    <w:rsid w:val="00C841B7"/>
    <w:rsid w:val="00C84A6C"/>
    <w:rsid w:val="00C8667D"/>
    <w:rsid w:val="00C86967"/>
    <w:rsid w:val="00C92344"/>
    <w:rsid w:val="00C928A8"/>
    <w:rsid w:val="00C93044"/>
    <w:rsid w:val="00C94E42"/>
    <w:rsid w:val="00C95246"/>
    <w:rsid w:val="00CA103E"/>
    <w:rsid w:val="00CA3B54"/>
    <w:rsid w:val="00CA6C45"/>
    <w:rsid w:val="00CA74F6"/>
    <w:rsid w:val="00CA7603"/>
    <w:rsid w:val="00CA7AD1"/>
    <w:rsid w:val="00CB1A86"/>
    <w:rsid w:val="00CB364E"/>
    <w:rsid w:val="00CB37B8"/>
    <w:rsid w:val="00CB4F1A"/>
    <w:rsid w:val="00CB58B4"/>
    <w:rsid w:val="00CB6577"/>
    <w:rsid w:val="00CB6768"/>
    <w:rsid w:val="00CB6DC1"/>
    <w:rsid w:val="00CB74C7"/>
    <w:rsid w:val="00CC1FE9"/>
    <w:rsid w:val="00CC26D3"/>
    <w:rsid w:val="00CC29BE"/>
    <w:rsid w:val="00CC3B49"/>
    <w:rsid w:val="00CC3D04"/>
    <w:rsid w:val="00CC4888"/>
    <w:rsid w:val="00CC4AF7"/>
    <w:rsid w:val="00CC54E5"/>
    <w:rsid w:val="00CC5B9F"/>
    <w:rsid w:val="00CC6B96"/>
    <w:rsid w:val="00CC6F04"/>
    <w:rsid w:val="00CC7B94"/>
    <w:rsid w:val="00CD3812"/>
    <w:rsid w:val="00CD6E8E"/>
    <w:rsid w:val="00CE161F"/>
    <w:rsid w:val="00CE19E6"/>
    <w:rsid w:val="00CE2CC6"/>
    <w:rsid w:val="00CE3529"/>
    <w:rsid w:val="00CE4320"/>
    <w:rsid w:val="00CE5D9A"/>
    <w:rsid w:val="00CE72A6"/>
    <w:rsid w:val="00CE76CD"/>
    <w:rsid w:val="00CE79C3"/>
    <w:rsid w:val="00CF0B65"/>
    <w:rsid w:val="00CF1C1F"/>
    <w:rsid w:val="00CF38D3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1B3A"/>
    <w:rsid w:val="00D02F8E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2A24"/>
    <w:rsid w:val="00D14274"/>
    <w:rsid w:val="00D15E5B"/>
    <w:rsid w:val="00D17C62"/>
    <w:rsid w:val="00D21586"/>
    <w:rsid w:val="00D21742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4ECF"/>
    <w:rsid w:val="00D46559"/>
    <w:rsid w:val="00D46D26"/>
    <w:rsid w:val="00D51254"/>
    <w:rsid w:val="00D51627"/>
    <w:rsid w:val="00D51E1A"/>
    <w:rsid w:val="00D52344"/>
    <w:rsid w:val="00D53D51"/>
    <w:rsid w:val="00D54AAC"/>
    <w:rsid w:val="00D54B32"/>
    <w:rsid w:val="00D55898"/>
    <w:rsid w:val="00D55DF0"/>
    <w:rsid w:val="00D563E1"/>
    <w:rsid w:val="00D56BB6"/>
    <w:rsid w:val="00D57750"/>
    <w:rsid w:val="00D6022B"/>
    <w:rsid w:val="00D60C40"/>
    <w:rsid w:val="00D6138D"/>
    <w:rsid w:val="00D6166E"/>
    <w:rsid w:val="00D63126"/>
    <w:rsid w:val="00D63A67"/>
    <w:rsid w:val="00D63BB5"/>
    <w:rsid w:val="00D646C9"/>
    <w:rsid w:val="00D6492E"/>
    <w:rsid w:val="00D65845"/>
    <w:rsid w:val="00D6595F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1B88"/>
    <w:rsid w:val="00D82E32"/>
    <w:rsid w:val="00D836AB"/>
    <w:rsid w:val="00D83974"/>
    <w:rsid w:val="00D83C93"/>
    <w:rsid w:val="00D84133"/>
    <w:rsid w:val="00D8431C"/>
    <w:rsid w:val="00D85133"/>
    <w:rsid w:val="00D85635"/>
    <w:rsid w:val="00D91607"/>
    <w:rsid w:val="00D92C82"/>
    <w:rsid w:val="00D93336"/>
    <w:rsid w:val="00D94314"/>
    <w:rsid w:val="00D94637"/>
    <w:rsid w:val="00D95BC7"/>
    <w:rsid w:val="00D95C17"/>
    <w:rsid w:val="00D96043"/>
    <w:rsid w:val="00D97779"/>
    <w:rsid w:val="00DA4540"/>
    <w:rsid w:val="00DA52F5"/>
    <w:rsid w:val="00DA73A3"/>
    <w:rsid w:val="00DA75A4"/>
    <w:rsid w:val="00DB16B5"/>
    <w:rsid w:val="00DB1BCE"/>
    <w:rsid w:val="00DB3080"/>
    <w:rsid w:val="00DB4E12"/>
    <w:rsid w:val="00DB5771"/>
    <w:rsid w:val="00DB649B"/>
    <w:rsid w:val="00DC0AB6"/>
    <w:rsid w:val="00DC21CF"/>
    <w:rsid w:val="00DC2389"/>
    <w:rsid w:val="00DC3395"/>
    <w:rsid w:val="00DC3664"/>
    <w:rsid w:val="00DC4B9B"/>
    <w:rsid w:val="00DC6EFC"/>
    <w:rsid w:val="00DC7CDE"/>
    <w:rsid w:val="00DD195B"/>
    <w:rsid w:val="00DD243F"/>
    <w:rsid w:val="00DD3079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4904"/>
    <w:rsid w:val="00DE53F8"/>
    <w:rsid w:val="00DE60E6"/>
    <w:rsid w:val="00DE6C9B"/>
    <w:rsid w:val="00DE74DC"/>
    <w:rsid w:val="00DE7D5A"/>
    <w:rsid w:val="00DF02D1"/>
    <w:rsid w:val="00DF0A94"/>
    <w:rsid w:val="00DF1EC4"/>
    <w:rsid w:val="00DF247C"/>
    <w:rsid w:val="00DF3F4F"/>
    <w:rsid w:val="00DF707E"/>
    <w:rsid w:val="00DF70A1"/>
    <w:rsid w:val="00DF759D"/>
    <w:rsid w:val="00DF7E3E"/>
    <w:rsid w:val="00E003AF"/>
    <w:rsid w:val="00E00482"/>
    <w:rsid w:val="00E018C3"/>
    <w:rsid w:val="00E01C15"/>
    <w:rsid w:val="00E0205F"/>
    <w:rsid w:val="00E026BD"/>
    <w:rsid w:val="00E0512F"/>
    <w:rsid w:val="00E052B1"/>
    <w:rsid w:val="00E05886"/>
    <w:rsid w:val="00E104C6"/>
    <w:rsid w:val="00E10C02"/>
    <w:rsid w:val="00E11A65"/>
    <w:rsid w:val="00E137F4"/>
    <w:rsid w:val="00E141B1"/>
    <w:rsid w:val="00E164F2"/>
    <w:rsid w:val="00E16F61"/>
    <w:rsid w:val="00E178A7"/>
    <w:rsid w:val="00E17C9B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B1A"/>
    <w:rsid w:val="00E35EDE"/>
    <w:rsid w:val="00E36528"/>
    <w:rsid w:val="00E409B4"/>
    <w:rsid w:val="00E40CF7"/>
    <w:rsid w:val="00E413B8"/>
    <w:rsid w:val="00E434EB"/>
    <w:rsid w:val="00E440C0"/>
    <w:rsid w:val="00E45B51"/>
    <w:rsid w:val="00E4683D"/>
    <w:rsid w:val="00E46CA0"/>
    <w:rsid w:val="00E504A1"/>
    <w:rsid w:val="00E51231"/>
    <w:rsid w:val="00E52A67"/>
    <w:rsid w:val="00E53FF7"/>
    <w:rsid w:val="00E552ED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A00"/>
    <w:rsid w:val="00E74FE4"/>
    <w:rsid w:val="00E76623"/>
    <w:rsid w:val="00E7738D"/>
    <w:rsid w:val="00E81633"/>
    <w:rsid w:val="00E82AED"/>
    <w:rsid w:val="00E82FCC"/>
    <w:rsid w:val="00E831A3"/>
    <w:rsid w:val="00E84C0B"/>
    <w:rsid w:val="00E862B5"/>
    <w:rsid w:val="00E86733"/>
    <w:rsid w:val="00E86927"/>
    <w:rsid w:val="00E8700D"/>
    <w:rsid w:val="00E87094"/>
    <w:rsid w:val="00E878DA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488F"/>
    <w:rsid w:val="00EA4A93"/>
    <w:rsid w:val="00EA74F2"/>
    <w:rsid w:val="00EA7552"/>
    <w:rsid w:val="00EA7F5C"/>
    <w:rsid w:val="00EB193D"/>
    <w:rsid w:val="00EB2A71"/>
    <w:rsid w:val="00EB32CF"/>
    <w:rsid w:val="00EB4DDA"/>
    <w:rsid w:val="00EB6448"/>
    <w:rsid w:val="00EB6A76"/>
    <w:rsid w:val="00EB734D"/>
    <w:rsid w:val="00EB7598"/>
    <w:rsid w:val="00EB7885"/>
    <w:rsid w:val="00EC0998"/>
    <w:rsid w:val="00EC1B8A"/>
    <w:rsid w:val="00EC2805"/>
    <w:rsid w:val="00EC3100"/>
    <w:rsid w:val="00EC3D02"/>
    <w:rsid w:val="00EC437B"/>
    <w:rsid w:val="00EC4CBD"/>
    <w:rsid w:val="00EC5A28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41E4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59A2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5BB2"/>
    <w:rsid w:val="00F17235"/>
    <w:rsid w:val="00F17ECC"/>
    <w:rsid w:val="00F20B40"/>
    <w:rsid w:val="00F2269A"/>
    <w:rsid w:val="00F22775"/>
    <w:rsid w:val="00F228A5"/>
    <w:rsid w:val="00F246D4"/>
    <w:rsid w:val="00F269DC"/>
    <w:rsid w:val="00F27432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503"/>
    <w:rsid w:val="00F437C4"/>
    <w:rsid w:val="00F446A0"/>
    <w:rsid w:val="00F47A0A"/>
    <w:rsid w:val="00F47A79"/>
    <w:rsid w:val="00F47F5C"/>
    <w:rsid w:val="00F51928"/>
    <w:rsid w:val="00F543B3"/>
    <w:rsid w:val="00F5467A"/>
    <w:rsid w:val="00F55D7B"/>
    <w:rsid w:val="00F5643A"/>
    <w:rsid w:val="00F56596"/>
    <w:rsid w:val="00F62236"/>
    <w:rsid w:val="00F642AF"/>
    <w:rsid w:val="00F650B4"/>
    <w:rsid w:val="00F65901"/>
    <w:rsid w:val="00F65EE5"/>
    <w:rsid w:val="00F66717"/>
    <w:rsid w:val="00F66B95"/>
    <w:rsid w:val="00F66D5F"/>
    <w:rsid w:val="00F6754A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98D"/>
    <w:rsid w:val="00F80F5D"/>
    <w:rsid w:val="00F829F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A5C2B"/>
    <w:rsid w:val="00FA74DD"/>
    <w:rsid w:val="00FB0346"/>
    <w:rsid w:val="00FB0E61"/>
    <w:rsid w:val="00FB10FF"/>
    <w:rsid w:val="00FB1AF9"/>
    <w:rsid w:val="00FB1D69"/>
    <w:rsid w:val="00FB2812"/>
    <w:rsid w:val="00FB2A94"/>
    <w:rsid w:val="00FB3570"/>
    <w:rsid w:val="00FB580D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3BA"/>
    <w:rsid w:val="00FD05FD"/>
    <w:rsid w:val="00FD1F94"/>
    <w:rsid w:val="00FD21A7"/>
    <w:rsid w:val="00FD3347"/>
    <w:rsid w:val="00FD3FE0"/>
    <w:rsid w:val="00FD40E9"/>
    <w:rsid w:val="00FD495B"/>
    <w:rsid w:val="00FD763E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5D77"/>
    <w:rsid w:val="00FE660C"/>
    <w:rsid w:val="00FF0F2A"/>
    <w:rsid w:val="00FF3A9D"/>
    <w:rsid w:val="00FF492B"/>
    <w:rsid w:val="00FF5EC7"/>
    <w:rsid w:val="00FF7815"/>
    <w:rsid w:val="00FF7892"/>
    <w:rsid w:val="028C4C02"/>
    <w:rsid w:val="02C10BF6"/>
    <w:rsid w:val="03D76505"/>
    <w:rsid w:val="048A7F53"/>
    <w:rsid w:val="05C135B0"/>
    <w:rsid w:val="0888FCCB"/>
    <w:rsid w:val="08F2E266"/>
    <w:rsid w:val="0980A4F6"/>
    <w:rsid w:val="09B5DA65"/>
    <w:rsid w:val="09D6EA6B"/>
    <w:rsid w:val="0A7F7272"/>
    <w:rsid w:val="0ABB0046"/>
    <w:rsid w:val="0BD9A1D2"/>
    <w:rsid w:val="0D3A18EC"/>
    <w:rsid w:val="0F03C979"/>
    <w:rsid w:val="0F56D411"/>
    <w:rsid w:val="0F5978CA"/>
    <w:rsid w:val="10AFAF1E"/>
    <w:rsid w:val="128F0BCF"/>
    <w:rsid w:val="1377240D"/>
    <w:rsid w:val="14C40049"/>
    <w:rsid w:val="15F7D410"/>
    <w:rsid w:val="17294205"/>
    <w:rsid w:val="183BF7C6"/>
    <w:rsid w:val="188A9C04"/>
    <w:rsid w:val="18A2BF33"/>
    <w:rsid w:val="1A4E69A6"/>
    <w:rsid w:val="1C4E8884"/>
    <w:rsid w:val="1D04DDF6"/>
    <w:rsid w:val="1DEA58E5"/>
    <w:rsid w:val="1F21DAC9"/>
    <w:rsid w:val="203C7EB8"/>
    <w:rsid w:val="2108D14A"/>
    <w:rsid w:val="2167ABD1"/>
    <w:rsid w:val="21A0519C"/>
    <w:rsid w:val="2240532E"/>
    <w:rsid w:val="23278401"/>
    <w:rsid w:val="2398E62E"/>
    <w:rsid w:val="243B70D0"/>
    <w:rsid w:val="256B3C1F"/>
    <w:rsid w:val="272CECAE"/>
    <w:rsid w:val="282424BD"/>
    <w:rsid w:val="28680375"/>
    <w:rsid w:val="28C8BD0F"/>
    <w:rsid w:val="2A882FCC"/>
    <w:rsid w:val="2AF796C9"/>
    <w:rsid w:val="2AF86017"/>
    <w:rsid w:val="2B8ACFB6"/>
    <w:rsid w:val="2BECBFCF"/>
    <w:rsid w:val="2E76C8C8"/>
    <w:rsid w:val="2E861686"/>
    <w:rsid w:val="2EBFEB76"/>
    <w:rsid w:val="3302A8AE"/>
    <w:rsid w:val="344C487B"/>
    <w:rsid w:val="350A172F"/>
    <w:rsid w:val="37BCF174"/>
    <w:rsid w:val="3853281B"/>
    <w:rsid w:val="3983A815"/>
    <w:rsid w:val="398D5B80"/>
    <w:rsid w:val="3A927C0E"/>
    <w:rsid w:val="3AF49236"/>
    <w:rsid w:val="3B651907"/>
    <w:rsid w:val="3BA48D2A"/>
    <w:rsid w:val="3C906297"/>
    <w:rsid w:val="3D24989E"/>
    <w:rsid w:val="3D87EEC8"/>
    <w:rsid w:val="3EFC3E09"/>
    <w:rsid w:val="3FAA7A46"/>
    <w:rsid w:val="3FC80359"/>
    <w:rsid w:val="404C033E"/>
    <w:rsid w:val="4077FE4D"/>
    <w:rsid w:val="41051D48"/>
    <w:rsid w:val="413730B1"/>
    <w:rsid w:val="419BA666"/>
    <w:rsid w:val="41AB64F7"/>
    <w:rsid w:val="427E40AD"/>
    <w:rsid w:val="441FDA53"/>
    <w:rsid w:val="44E191FA"/>
    <w:rsid w:val="451FD072"/>
    <w:rsid w:val="46179D00"/>
    <w:rsid w:val="467ED61A"/>
    <w:rsid w:val="474F4E41"/>
    <w:rsid w:val="4956604D"/>
    <w:rsid w:val="4A97E251"/>
    <w:rsid w:val="4AC5BF11"/>
    <w:rsid w:val="4CEF07DE"/>
    <w:rsid w:val="4CF60524"/>
    <w:rsid w:val="4E6C6CF8"/>
    <w:rsid w:val="4F510E32"/>
    <w:rsid w:val="50259ABC"/>
    <w:rsid w:val="52E69713"/>
    <w:rsid w:val="53C493E9"/>
    <w:rsid w:val="54F3889F"/>
    <w:rsid w:val="5560644A"/>
    <w:rsid w:val="58629E46"/>
    <w:rsid w:val="5883DDEB"/>
    <w:rsid w:val="5B028152"/>
    <w:rsid w:val="5DE2993E"/>
    <w:rsid w:val="5E6FA9AB"/>
    <w:rsid w:val="60B473BD"/>
    <w:rsid w:val="6225BEF5"/>
    <w:rsid w:val="6494F437"/>
    <w:rsid w:val="6676816B"/>
    <w:rsid w:val="67573D41"/>
    <w:rsid w:val="67CF5BF6"/>
    <w:rsid w:val="68C17216"/>
    <w:rsid w:val="698DC4A8"/>
    <w:rsid w:val="69BB0EE9"/>
    <w:rsid w:val="6A09C30A"/>
    <w:rsid w:val="6A91A500"/>
    <w:rsid w:val="6B299509"/>
    <w:rsid w:val="6C5F5A17"/>
    <w:rsid w:val="6DFCE74E"/>
    <w:rsid w:val="6E12B4FA"/>
    <w:rsid w:val="6EA9E252"/>
    <w:rsid w:val="6FE3DDCF"/>
    <w:rsid w:val="716220FF"/>
    <w:rsid w:val="72A10BC7"/>
    <w:rsid w:val="72A11AB2"/>
    <w:rsid w:val="72D05871"/>
    <w:rsid w:val="732A3EDF"/>
    <w:rsid w:val="73AA812E"/>
    <w:rsid w:val="7448E06B"/>
    <w:rsid w:val="7558EE7F"/>
    <w:rsid w:val="757257A9"/>
    <w:rsid w:val="76F97756"/>
    <w:rsid w:val="773188D5"/>
    <w:rsid w:val="77A3C994"/>
    <w:rsid w:val="78730A4A"/>
    <w:rsid w:val="79D2A34E"/>
    <w:rsid w:val="7A332EDF"/>
    <w:rsid w:val="7A4EE22A"/>
    <w:rsid w:val="7AA69367"/>
    <w:rsid w:val="7AFF0CB2"/>
    <w:rsid w:val="7B6F3CFD"/>
    <w:rsid w:val="7C1A5369"/>
    <w:rsid w:val="7C773AB7"/>
    <w:rsid w:val="7DFD6BE6"/>
    <w:rsid w:val="7EC50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8AEA532"/>
  <w14:defaultImageDpi w14:val="32767"/>
  <w15:docId w15:val="{05207F20-0DE6-4399-8E2A-FB6DF55A2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7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24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uiPriority="10" w:unhideWhenUsed="1" w:qFormat="1"/>
    <w:lsdException w:name="List Number" w:semiHidden="1" w:uiPriority="8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1" w:unhideWhenUsed="1" w:qFormat="1"/>
    <w:lsdException w:name="List Bullet 3" w:semiHidden="1" w:unhideWhenUsed="1"/>
    <w:lsdException w:name="List Bullet 4" w:semiHidden="1" w:unhideWhenUsed="1"/>
    <w:lsdException w:name="List Bullet 5" w:semiHidden="1"/>
    <w:lsdException w:name="List Number 2" w:semiHidden="1" w:uiPriority="9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unhideWhenUsed="1" w:qFormat="1"/>
    <w:lsdException w:name="Quote" w:uiPriority="29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qFormat="1"/>
    <w:lsdException w:name="Subtle Reference" w:uiPriority="31" w:qFormat="1"/>
    <w:lsdException w:name="Intense Reference" w:qFormat="1"/>
    <w:lsdException w:name="Book Title" w:qFormat="1"/>
    <w:lsdException w:name="Bibliography" w:semiHidden="1" w:uiPriority="0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ŠNormal"/>
    <w:qFormat/>
    <w:rsid w:val="007E7E5E"/>
    <w:pPr>
      <w:spacing w:before="100" w:after="100" w:line="360" w:lineRule="auto"/>
    </w:pPr>
    <w:rPr>
      <w:rFonts w:ascii="Arial" w:hAnsi="Arial" w:cs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3"/>
    <w:qFormat/>
    <w:rsid w:val="007E7E5E"/>
    <w:pPr>
      <w:keepNext/>
      <w:keepLines/>
      <w:spacing w:before="0" w:after="0"/>
      <w:outlineLvl w:val="0"/>
    </w:pPr>
    <w:rPr>
      <w:rFonts w:eastAsiaTheme="majorEastAsia"/>
      <w:b/>
      <w:bCs/>
      <w:color w:val="002664"/>
      <w:sz w:val="52"/>
      <w:szCs w:val="52"/>
    </w:rPr>
  </w:style>
  <w:style w:type="paragraph" w:styleId="Heading2">
    <w:name w:val="heading 2"/>
    <w:aliases w:val="ŠHeading 2"/>
    <w:basedOn w:val="Normal"/>
    <w:next w:val="Normal"/>
    <w:link w:val="Heading2Char"/>
    <w:uiPriority w:val="4"/>
    <w:qFormat/>
    <w:rsid w:val="007E7E5E"/>
    <w:pPr>
      <w:keepNext/>
      <w:keepLines/>
      <w:outlineLvl w:val="1"/>
    </w:pPr>
    <w:rPr>
      <w:rFonts w:eastAsiaTheme="majorEastAsia"/>
      <w:b/>
      <w:bCs/>
      <w:color w:val="002664"/>
      <w:sz w:val="48"/>
      <w:szCs w:val="48"/>
    </w:rPr>
  </w:style>
  <w:style w:type="paragraph" w:styleId="Heading3">
    <w:name w:val="heading 3"/>
    <w:aliases w:val="ŠHeading 3"/>
    <w:basedOn w:val="Normal"/>
    <w:next w:val="Normal"/>
    <w:link w:val="Heading3Char"/>
    <w:uiPriority w:val="5"/>
    <w:qFormat/>
    <w:rsid w:val="007E7E5E"/>
    <w:pPr>
      <w:keepNext/>
      <w:contextualSpacing/>
      <w:outlineLvl w:val="2"/>
    </w:pPr>
    <w:rPr>
      <w:color w:val="002664"/>
      <w:sz w:val="40"/>
      <w:szCs w:val="40"/>
    </w:rPr>
  </w:style>
  <w:style w:type="paragraph" w:styleId="Heading4">
    <w:name w:val="heading 4"/>
    <w:aliases w:val="ŠHeading 4"/>
    <w:basedOn w:val="Normal"/>
    <w:next w:val="Normal"/>
    <w:link w:val="Heading4Char"/>
    <w:uiPriority w:val="6"/>
    <w:qFormat/>
    <w:rsid w:val="007E7E5E"/>
    <w:pPr>
      <w:keepNext/>
      <w:outlineLvl w:val="3"/>
    </w:pPr>
    <w:rPr>
      <w:color w:val="002664"/>
      <w:sz w:val="36"/>
      <w:szCs w:val="36"/>
    </w:rPr>
  </w:style>
  <w:style w:type="paragraph" w:styleId="Heading5">
    <w:name w:val="heading 5"/>
    <w:aliases w:val="ŠHeading 5"/>
    <w:basedOn w:val="Normal"/>
    <w:next w:val="Normal"/>
    <w:link w:val="Heading5Char"/>
    <w:uiPriority w:val="7"/>
    <w:qFormat/>
    <w:rsid w:val="007E7E5E"/>
    <w:pPr>
      <w:keepNext/>
      <w:outlineLvl w:val="4"/>
    </w:pPr>
    <w:rPr>
      <w:color w:val="002664"/>
      <w:sz w:val="32"/>
      <w:szCs w:val="32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 1"/>
    <w:basedOn w:val="Normal"/>
    <w:next w:val="Normal"/>
    <w:uiPriority w:val="39"/>
    <w:unhideWhenUsed/>
    <w:rsid w:val="007E7E5E"/>
    <w:pPr>
      <w:tabs>
        <w:tab w:val="right" w:leader="dot" w:pos="14570"/>
      </w:tabs>
      <w:spacing w:before="0" w:after="0"/>
    </w:pPr>
    <w:rPr>
      <w:b/>
      <w:noProof/>
    </w:rPr>
  </w:style>
  <w:style w:type="paragraph" w:styleId="TOC2">
    <w:name w:val="toc 2"/>
    <w:aliases w:val="ŠTOC 2"/>
    <w:basedOn w:val="Normal"/>
    <w:next w:val="Normal"/>
    <w:uiPriority w:val="39"/>
    <w:unhideWhenUsed/>
    <w:rsid w:val="007E7E5E"/>
    <w:pPr>
      <w:tabs>
        <w:tab w:val="right" w:leader="dot" w:pos="14570"/>
      </w:tabs>
      <w:spacing w:before="0" w:after="0"/>
      <w:ind w:left="238"/>
    </w:pPr>
    <w:rPr>
      <w:noProof/>
    </w:rPr>
  </w:style>
  <w:style w:type="paragraph" w:styleId="Header">
    <w:name w:val="header"/>
    <w:aliases w:val="ŠHeader"/>
    <w:basedOn w:val="Normal"/>
    <w:link w:val="HeaderChar"/>
    <w:uiPriority w:val="24"/>
    <w:unhideWhenUsed/>
    <w:rsid w:val="007E7E5E"/>
    <w:pPr>
      <w:pBdr>
        <w:bottom w:val="single" w:sz="8" w:space="10" w:color="D0CECE" w:themeColor="background2" w:themeShade="E6"/>
      </w:pBdr>
      <w:tabs>
        <w:tab w:val="center" w:pos="4513"/>
        <w:tab w:val="right" w:pos="9026"/>
      </w:tabs>
      <w:spacing w:after="240" w:line="276" w:lineRule="auto"/>
    </w:pPr>
    <w:rPr>
      <w:b/>
      <w:bCs/>
      <w:color w:val="002664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7"/>
    <w:rsid w:val="007E7E5E"/>
    <w:rPr>
      <w:rFonts w:ascii="Arial" w:hAnsi="Arial" w:cs="Arial"/>
      <w:color w:val="002664"/>
      <w:sz w:val="32"/>
      <w:szCs w:val="32"/>
      <w:lang w:val="en-AU"/>
    </w:rPr>
  </w:style>
  <w:style w:type="character" w:customStyle="1" w:styleId="HeaderChar">
    <w:name w:val="Header Char"/>
    <w:aliases w:val="ŠHeader Char"/>
    <w:basedOn w:val="DefaultParagraphFont"/>
    <w:link w:val="Header"/>
    <w:uiPriority w:val="24"/>
    <w:rsid w:val="007E7E5E"/>
    <w:rPr>
      <w:rFonts w:ascii="Arial" w:hAnsi="Arial" w:cs="Arial"/>
      <w:b/>
      <w:bCs/>
      <w:color w:val="002664"/>
      <w:lang w:val="en-AU"/>
    </w:rPr>
  </w:style>
  <w:style w:type="paragraph" w:styleId="Footer">
    <w:name w:val="footer"/>
    <w:aliases w:val="ŠFooter"/>
    <w:basedOn w:val="Normal"/>
    <w:link w:val="FooterChar"/>
    <w:uiPriority w:val="99"/>
    <w:rsid w:val="007E7E5E"/>
    <w:pPr>
      <w:tabs>
        <w:tab w:val="center" w:pos="4513"/>
        <w:tab w:val="right" w:pos="9026"/>
        <w:tab w:val="right" w:pos="10773"/>
      </w:tabs>
      <w:spacing w:before="480" w:after="0" w:line="23" w:lineRule="atLeast"/>
      <w:ind w:right="-567"/>
    </w:pPr>
    <w:rPr>
      <w:sz w:val="18"/>
      <w:szCs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99"/>
    <w:rsid w:val="007E7E5E"/>
    <w:rPr>
      <w:rFonts w:ascii="Arial" w:hAnsi="Arial" w:cs="Arial"/>
      <w:sz w:val="18"/>
      <w:szCs w:val="18"/>
      <w:lang w:val="en-AU"/>
    </w:rPr>
  </w:style>
  <w:style w:type="paragraph" w:styleId="Caption">
    <w:name w:val="caption"/>
    <w:aliases w:val="ŠCaption"/>
    <w:basedOn w:val="Normal"/>
    <w:next w:val="Normal"/>
    <w:uiPriority w:val="35"/>
    <w:qFormat/>
    <w:rsid w:val="007E7E5E"/>
    <w:pPr>
      <w:keepNext/>
      <w:spacing w:after="200" w:line="240" w:lineRule="auto"/>
    </w:pPr>
    <w:rPr>
      <w:b/>
      <w:iCs/>
      <w:szCs w:val="18"/>
    </w:rPr>
  </w:style>
  <w:style w:type="paragraph" w:customStyle="1" w:styleId="Logo">
    <w:name w:val="ŠLogo"/>
    <w:basedOn w:val="Normal"/>
    <w:uiPriority w:val="22"/>
    <w:qFormat/>
    <w:rsid w:val="007E7E5E"/>
    <w:pPr>
      <w:tabs>
        <w:tab w:val="right" w:pos="10200"/>
      </w:tabs>
      <w:spacing w:before="240" w:line="300" w:lineRule="atLeast"/>
      <w:ind w:left="-567" w:right="-567" w:firstLine="567"/>
    </w:pPr>
    <w:rPr>
      <w:b/>
      <w:bCs/>
      <w:color w:val="002664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rsid w:val="007E7E5E"/>
    <w:pPr>
      <w:spacing w:before="0" w:after="0"/>
      <w:ind w:left="482"/>
    </w:pPr>
  </w:style>
  <w:style w:type="character" w:styleId="Hyperlink">
    <w:name w:val="Hyperlink"/>
    <w:aliases w:val="ŠHyperlink"/>
    <w:basedOn w:val="DefaultParagraphFont"/>
    <w:uiPriority w:val="99"/>
    <w:unhideWhenUsed/>
    <w:rsid w:val="007E7E5E"/>
    <w:rPr>
      <w:color w:val="2F5496" w:themeColor="accent1" w:themeShade="BF"/>
      <w:u w:val="single"/>
    </w:rPr>
  </w:style>
  <w:style w:type="character" w:styleId="SubtleReference">
    <w:name w:val="Subtle Reference"/>
    <w:aliases w:val="ŠSubtle Reference"/>
    <w:uiPriority w:val="31"/>
    <w:qFormat/>
    <w:rsid w:val="007E7E5E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3"/>
    <w:rsid w:val="007E7E5E"/>
    <w:rPr>
      <w:rFonts w:ascii="Arial" w:eastAsiaTheme="majorEastAsia" w:hAnsi="Arial" w:cs="Arial"/>
      <w:b/>
      <w:bCs/>
      <w:color w:val="002664"/>
      <w:sz w:val="52"/>
      <w:szCs w:val="5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4"/>
    <w:rsid w:val="007E7E5E"/>
    <w:rPr>
      <w:rFonts w:ascii="Arial" w:eastAsiaTheme="majorEastAsia" w:hAnsi="Arial" w:cs="Arial"/>
      <w:b/>
      <w:bCs/>
      <w:color w:val="002664"/>
      <w:sz w:val="48"/>
      <w:szCs w:val="48"/>
      <w:lang w:val="en-AU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5"/>
    <w:rsid w:val="007E7E5E"/>
    <w:rPr>
      <w:rFonts w:ascii="Arial" w:hAnsi="Arial" w:cs="Arial"/>
      <w:color w:val="002664"/>
      <w:sz w:val="40"/>
      <w:szCs w:val="40"/>
      <w:lang w:val="en-AU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6"/>
    <w:rsid w:val="007E7E5E"/>
    <w:rPr>
      <w:rFonts w:ascii="Arial" w:hAnsi="Arial" w:cs="Arial"/>
      <w:color w:val="002664"/>
      <w:sz w:val="36"/>
      <w:szCs w:val="36"/>
      <w:lang w:val="en-AU"/>
    </w:rPr>
  </w:style>
  <w:style w:type="table" w:customStyle="1" w:styleId="Tableheader">
    <w:name w:val="ŠTable header"/>
    <w:basedOn w:val="TableNormal"/>
    <w:uiPriority w:val="99"/>
    <w:rsid w:val="007E7E5E"/>
    <w:pPr>
      <w:widowControl w:val="0"/>
      <w:spacing w:before="100" w:after="100" w:line="360" w:lineRule="auto"/>
      <w:mirrorIndents/>
    </w:pPr>
    <w:rPr>
      <w:rFonts w:ascii="Arial" w:hAnsi="Arial"/>
      <w:szCs w:val="22"/>
      <w:lang w:val="en-AU"/>
    </w:rPr>
    <w:tblPr>
      <w:tblStyleRowBandSize w:val="1"/>
      <w:tblStyleColBandSize w:val="1"/>
      <w:tblBorders>
        <w:left w:val="single" w:sz="4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120" w:beforeAutospacing="0" w:afterLines="0" w:after="120" w:afterAutospacing="0" w:line="360" w:lineRule="auto"/>
        <w:contextualSpacing w:val="0"/>
        <w:mirrorIndents/>
        <w:jc w:val="left"/>
      </w:pPr>
      <w:rPr>
        <w:rFonts w:ascii="Arial" w:hAnsi="Arial"/>
        <w:b/>
        <w:sz w:val="24"/>
      </w:rPr>
      <w:tblPr/>
      <w:trPr>
        <w:tblHeader/>
      </w:trPr>
      <w:tcPr>
        <w:tcBorders>
          <w:top w:val="single" w:sz="4" w:space="0" w:color="302D6D"/>
          <w:left w:val="single" w:sz="4" w:space="0" w:color="302D6D"/>
          <w:bottom w:val="single" w:sz="24" w:space="0" w:color="D6143B"/>
          <w:right w:val="single" w:sz="4" w:space="0" w:color="302D6D"/>
          <w:insideH w:val="nil"/>
          <w:insideV w:val="nil"/>
        </w:tcBorders>
        <w:shd w:val="clear" w:color="auto" w:fill="302D6D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4"/>
      </w:rPr>
      <w:tblPr/>
      <w:tcPr>
        <w:noWrap/>
        <w:tcMar>
          <w:top w:w="113" w:type="dxa"/>
          <w:left w:w="0" w:type="nil"/>
          <w:bottom w:w="57" w:type="dxa"/>
          <w:right w:w="0" w:type="nil"/>
        </w:tcMar>
      </w:tcPr>
    </w:tblStylePr>
    <w:tblStylePr w:type="firstCol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b/>
        <w:sz w:val="24"/>
      </w:rPr>
    </w:tblStylePr>
    <w:tblStylePr w:type="lastCol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4"/>
      </w:rPr>
    </w:tblStylePr>
    <w:tblStylePr w:type="band1Vert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4"/>
      </w:rPr>
    </w:tblStylePr>
    <w:tblStylePr w:type="band2Vert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4"/>
      </w:r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4"/>
      </w:rPr>
      <w:tblPr/>
      <w:tcPr>
        <w:shd w:val="clear" w:color="auto" w:fill="FFFFFF" w:themeFill="background1"/>
        <w:noWrap/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4"/>
      </w:rPr>
      <w:tblPr/>
      <w:tcPr>
        <w:shd w:val="clear" w:color="auto" w:fill="EBEBEB"/>
        <w:noWrap/>
      </w:tcPr>
    </w:tblStylePr>
  </w:style>
  <w:style w:type="paragraph" w:styleId="ListNumber2">
    <w:name w:val="List Number 2"/>
    <w:aliases w:val="ŠList Number 2"/>
    <w:basedOn w:val="Normal"/>
    <w:uiPriority w:val="9"/>
    <w:qFormat/>
    <w:rsid w:val="007E7E5E"/>
    <w:pPr>
      <w:numPr>
        <w:numId w:val="47"/>
      </w:numPr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"/>
    <w:basedOn w:val="Normal"/>
    <w:next w:val="Normal"/>
    <w:link w:val="QuoteChar"/>
    <w:uiPriority w:val="29"/>
    <w:qFormat/>
    <w:rsid w:val="007E7E5E"/>
    <w:pPr>
      <w:keepNext/>
      <w:spacing w:before="200" w:after="200" w:line="240" w:lineRule="atLeast"/>
      <w:ind w:left="567" w:right="567"/>
    </w:pPr>
  </w:style>
  <w:style w:type="paragraph" w:styleId="ListBullet2">
    <w:name w:val="List Bullet 2"/>
    <w:aliases w:val="ŠList Bullet 2"/>
    <w:basedOn w:val="Normal"/>
    <w:uiPriority w:val="11"/>
    <w:qFormat/>
    <w:rsid w:val="007E7E5E"/>
    <w:pPr>
      <w:numPr>
        <w:numId w:val="45"/>
      </w:numPr>
      <w:contextualSpacing/>
    </w:p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Number"/>
    <w:basedOn w:val="Normal"/>
    <w:uiPriority w:val="8"/>
    <w:qFormat/>
    <w:rsid w:val="007E7E5E"/>
    <w:pPr>
      <w:numPr>
        <w:numId w:val="48"/>
      </w:numPr>
    </w:pPr>
  </w:style>
  <w:style w:type="character" w:styleId="Strong">
    <w:name w:val="Strong"/>
    <w:aliases w:val="ŠStrong"/>
    <w:uiPriority w:val="1"/>
    <w:qFormat/>
    <w:rsid w:val="007E7E5E"/>
    <w:rPr>
      <w:b/>
    </w:rPr>
  </w:style>
  <w:style w:type="paragraph" w:styleId="ListBullet">
    <w:name w:val="List Bullet"/>
    <w:aliases w:val="ŠList Bullet"/>
    <w:basedOn w:val="Normal"/>
    <w:uiPriority w:val="10"/>
    <w:qFormat/>
    <w:rsid w:val="007E7E5E"/>
    <w:pPr>
      <w:numPr>
        <w:numId w:val="46"/>
      </w:numPr>
    </w:pPr>
  </w:style>
  <w:style w:type="character" w:customStyle="1" w:styleId="QuoteChar">
    <w:name w:val="Quote Char"/>
    <w:aliases w:val="ŠQuote Char"/>
    <w:basedOn w:val="DefaultParagraphFont"/>
    <w:link w:val="Quote"/>
    <w:uiPriority w:val="29"/>
    <w:rsid w:val="007E7E5E"/>
    <w:rPr>
      <w:rFonts w:ascii="Arial" w:hAnsi="Arial" w:cs="Arial"/>
      <w:lang w:val="en-AU"/>
    </w:rPr>
  </w:style>
  <w:style w:type="character" w:styleId="Emphasis">
    <w:name w:val="Emphasis"/>
    <w:aliases w:val="ŠLanguage or scientific"/>
    <w:uiPriority w:val="20"/>
    <w:qFormat/>
    <w:rsid w:val="007E7E5E"/>
    <w:rPr>
      <w:i/>
      <w:iCs/>
    </w:rPr>
  </w:style>
  <w:style w:type="paragraph" w:styleId="Title">
    <w:name w:val="Title"/>
    <w:aliases w:val="ŠTitle"/>
    <w:basedOn w:val="Normal"/>
    <w:next w:val="Normal"/>
    <w:link w:val="TitleChar"/>
    <w:uiPriority w:val="2"/>
    <w:qFormat/>
    <w:rsid w:val="007E7E5E"/>
    <w:pPr>
      <w:spacing w:after="200"/>
      <w:contextualSpacing/>
    </w:pPr>
    <w:rPr>
      <w:rFonts w:eastAsiaTheme="majorEastAsia"/>
      <w:b/>
      <w:bCs/>
      <w:color w:val="002664"/>
      <w:spacing w:val="-10"/>
      <w:kern w:val="28"/>
      <w:sz w:val="56"/>
      <w:szCs w:val="56"/>
    </w:rPr>
  </w:style>
  <w:style w:type="character" w:customStyle="1" w:styleId="TitleChar">
    <w:name w:val="Title Char"/>
    <w:aliases w:val="ŠTitle Char"/>
    <w:basedOn w:val="DefaultParagraphFont"/>
    <w:link w:val="Title"/>
    <w:uiPriority w:val="2"/>
    <w:rsid w:val="007E7E5E"/>
    <w:rPr>
      <w:rFonts w:ascii="Arial" w:eastAsiaTheme="majorEastAsia" w:hAnsi="Arial" w:cs="Arial"/>
      <w:b/>
      <w:bCs/>
      <w:color w:val="002664"/>
      <w:spacing w:val="-10"/>
      <w:kern w:val="28"/>
      <w:sz w:val="56"/>
      <w:szCs w:val="56"/>
      <w:lang w:val="en-AU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99"/>
    <w:rsid w:val="007E7E5E"/>
    <w:pPr>
      <w:spacing w:before="0" w:after="0" w:line="720" w:lineRule="atLeast"/>
    </w:pPr>
  </w:style>
  <w:style w:type="character" w:customStyle="1" w:styleId="DateChar">
    <w:name w:val="Date Char"/>
    <w:aliases w:val="ŠDate Char"/>
    <w:basedOn w:val="DefaultParagraphFont"/>
    <w:link w:val="Date"/>
    <w:uiPriority w:val="99"/>
    <w:rsid w:val="007E7E5E"/>
    <w:rPr>
      <w:rFonts w:ascii="Arial" w:hAnsi="Arial" w:cs="Arial"/>
      <w:lang w:val="en-AU"/>
    </w:rPr>
  </w:style>
  <w:style w:type="paragraph" w:styleId="Signature">
    <w:name w:val="Signature"/>
    <w:aliases w:val="ŠSignature"/>
    <w:basedOn w:val="Normal"/>
    <w:link w:val="SignatureChar"/>
    <w:uiPriority w:val="99"/>
    <w:rsid w:val="007E7E5E"/>
    <w:pPr>
      <w:spacing w:before="0" w:after="0" w:line="720" w:lineRule="atLeast"/>
    </w:pPr>
  </w:style>
  <w:style w:type="character" w:customStyle="1" w:styleId="SignatureChar">
    <w:name w:val="Signature Char"/>
    <w:aliases w:val="ŠSignature Char"/>
    <w:basedOn w:val="DefaultParagraphFont"/>
    <w:link w:val="Signature"/>
    <w:uiPriority w:val="99"/>
    <w:rsid w:val="007E7E5E"/>
    <w:rPr>
      <w:rFonts w:ascii="Arial" w:hAnsi="Arial" w:cs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7E7E5E"/>
    <w:pPr>
      <w:spacing w:before="0" w:line="240" w:lineRule="auto"/>
    </w:pPr>
    <w:rPr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ŠFeature Box"/>
    <w:basedOn w:val="Normal"/>
    <w:next w:val="Normal"/>
    <w:uiPriority w:val="11"/>
    <w:qFormat/>
    <w:rsid w:val="007E7E5E"/>
    <w:pPr>
      <w:pBdr>
        <w:top w:val="single" w:sz="24" w:space="10" w:color="002664"/>
        <w:left w:val="single" w:sz="24" w:space="10" w:color="002664"/>
        <w:bottom w:val="single" w:sz="24" w:space="10" w:color="002664"/>
        <w:right w:val="single" w:sz="24" w:space="10" w:color="002664"/>
      </w:pBdr>
      <w:spacing w:before="120" w:after="120"/>
    </w:pPr>
  </w:style>
  <w:style w:type="paragraph" w:customStyle="1" w:styleId="FeatureBox2">
    <w:name w:val="ŠFeature Box 2"/>
    <w:basedOn w:val="Normal"/>
    <w:next w:val="Normal"/>
    <w:uiPriority w:val="12"/>
    <w:qFormat/>
    <w:rsid w:val="007E7E5E"/>
    <w:pPr>
      <w:pBdr>
        <w:top w:val="single" w:sz="24" w:space="10" w:color="CCEDFC"/>
        <w:left w:val="single" w:sz="24" w:space="10" w:color="CCEDFC"/>
        <w:bottom w:val="single" w:sz="24" w:space="10" w:color="CCEDFC"/>
        <w:right w:val="single" w:sz="24" w:space="10" w:color="CCEDFC"/>
      </w:pBdr>
      <w:shd w:val="clear" w:color="auto" w:fill="CCEDFC"/>
      <w:spacing w:before="120" w:after="1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47CC8"/>
    <w:pPr>
      <w:spacing w:before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CC8"/>
    <w:rPr>
      <w:rFonts w:ascii="Lucida Grande" w:hAnsi="Lucida Grande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7E7E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E7E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E7E5E"/>
    <w:rPr>
      <w:rFonts w:ascii="Arial" w:hAnsi="Arial" w:cs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7E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7E5E"/>
    <w:rPr>
      <w:rFonts w:ascii="Arial" w:hAnsi="Arial" w:cs="Arial"/>
      <w:b/>
      <w:bCs/>
      <w:sz w:val="20"/>
      <w:szCs w:val="20"/>
      <w:lang w:val="en-AU"/>
    </w:rPr>
  </w:style>
  <w:style w:type="paragraph" w:styleId="NormalWeb">
    <w:name w:val="Normal (Web)"/>
    <w:basedOn w:val="Normal"/>
    <w:uiPriority w:val="99"/>
    <w:semiHidden/>
    <w:unhideWhenUsed/>
    <w:rsid w:val="009D2C9C"/>
    <w:pPr>
      <w:spacing w:beforeAutospacing="1" w:afterAutospacing="1" w:line="240" w:lineRule="auto"/>
    </w:pPr>
    <w:rPr>
      <w:rFonts w:ascii="Times New Roman" w:eastAsia="Times New Roman" w:hAnsi="Times New Roman" w:cs="Times New Roman"/>
      <w:lang w:eastAsia="en-AU"/>
    </w:rPr>
  </w:style>
  <w:style w:type="paragraph" w:styleId="ListParagraph">
    <w:name w:val="List Paragraph"/>
    <w:basedOn w:val="Normal"/>
    <w:uiPriority w:val="34"/>
    <w:unhideWhenUsed/>
    <w:qFormat/>
    <w:rsid w:val="007E7E5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E7E5E"/>
    <w:rPr>
      <w:color w:val="954F72" w:themeColor="followedHyperlink"/>
      <w:u w:val="single"/>
    </w:rPr>
  </w:style>
  <w:style w:type="paragraph" w:customStyle="1" w:styleId="Featurepink">
    <w:name w:val="ŠFeature pink"/>
    <w:basedOn w:val="Normal"/>
    <w:next w:val="Normal"/>
    <w:uiPriority w:val="13"/>
    <w:qFormat/>
    <w:rsid w:val="007E7E5E"/>
    <w:pPr>
      <w:pBdr>
        <w:top w:val="single" w:sz="24" w:space="10" w:color="FFB8C2"/>
        <w:left w:val="single" w:sz="24" w:space="10" w:color="FFB8C2"/>
        <w:bottom w:val="single" w:sz="24" w:space="10" w:color="FFB8C2"/>
        <w:right w:val="single" w:sz="24" w:space="10" w:color="FFB8C2"/>
      </w:pBdr>
      <w:shd w:val="clear" w:color="auto" w:fill="FFB8C2"/>
      <w:spacing w:before="120" w:after="120"/>
    </w:pPr>
  </w:style>
  <w:style w:type="paragraph" w:styleId="Subtitle">
    <w:name w:val="Subtitle"/>
    <w:basedOn w:val="Normal"/>
    <w:next w:val="Normal"/>
    <w:link w:val="SubtitleChar"/>
    <w:uiPriority w:val="11"/>
    <w:qFormat/>
    <w:rsid w:val="007E7E5E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E7E5E"/>
    <w:rPr>
      <w:rFonts w:ascii="Arial" w:eastAsiaTheme="minorEastAsia" w:hAnsi="Arial"/>
      <w:color w:val="5A5A5A" w:themeColor="text1" w:themeTint="A5"/>
      <w:spacing w:val="15"/>
      <w:szCs w:val="22"/>
      <w:lang w:val="en-AU"/>
    </w:rPr>
  </w:style>
  <w:style w:type="character" w:styleId="SubtleEmphasis">
    <w:name w:val="Subtle Emphasis"/>
    <w:basedOn w:val="DefaultParagraphFont"/>
    <w:uiPriority w:val="19"/>
    <w:qFormat/>
    <w:rsid w:val="007E7E5E"/>
    <w:rPr>
      <w:i/>
      <w:iCs/>
      <w:color w:val="404040" w:themeColor="text1" w:themeTint="BF"/>
    </w:rPr>
  </w:style>
  <w:style w:type="paragraph" w:styleId="TOC4">
    <w:name w:val="toc 4"/>
    <w:aliases w:val="ŠTOC 4"/>
    <w:basedOn w:val="Normal"/>
    <w:next w:val="Normal"/>
    <w:autoRedefine/>
    <w:uiPriority w:val="39"/>
    <w:unhideWhenUsed/>
    <w:rsid w:val="007E7E5E"/>
    <w:pPr>
      <w:spacing w:before="0" w:after="0"/>
      <w:ind w:left="720"/>
    </w:pPr>
  </w:style>
  <w:style w:type="paragraph" w:styleId="TOCHeading">
    <w:name w:val="TOC Heading"/>
    <w:aliases w:val="ŠTOC Heading"/>
    <w:basedOn w:val="Heading1"/>
    <w:next w:val="Normal"/>
    <w:uiPriority w:val="39"/>
    <w:unhideWhenUsed/>
    <w:qFormat/>
    <w:rsid w:val="007E7E5E"/>
    <w:pPr>
      <w:outlineLvl w:val="9"/>
    </w:pPr>
    <w:rPr>
      <w:sz w:val="40"/>
      <w:szCs w:val="40"/>
    </w:rPr>
  </w:style>
  <w:style w:type="character" w:styleId="UnresolvedMention">
    <w:name w:val="Unresolved Mention"/>
    <w:basedOn w:val="DefaultParagraphFont"/>
    <w:uiPriority w:val="99"/>
    <w:semiHidden/>
    <w:unhideWhenUsed/>
    <w:rsid w:val="007E7E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515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8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3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/4.0/" TargetMode="Externa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education.nsw.gov.au/about-us/copyright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606</Words>
  <Characters>9160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074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ve arts dance resource HSC rationale guide</dc:title>
  <dc:subject/>
  <dc:creator>NSW Department of Education</dc:creator>
  <cp:keywords>Stage 6</cp:keywords>
  <dc:description/>
  <dcterms:created xsi:type="dcterms:W3CDTF">2023-01-24T03:05:00Z</dcterms:created>
  <dcterms:modified xsi:type="dcterms:W3CDTF">2023-01-24T03:06:00Z</dcterms:modified>
  <cp:category/>
</cp:coreProperties>
</file>